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A0D65" w14:textId="77777777" w:rsidR="00C061F7" w:rsidRPr="00DA6FBA" w:rsidRDefault="00FA0652">
      <w:pPr>
        <w:pStyle w:val="Heading1"/>
        <w:jc w:val="center"/>
        <w:rPr>
          <w:rFonts w:ascii="Times New Roman" w:hAnsi="Times New Roman" w:cs="Times New Roman"/>
          <w:color w:val="000000" w:themeColor="text1"/>
        </w:rPr>
      </w:pPr>
      <w:bookmarkStart w:id="0" w:name="_GoBack"/>
      <w:bookmarkEnd w:id="0"/>
      <w:r w:rsidRPr="00DA6FBA">
        <w:rPr>
          <w:rFonts w:ascii="Times New Roman" w:hAnsi="Times New Roman" w:cs="Times New Roman"/>
          <w:color w:val="000000" w:themeColor="text1"/>
        </w:rPr>
        <w:t>Academic Resources &amp; Computing</w:t>
      </w:r>
      <w:r w:rsidR="00B17F6F" w:rsidRPr="00DA6FBA">
        <w:rPr>
          <w:rFonts w:ascii="Times New Roman" w:hAnsi="Times New Roman" w:cs="Times New Roman"/>
          <w:color w:val="000000" w:themeColor="text1"/>
        </w:rPr>
        <w:t xml:space="preserve"> </w:t>
      </w:r>
      <w:r w:rsidRPr="00DA6FBA">
        <w:rPr>
          <w:rFonts w:ascii="Times New Roman" w:hAnsi="Times New Roman" w:cs="Times New Roman"/>
          <w:color w:val="000000" w:themeColor="text1"/>
        </w:rPr>
        <w:t>Committee</w:t>
      </w:r>
      <w:r w:rsidR="00B17F6F" w:rsidRPr="00DA6FBA">
        <w:rPr>
          <w:rFonts w:ascii="Times New Roman" w:hAnsi="Times New Roman" w:cs="Times New Roman"/>
          <w:color w:val="000000" w:themeColor="text1"/>
        </w:rPr>
        <w:t xml:space="preserve"> </w:t>
      </w:r>
      <w:r w:rsidR="00B17F6F" w:rsidRPr="00DA6FBA">
        <w:rPr>
          <w:rFonts w:ascii="Times New Roman" w:hAnsi="Times New Roman" w:cs="Times New Roman"/>
          <w:color w:val="000000" w:themeColor="text1"/>
        </w:rPr>
        <w:br/>
      </w:r>
    </w:p>
    <w:p w14:paraId="54C8BB02" w14:textId="10E69BEC" w:rsidR="00B17F6F" w:rsidRPr="00DA6FBA" w:rsidRDefault="00B17F6F" w:rsidP="00C061F7">
      <w:pPr>
        <w:pStyle w:val="Heading1"/>
        <w:pBdr>
          <w:top w:val="single" w:sz="4" w:space="1" w:color="auto"/>
        </w:pBdr>
        <w:rPr>
          <w:rFonts w:ascii="Times New Roman" w:hAnsi="Times New Roman" w:cs="Times New Roman"/>
          <w:color w:val="000000" w:themeColor="text1"/>
          <w:sz w:val="28"/>
          <w:szCs w:val="28"/>
        </w:rPr>
      </w:pPr>
      <w:r w:rsidRPr="00DA6FBA">
        <w:rPr>
          <w:rFonts w:ascii="Times New Roman" w:hAnsi="Times New Roman" w:cs="Times New Roman"/>
          <w:color w:val="000000" w:themeColor="text1"/>
          <w:sz w:val="28"/>
          <w:szCs w:val="28"/>
        </w:rPr>
        <w:t xml:space="preserve">Funding Criteria </w:t>
      </w:r>
    </w:p>
    <w:p w14:paraId="33BB1172" w14:textId="6FCEED8A" w:rsidR="00D76B42" w:rsidRPr="00DA6FBA" w:rsidRDefault="00D76B42" w:rsidP="00C061F7">
      <w:pPr>
        <w:spacing w:before="100" w:beforeAutospacing="1" w:after="100" w:afterAutospacing="1"/>
        <w:rPr>
          <w:color w:val="000000" w:themeColor="text1"/>
          <w:sz w:val="22"/>
          <w:szCs w:val="22"/>
        </w:rPr>
      </w:pPr>
      <w:r w:rsidRPr="00DA6FBA">
        <w:rPr>
          <w:color w:val="000000" w:themeColor="text1"/>
          <w:sz w:val="22"/>
          <w:szCs w:val="22"/>
        </w:rPr>
        <w:t xml:space="preserve">The </w:t>
      </w:r>
      <w:r w:rsidR="00FA0652" w:rsidRPr="00DA6FBA">
        <w:rPr>
          <w:color w:val="000000" w:themeColor="text1"/>
          <w:sz w:val="22"/>
          <w:szCs w:val="22"/>
        </w:rPr>
        <w:t>Academic Resources and Computing Committee</w:t>
      </w:r>
      <w:r w:rsidRPr="00DA6FBA">
        <w:rPr>
          <w:color w:val="000000" w:themeColor="text1"/>
          <w:sz w:val="22"/>
          <w:szCs w:val="22"/>
        </w:rPr>
        <w:t xml:space="preserve"> </w:t>
      </w:r>
      <w:r w:rsidR="00FA0652" w:rsidRPr="00DA6FBA">
        <w:rPr>
          <w:color w:val="000000" w:themeColor="text1"/>
          <w:sz w:val="22"/>
          <w:szCs w:val="22"/>
        </w:rPr>
        <w:t>grants</w:t>
      </w:r>
      <w:r w:rsidRPr="00DA6FBA">
        <w:rPr>
          <w:color w:val="000000" w:themeColor="text1"/>
          <w:sz w:val="22"/>
          <w:szCs w:val="22"/>
        </w:rPr>
        <w:t xml:space="preserve"> provide support for faculty projects </w:t>
      </w:r>
      <w:r w:rsidR="00591637" w:rsidRPr="00DA6FBA">
        <w:rPr>
          <w:color w:val="000000" w:themeColor="text1"/>
          <w:sz w:val="22"/>
          <w:szCs w:val="22"/>
        </w:rPr>
        <w:t>related to the use of technology in educational settings</w:t>
      </w:r>
      <w:r w:rsidRPr="00DA6FBA">
        <w:rPr>
          <w:color w:val="000000" w:themeColor="text1"/>
          <w:sz w:val="22"/>
          <w:szCs w:val="22"/>
        </w:rPr>
        <w:t>.</w:t>
      </w:r>
      <w:r w:rsidR="00591637" w:rsidRPr="00DA6FBA">
        <w:rPr>
          <w:color w:val="000000" w:themeColor="text1"/>
          <w:sz w:val="22"/>
          <w:szCs w:val="22"/>
        </w:rPr>
        <w:t xml:space="preserve">  ARCC’s focus is on faculty-led initiatives that improve the educational experience for Weber State students.</w:t>
      </w:r>
      <w:r w:rsidRPr="00DA6FBA">
        <w:rPr>
          <w:color w:val="000000" w:themeColor="text1"/>
          <w:sz w:val="22"/>
          <w:szCs w:val="22"/>
        </w:rPr>
        <w:t xml:space="preserve">  </w:t>
      </w:r>
      <w:r w:rsidR="00B755DB" w:rsidRPr="00DA6FBA">
        <w:rPr>
          <w:color w:val="000000" w:themeColor="text1"/>
          <w:sz w:val="22"/>
          <w:szCs w:val="22"/>
        </w:rPr>
        <w:t>The ARCC reviews proposals and awards funds using a competitive proposal process based on the following criteria</w:t>
      </w:r>
      <w:r w:rsidR="00591637" w:rsidRPr="00DA6FBA">
        <w:rPr>
          <w:color w:val="000000" w:themeColor="text1"/>
          <w:sz w:val="22"/>
          <w:szCs w:val="22"/>
        </w:rPr>
        <w:t>:</w:t>
      </w:r>
      <w:r w:rsidRPr="00DA6FBA">
        <w:rPr>
          <w:color w:val="000000" w:themeColor="text1"/>
          <w:sz w:val="22"/>
          <w:szCs w:val="22"/>
        </w:rPr>
        <w:t xml:space="preserve">  </w:t>
      </w:r>
    </w:p>
    <w:p w14:paraId="2A991476" w14:textId="465EF247" w:rsidR="00591637" w:rsidRPr="00DA6FBA" w:rsidRDefault="00591637" w:rsidP="00743BD6">
      <w:pPr>
        <w:pStyle w:val="ListParagraph"/>
        <w:numPr>
          <w:ilvl w:val="0"/>
          <w:numId w:val="11"/>
        </w:numPr>
        <w:rPr>
          <w:bCs/>
          <w:color w:val="000000" w:themeColor="text1"/>
          <w:sz w:val="22"/>
          <w:szCs w:val="22"/>
        </w:rPr>
      </w:pPr>
      <w:r w:rsidRPr="00DA6FBA">
        <w:rPr>
          <w:b/>
          <w:bCs/>
          <w:color w:val="000000" w:themeColor="text1"/>
          <w:sz w:val="22"/>
          <w:szCs w:val="22"/>
        </w:rPr>
        <w:t>Educationa</w:t>
      </w:r>
      <w:r w:rsidR="00774F10" w:rsidRPr="00DA6FBA">
        <w:rPr>
          <w:b/>
          <w:bCs/>
          <w:color w:val="000000" w:themeColor="text1"/>
          <w:sz w:val="22"/>
          <w:szCs w:val="22"/>
        </w:rPr>
        <w:t>l Experience</w:t>
      </w:r>
      <w:r w:rsidRPr="00DA6FBA">
        <w:rPr>
          <w:bCs/>
          <w:color w:val="000000" w:themeColor="text1"/>
          <w:sz w:val="22"/>
          <w:szCs w:val="22"/>
        </w:rPr>
        <w:t>: How does the proposed project enhance the educational experience of</w:t>
      </w:r>
      <w:r w:rsidRPr="00DA6FBA">
        <w:rPr>
          <w:b/>
          <w:bCs/>
          <w:color w:val="000000" w:themeColor="text1"/>
          <w:sz w:val="22"/>
          <w:szCs w:val="22"/>
        </w:rPr>
        <w:t xml:space="preserve"> </w:t>
      </w:r>
      <w:r w:rsidRPr="00DA6FBA">
        <w:rPr>
          <w:bCs/>
          <w:color w:val="000000" w:themeColor="text1"/>
          <w:sz w:val="22"/>
          <w:szCs w:val="22"/>
        </w:rPr>
        <w:t>Weber State students? Specifically, how many students will the project impact?</w:t>
      </w:r>
    </w:p>
    <w:p w14:paraId="4C35C8A3" w14:textId="77777777" w:rsidR="00743BD6" w:rsidRPr="00DA6FBA" w:rsidRDefault="00743BD6" w:rsidP="00743BD6">
      <w:pPr>
        <w:pStyle w:val="ListParagraph"/>
        <w:rPr>
          <w:bCs/>
          <w:color w:val="000000" w:themeColor="text1"/>
          <w:sz w:val="22"/>
          <w:szCs w:val="22"/>
        </w:rPr>
      </w:pPr>
    </w:p>
    <w:p w14:paraId="4DB2C8BC" w14:textId="47B87E6C" w:rsidR="00591637" w:rsidRPr="00DA6FBA" w:rsidRDefault="00591637" w:rsidP="00743BD6">
      <w:pPr>
        <w:pStyle w:val="ListParagraph"/>
        <w:numPr>
          <w:ilvl w:val="0"/>
          <w:numId w:val="11"/>
        </w:numPr>
        <w:rPr>
          <w:bCs/>
          <w:color w:val="000000" w:themeColor="text1"/>
          <w:sz w:val="22"/>
          <w:szCs w:val="22"/>
        </w:rPr>
      </w:pPr>
      <w:r w:rsidRPr="00DA6FBA">
        <w:rPr>
          <w:b/>
          <w:bCs/>
          <w:color w:val="000000" w:themeColor="text1"/>
          <w:sz w:val="22"/>
          <w:szCs w:val="22"/>
        </w:rPr>
        <w:t>Innovation</w:t>
      </w:r>
      <w:r w:rsidRPr="00DA6FBA">
        <w:rPr>
          <w:bCs/>
          <w:color w:val="000000" w:themeColor="text1"/>
          <w:sz w:val="22"/>
          <w:szCs w:val="22"/>
        </w:rPr>
        <w:t xml:space="preserve">: How does the proposed project help position Weber State as a leader in innovative use of technology for education? (Note: </w:t>
      </w:r>
      <w:r w:rsidRPr="00DA6FBA">
        <w:rPr>
          <w:bCs/>
          <w:i/>
          <w:iCs/>
          <w:color w:val="000000" w:themeColor="text1"/>
          <w:sz w:val="22"/>
          <w:szCs w:val="22"/>
        </w:rPr>
        <w:t xml:space="preserve">experimental </w:t>
      </w:r>
      <w:r w:rsidRPr="00DA6FBA">
        <w:rPr>
          <w:bCs/>
          <w:color w:val="000000" w:themeColor="text1"/>
          <w:sz w:val="22"/>
          <w:szCs w:val="22"/>
        </w:rPr>
        <w:t>projects with new technologies should consider applying for the Dee Technology Grant)</w:t>
      </w:r>
    </w:p>
    <w:p w14:paraId="37A4C8CF" w14:textId="77777777" w:rsidR="00743BD6" w:rsidRPr="00DA6FBA" w:rsidRDefault="00743BD6" w:rsidP="00743BD6">
      <w:pPr>
        <w:rPr>
          <w:bCs/>
          <w:color w:val="000000" w:themeColor="text1"/>
          <w:sz w:val="22"/>
          <w:szCs w:val="22"/>
        </w:rPr>
      </w:pPr>
    </w:p>
    <w:p w14:paraId="5ECBB447" w14:textId="36F5E811" w:rsidR="00591637" w:rsidRPr="00DA6FBA" w:rsidRDefault="00591637" w:rsidP="00743BD6">
      <w:pPr>
        <w:pStyle w:val="ListParagraph"/>
        <w:numPr>
          <w:ilvl w:val="0"/>
          <w:numId w:val="11"/>
        </w:numPr>
        <w:rPr>
          <w:bCs/>
          <w:color w:val="000000" w:themeColor="text1"/>
          <w:sz w:val="22"/>
          <w:szCs w:val="22"/>
        </w:rPr>
      </w:pPr>
      <w:r w:rsidRPr="00DA6FBA">
        <w:rPr>
          <w:b/>
          <w:bCs/>
          <w:color w:val="000000" w:themeColor="text1"/>
          <w:sz w:val="22"/>
          <w:szCs w:val="22"/>
        </w:rPr>
        <w:t>Necessity</w:t>
      </w:r>
      <w:r w:rsidRPr="00DA6FBA">
        <w:rPr>
          <w:bCs/>
          <w:color w:val="000000" w:themeColor="text1"/>
          <w:sz w:val="22"/>
          <w:szCs w:val="22"/>
        </w:rPr>
        <w:t>: How essential is the proposal to maintaining technological competitiveness in your discipline?</w:t>
      </w:r>
    </w:p>
    <w:p w14:paraId="06639FCB" w14:textId="77777777" w:rsidR="00743BD6" w:rsidRPr="00DA6FBA" w:rsidRDefault="00743BD6" w:rsidP="00743BD6">
      <w:pPr>
        <w:pStyle w:val="ListParagraph"/>
        <w:rPr>
          <w:bCs/>
          <w:color w:val="000000" w:themeColor="text1"/>
          <w:sz w:val="22"/>
          <w:szCs w:val="22"/>
        </w:rPr>
      </w:pPr>
    </w:p>
    <w:p w14:paraId="47CFFBC8" w14:textId="7521F7A1" w:rsidR="00591637" w:rsidRPr="00DA6FBA" w:rsidRDefault="00591637" w:rsidP="00743BD6">
      <w:pPr>
        <w:pStyle w:val="ListParagraph"/>
        <w:numPr>
          <w:ilvl w:val="0"/>
          <w:numId w:val="11"/>
        </w:numPr>
        <w:rPr>
          <w:bCs/>
          <w:color w:val="000000" w:themeColor="text1"/>
          <w:sz w:val="22"/>
          <w:szCs w:val="22"/>
        </w:rPr>
      </w:pPr>
      <w:r w:rsidRPr="00DA6FBA">
        <w:rPr>
          <w:b/>
          <w:bCs/>
          <w:color w:val="000000" w:themeColor="text1"/>
          <w:sz w:val="22"/>
          <w:szCs w:val="22"/>
        </w:rPr>
        <w:t>Dissemination</w:t>
      </w:r>
      <w:r w:rsidRPr="00DA6FBA">
        <w:rPr>
          <w:bCs/>
          <w:color w:val="000000" w:themeColor="text1"/>
          <w:sz w:val="22"/>
          <w:szCs w:val="22"/>
        </w:rPr>
        <w:t>: How will the work be disseminated to other areas on campus or to other institutions?  Are there publishable results or documentation?</w:t>
      </w:r>
    </w:p>
    <w:p w14:paraId="1FCF7757" w14:textId="77777777" w:rsidR="00743BD6" w:rsidRPr="00DA6FBA" w:rsidRDefault="00743BD6" w:rsidP="00743BD6">
      <w:pPr>
        <w:rPr>
          <w:bCs/>
          <w:color w:val="000000" w:themeColor="text1"/>
          <w:sz w:val="22"/>
          <w:szCs w:val="22"/>
        </w:rPr>
      </w:pPr>
    </w:p>
    <w:p w14:paraId="10FB0864" w14:textId="46D84C5D" w:rsidR="00591637" w:rsidRPr="00DA6FBA" w:rsidRDefault="00591637" w:rsidP="00743BD6">
      <w:pPr>
        <w:pStyle w:val="ListParagraph"/>
        <w:numPr>
          <w:ilvl w:val="0"/>
          <w:numId w:val="11"/>
        </w:numPr>
        <w:rPr>
          <w:bCs/>
          <w:color w:val="000000" w:themeColor="text1"/>
          <w:sz w:val="22"/>
          <w:szCs w:val="22"/>
        </w:rPr>
      </w:pPr>
      <w:r w:rsidRPr="00DA6FBA">
        <w:rPr>
          <w:b/>
          <w:bCs/>
          <w:color w:val="000000" w:themeColor="text1"/>
          <w:sz w:val="22"/>
          <w:szCs w:val="22"/>
        </w:rPr>
        <w:t>Evaluation</w:t>
      </w:r>
      <w:r w:rsidRPr="00DA6FBA">
        <w:rPr>
          <w:bCs/>
          <w:color w:val="000000" w:themeColor="text1"/>
          <w:sz w:val="22"/>
          <w:szCs w:val="22"/>
        </w:rPr>
        <w:t>: How will the proposed project’s success be evaluated?</w:t>
      </w:r>
    </w:p>
    <w:p w14:paraId="2C07EB3D" w14:textId="77777777" w:rsidR="00743BD6" w:rsidRPr="00DA6FBA" w:rsidRDefault="00743BD6" w:rsidP="00743BD6">
      <w:pPr>
        <w:pStyle w:val="ListParagraph"/>
        <w:rPr>
          <w:bCs/>
          <w:color w:val="000000" w:themeColor="text1"/>
          <w:sz w:val="22"/>
          <w:szCs w:val="22"/>
        </w:rPr>
      </w:pPr>
    </w:p>
    <w:p w14:paraId="097DAAEA" w14:textId="34AC6C27" w:rsidR="00591637" w:rsidRPr="00DA6FBA" w:rsidRDefault="00591637" w:rsidP="00D95B06">
      <w:pPr>
        <w:pStyle w:val="ListParagraph"/>
        <w:numPr>
          <w:ilvl w:val="0"/>
          <w:numId w:val="11"/>
        </w:numPr>
        <w:rPr>
          <w:bCs/>
          <w:color w:val="000000" w:themeColor="text1"/>
          <w:sz w:val="22"/>
          <w:szCs w:val="22"/>
        </w:rPr>
      </w:pPr>
      <w:r w:rsidRPr="00DA6FBA">
        <w:rPr>
          <w:b/>
          <w:bCs/>
          <w:color w:val="000000" w:themeColor="text1"/>
          <w:sz w:val="22"/>
          <w:szCs w:val="22"/>
        </w:rPr>
        <w:t>Support</w:t>
      </w:r>
      <w:r w:rsidRPr="00DA6FBA">
        <w:rPr>
          <w:bCs/>
          <w:color w:val="000000" w:themeColor="text1"/>
          <w:sz w:val="22"/>
          <w:szCs w:val="22"/>
        </w:rPr>
        <w:t xml:space="preserve">: Is there broad support for the project (through matching </w:t>
      </w:r>
      <w:r w:rsidR="00D95B06" w:rsidRPr="00DA6FBA">
        <w:rPr>
          <w:bCs/>
          <w:color w:val="000000" w:themeColor="text1"/>
          <w:sz w:val="22"/>
          <w:szCs w:val="22"/>
        </w:rPr>
        <w:t xml:space="preserve">funds or collaborations)? Note: </w:t>
      </w:r>
      <w:r w:rsidRPr="00DA6FBA">
        <w:rPr>
          <w:bCs/>
          <w:color w:val="000000" w:themeColor="text1"/>
          <w:sz w:val="22"/>
          <w:szCs w:val="22"/>
        </w:rPr>
        <w:t>projects over $5000 require matching funds.</w:t>
      </w:r>
    </w:p>
    <w:p w14:paraId="5B323BC4" w14:textId="77777777" w:rsidR="00B755DB" w:rsidRPr="00DA6FBA" w:rsidRDefault="00B755DB" w:rsidP="00B755DB">
      <w:pPr>
        <w:rPr>
          <w:color w:val="000000" w:themeColor="text1"/>
          <w:sz w:val="22"/>
          <w:szCs w:val="22"/>
        </w:rPr>
      </w:pPr>
    </w:p>
    <w:p w14:paraId="6AFAAD9A" w14:textId="2AE7DECD" w:rsidR="00040151" w:rsidRPr="00DA6FBA" w:rsidRDefault="00040151">
      <w:pPr>
        <w:rPr>
          <w:color w:val="000000" w:themeColor="text1"/>
          <w:sz w:val="22"/>
          <w:szCs w:val="22"/>
        </w:rPr>
      </w:pPr>
      <w:r w:rsidRPr="00DA6FBA">
        <w:rPr>
          <w:color w:val="000000" w:themeColor="text1"/>
          <w:sz w:val="22"/>
          <w:szCs w:val="22"/>
        </w:rPr>
        <w:br w:type="page"/>
      </w:r>
    </w:p>
    <w:p w14:paraId="1C5B24AF" w14:textId="7C01CC92" w:rsidR="00743BD6" w:rsidRPr="00DA6FBA" w:rsidRDefault="0076469C" w:rsidP="00B755DB">
      <w:pPr>
        <w:rPr>
          <w:b/>
          <w:bCs/>
          <w:color w:val="000000" w:themeColor="text1"/>
          <w:sz w:val="28"/>
          <w:szCs w:val="28"/>
        </w:rPr>
      </w:pPr>
      <w:r w:rsidRPr="00DA6FBA">
        <w:rPr>
          <w:b/>
          <w:bCs/>
          <w:color w:val="000000" w:themeColor="text1"/>
          <w:sz w:val="28"/>
          <w:szCs w:val="28"/>
        </w:rPr>
        <w:lastRenderedPageBreak/>
        <w:t>Instruction</w:t>
      </w:r>
      <w:r w:rsidR="00020582" w:rsidRPr="00DA6FBA">
        <w:rPr>
          <w:b/>
          <w:bCs/>
          <w:color w:val="000000" w:themeColor="text1"/>
          <w:sz w:val="28"/>
          <w:szCs w:val="28"/>
        </w:rPr>
        <w:t>s</w:t>
      </w:r>
      <w:r w:rsidRPr="00DA6FBA">
        <w:rPr>
          <w:b/>
          <w:bCs/>
          <w:color w:val="000000" w:themeColor="text1"/>
          <w:sz w:val="28"/>
          <w:szCs w:val="28"/>
        </w:rPr>
        <w:t xml:space="preserve"> </w:t>
      </w:r>
    </w:p>
    <w:p w14:paraId="2DE2DA44" w14:textId="77777777" w:rsidR="00743BD6" w:rsidRPr="00DA6FBA" w:rsidRDefault="00743BD6" w:rsidP="00B755DB">
      <w:pPr>
        <w:rPr>
          <w:color w:val="000000" w:themeColor="text1"/>
          <w:sz w:val="22"/>
          <w:szCs w:val="22"/>
        </w:rPr>
      </w:pPr>
    </w:p>
    <w:p w14:paraId="2C4BFB61" w14:textId="318E899F" w:rsidR="00B755DB" w:rsidRPr="00DA6FBA" w:rsidRDefault="00743BD6" w:rsidP="00C061F7">
      <w:pPr>
        <w:ind w:firstLine="360"/>
        <w:rPr>
          <w:color w:val="000000" w:themeColor="text1"/>
          <w:sz w:val="22"/>
          <w:szCs w:val="22"/>
          <w:u w:val="single"/>
        </w:rPr>
      </w:pPr>
      <w:r w:rsidRPr="00DA6FBA">
        <w:rPr>
          <w:color w:val="000000" w:themeColor="text1"/>
          <w:sz w:val="22"/>
          <w:szCs w:val="22"/>
          <w:u w:val="single"/>
        </w:rPr>
        <w:t xml:space="preserve">The following is </w:t>
      </w:r>
      <w:r w:rsidRPr="00DA6FBA">
        <w:rPr>
          <w:b/>
          <w:color w:val="000000" w:themeColor="text1"/>
          <w:sz w:val="22"/>
          <w:szCs w:val="22"/>
          <w:u w:val="single"/>
        </w:rPr>
        <w:t>required</w:t>
      </w:r>
      <w:r w:rsidRPr="00DA6FBA">
        <w:rPr>
          <w:color w:val="000000" w:themeColor="text1"/>
          <w:sz w:val="22"/>
          <w:szCs w:val="22"/>
          <w:u w:val="single"/>
        </w:rPr>
        <w:t xml:space="preserve"> </w:t>
      </w:r>
      <w:r w:rsidR="00F7014C" w:rsidRPr="00DA6FBA">
        <w:rPr>
          <w:color w:val="000000" w:themeColor="text1"/>
          <w:sz w:val="22"/>
          <w:szCs w:val="22"/>
          <w:u w:val="single"/>
        </w:rPr>
        <w:t xml:space="preserve">for </w:t>
      </w:r>
      <w:r w:rsidRPr="00DA6FBA">
        <w:rPr>
          <w:color w:val="000000" w:themeColor="text1"/>
          <w:sz w:val="22"/>
          <w:szCs w:val="22"/>
          <w:u w:val="single"/>
        </w:rPr>
        <w:t xml:space="preserve">proposals </w:t>
      </w:r>
      <w:r w:rsidR="00F7014C" w:rsidRPr="00DA6FBA">
        <w:rPr>
          <w:color w:val="000000" w:themeColor="text1"/>
          <w:sz w:val="22"/>
          <w:szCs w:val="22"/>
          <w:u w:val="single"/>
        </w:rPr>
        <w:t>to</w:t>
      </w:r>
      <w:r w:rsidRPr="00DA6FBA">
        <w:rPr>
          <w:color w:val="000000" w:themeColor="text1"/>
          <w:sz w:val="22"/>
          <w:szCs w:val="22"/>
          <w:u w:val="single"/>
        </w:rPr>
        <w:t xml:space="preserve"> receive consideration:</w:t>
      </w:r>
    </w:p>
    <w:p w14:paraId="55424916" w14:textId="77777777" w:rsidR="00743BD6" w:rsidRPr="00DA6FBA" w:rsidRDefault="00743BD6" w:rsidP="00B755DB">
      <w:pPr>
        <w:rPr>
          <w:color w:val="000000" w:themeColor="text1"/>
          <w:sz w:val="22"/>
          <w:szCs w:val="22"/>
        </w:rPr>
      </w:pPr>
    </w:p>
    <w:p w14:paraId="66AF4F86" w14:textId="04B28F8D" w:rsidR="0011093A" w:rsidRPr="00DA6FBA" w:rsidRDefault="0076469C" w:rsidP="00527868">
      <w:pPr>
        <w:rPr>
          <w:color w:val="000000" w:themeColor="text1"/>
          <w:sz w:val="22"/>
          <w:szCs w:val="22"/>
        </w:rPr>
      </w:pPr>
      <w:r w:rsidRPr="00DA6FBA">
        <w:rPr>
          <w:color w:val="000000" w:themeColor="text1"/>
          <w:sz w:val="22"/>
          <w:szCs w:val="22"/>
        </w:rPr>
        <w:t xml:space="preserve">         </w:t>
      </w:r>
      <w:r w:rsidR="006808B7" w:rsidRPr="00DA6FBA">
        <w:rPr>
          <w:color w:val="000000" w:themeColor="text1"/>
          <w:sz w:val="22"/>
          <w:szCs w:val="22"/>
        </w:rPr>
        <w:t xml:space="preserve"> </w:t>
      </w:r>
      <w:r w:rsidR="00040151" w:rsidRPr="00DA6FBA">
        <w:rPr>
          <w:color w:val="000000" w:themeColor="text1"/>
          <w:sz w:val="22"/>
          <w:szCs w:val="22"/>
        </w:rPr>
        <w:t xml:space="preserve">1. </w:t>
      </w:r>
      <w:r w:rsidR="006808B7" w:rsidRPr="00DA6FBA">
        <w:rPr>
          <w:color w:val="000000" w:themeColor="text1"/>
          <w:sz w:val="22"/>
          <w:szCs w:val="22"/>
        </w:rPr>
        <w:t>P</w:t>
      </w:r>
      <w:r w:rsidR="00591637" w:rsidRPr="00DA6FBA">
        <w:rPr>
          <w:color w:val="000000" w:themeColor="text1"/>
          <w:sz w:val="22"/>
          <w:szCs w:val="22"/>
        </w:rPr>
        <w:t xml:space="preserve">rojects requesting </w:t>
      </w:r>
      <w:r w:rsidR="005A3AD6" w:rsidRPr="00DA6FBA">
        <w:rPr>
          <w:color w:val="000000" w:themeColor="text1"/>
          <w:sz w:val="22"/>
          <w:szCs w:val="22"/>
        </w:rPr>
        <w:t>more than $5</w:t>
      </w:r>
      <w:r w:rsidR="00591637" w:rsidRPr="00DA6FBA">
        <w:rPr>
          <w:color w:val="000000" w:themeColor="text1"/>
          <w:sz w:val="22"/>
          <w:szCs w:val="22"/>
        </w:rPr>
        <w:t>000 must have at</w:t>
      </w:r>
      <w:r w:rsidR="005A3AD6" w:rsidRPr="00DA6FBA">
        <w:rPr>
          <w:color w:val="000000" w:themeColor="text1"/>
          <w:sz w:val="22"/>
          <w:szCs w:val="22"/>
        </w:rPr>
        <w:t xml:space="preserve"> least 50% of the total over $5</w:t>
      </w:r>
      <w:r w:rsidR="00591637" w:rsidRPr="00DA6FBA">
        <w:rPr>
          <w:color w:val="000000" w:themeColor="text1"/>
          <w:sz w:val="22"/>
          <w:szCs w:val="22"/>
        </w:rPr>
        <w:t xml:space="preserve">000 </w:t>
      </w:r>
      <w:r w:rsidR="0011093A" w:rsidRPr="00DA6FBA">
        <w:rPr>
          <w:color w:val="000000" w:themeColor="text1"/>
          <w:sz w:val="22"/>
          <w:szCs w:val="22"/>
        </w:rPr>
        <w:t xml:space="preserve"> </w:t>
      </w:r>
    </w:p>
    <w:p w14:paraId="6F7027C5" w14:textId="77777777" w:rsidR="0011093A" w:rsidRPr="00DA6FBA" w:rsidRDefault="0011093A" w:rsidP="0011093A">
      <w:pPr>
        <w:ind w:left="720"/>
        <w:rPr>
          <w:color w:val="000000" w:themeColor="text1"/>
          <w:sz w:val="22"/>
          <w:szCs w:val="22"/>
        </w:rPr>
      </w:pPr>
      <w:r w:rsidRPr="00DA6FBA">
        <w:rPr>
          <w:color w:val="000000" w:themeColor="text1"/>
          <w:sz w:val="22"/>
          <w:szCs w:val="22"/>
        </w:rPr>
        <w:t xml:space="preserve">   </w:t>
      </w:r>
      <w:r w:rsidR="00591637" w:rsidRPr="00DA6FBA">
        <w:rPr>
          <w:color w:val="000000" w:themeColor="text1"/>
          <w:sz w:val="22"/>
          <w:szCs w:val="22"/>
        </w:rPr>
        <w:t xml:space="preserve">matched from other sources.  Projects requesting </w:t>
      </w:r>
      <w:r w:rsidR="005A3AD6" w:rsidRPr="00DA6FBA">
        <w:rPr>
          <w:color w:val="000000" w:themeColor="text1"/>
          <w:sz w:val="22"/>
          <w:szCs w:val="22"/>
        </w:rPr>
        <w:t>less than $5</w:t>
      </w:r>
      <w:r w:rsidR="00591637" w:rsidRPr="00DA6FBA">
        <w:rPr>
          <w:color w:val="000000" w:themeColor="text1"/>
          <w:sz w:val="22"/>
          <w:szCs w:val="22"/>
        </w:rPr>
        <w:t xml:space="preserve">000 do not require </w:t>
      </w:r>
      <w:r w:rsidRPr="00DA6FBA">
        <w:rPr>
          <w:color w:val="000000" w:themeColor="text1"/>
          <w:sz w:val="22"/>
          <w:szCs w:val="22"/>
        </w:rPr>
        <w:t xml:space="preserve"> </w:t>
      </w:r>
    </w:p>
    <w:p w14:paraId="35128A88" w14:textId="2B0C8BBB" w:rsidR="00D76B42" w:rsidRPr="00DA6FBA" w:rsidRDefault="0011093A" w:rsidP="0011093A">
      <w:pPr>
        <w:ind w:left="720"/>
        <w:rPr>
          <w:color w:val="000000" w:themeColor="text1"/>
          <w:sz w:val="22"/>
          <w:szCs w:val="22"/>
        </w:rPr>
      </w:pPr>
      <w:r w:rsidRPr="00DA6FBA">
        <w:rPr>
          <w:color w:val="000000" w:themeColor="text1"/>
          <w:sz w:val="22"/>
          <w:szCs w:val="22"/>
        </w:rPr>
        <w:t xml:space="preserve">   </w:t>
      </w:r>
      <w:r w:rsidR="00591637" w:rsidRPr="00DA6FBA">
        <w:rPr>
          <w:color w:val="000000" w:themeColor="text1"/>
          <w:sz w:val="22"/>
          <w:szCs w:val="22"/>
        </w:rPr>
        <w:t xml:space="preserve">matching funds.  </w:t>
      </w:r>
    </w:p>
    <w:p w14:paraId="4B802F5C" w14:textId="5873B29D" w:rsidR="00B755DB" w:rsidRPr="00DA6FBA" w:rsidRDefault="00B755DB" w:rsidP="00B755DB">
      <w:pPr>
        <w:rPr>
          <w:color w:val="000000" w:themeColor="text1"/>
          <w:sz w:val="22"/>
          <w:szCs w:val="22"/>
        </w:rPr>
      </w:pPr>
    </w:p>
    <w:p w14:paraId="699818F5" w14:textId="1E992CCD" w:rsidR="007106B3" w:rsidRPr="00DA6FBA" w:rsidRDefault="00040151" w:rsidP="00527868">
      <w:pPr>
        <w:ind w:left="990" w:hanging="270"/>
        <w:rPr>
          <w:color w:val="000000" w:themeColor="text1"/>
          <w:sz w:val="22"/>
          <w:szCs w:val="22"/>
        </w:rPr>
      </w:pPr>
      <w:r w:rsidRPr="00DA6FBA">
        <w:rPr>
          <w:color w:val="000000" w:themeColor="text1"/>
          <w:sz w:val="22"/>
          <w:szCs w:val="22"/>
        </w:rPr>
        <w:t xml:space="preserve">2. </w:t>
      </w:r>
      <w:r w:rsidR="006808B7" w:rsidRPr="00DA6FBA">
        <w:rPr>
          <w:color w:val="000000" w:themeColor="text1"/>
          <w:sz w:val="22"/>
          <w:szCs w:val="22"/>
        </w:rPr>
        <w:t xml:space="preserve"> Sales q</w:t>
      </w:r>
      <w:r w:rsidR="00C061F7" w:rsidRPr="00DA6FBA">
        <w:rPr>
          <w:color w:val="000000" w:themeColor="text1"/>
          <w:sz w:val="22"/>
          <w:szCs w:val="22"/>
        </w:rPr>
        <w:t>uotes and/or screen grabs of shopping carts</w:t>
      </w:r>
      <w:r w:rsidR="007106B3" w:rsidRPr="00DA6FBA">
        <w:rPr>
          <w:color w:val="000000" w:themeColor="text1"/>
          <w:sz w:val="22"/>
          <w:szCs w:val="22"/>
        </w:rPr>
        <w:t xml:space="preserve"> must be included </w:t>
      </w:r>
      <w:r w:rsidR="00635E72" w:rsidRPr="00DA6FBA">
        <w:rPr>
          <w:color w:val="000000" w:themeColor="text1"/>
          <w:sz w:val="22"/>
          <w:szCs w:val="22"/>
        </w:rPr>
        <w:t xml:space="preserve">in </w:t>
      </w:r>
      <w:r w:rsidR="0076469C" w:rsidRPr="00DA6FBA">
        <w:rPr>
          <w:color w:val="000000" w:themeColor="text1"/>
          <w:sz w:val="22"/>
          <w:szCs w:val="22"/>
        </w:rPr>
        <w:t>an   addendum</w:t>
      </w:r>
      <w:r w:rsidR="00635E72" w:rsidRPr="00DA6FBA">
        <w:rPr>
          <w:color w:val="000000" w:themeColor="text1"/>
          <w:sz w:val="22"/>
          <w:szCs w:val="22"/>
        </w:rPr>
        <w:t xml:space="preserve"> </w:t>
      </w:r>
      <w:r w:rsidR="00F7014C" w:rsidRPr="00DA6FBA">
        <w:rPr>
          <w:color w:val="000000" w:themeColor="text1"/>
          <w:sz w:val="22"/>
          <w:szCs w:val="22"/>
        </w:rPr>
        <w:t>that clearly</w:t>
      </w:r>
      <w:r w:rsidR="00C061F7" w:rsidRPr="00DA6FBA">
        <w:rPr>
          <w:color w:val="000000" w:themeColor="text1"/>
          <w:sz w:val="22"/>
          <w:szCs w:val="22"/>
        </w:rPr>
        <w:t xml:space="preserve"> support</w:t>
      </w:r>
      <w:r w:rsidR="00F7014C" w:rsidRPr="00DA6FBA">
        <w:rPr>
          <w:color w:val="000000" w:themeColor="text1"/>
          <w:sz w:val="22"/>
          <w:szCs w:val="22"/>
        </w:rPr>
        <w:t>s</w:t>
      </w:r>
      <w:r w:rsidR="00C061F7" w:rsidRPr="00DA6FBA">
        <w:rPr>
          <w:color w:val="000000" w:themeColor="text1"/>
          <w:sz w:val="22"/>
          <w:szCs w:val="22"/>
        </w:rPr>
        <w:t xml:space="preserve"> </w:t>
      </w:r>
      <w:r w:rsidR="00F7014C" w:rsidRPr="00DA6FBA">
        <w:rPr>
          <w:color w:val="000000" w:themeColor="text1"/>
          <w:sz w:val="22"/>
          <w:szCs w:val="22"/>
        </w:rPr>
        <w:t xml:space="preserve">the </w:t>
      </w:r>
      <w:r w:rsidR="0035693D" w:rsidRPr="00DA6FBA">
        <w:rPr>
          <w:color w:val="000000" w:themeColor="text1"/>
          <w:sz w:val="22"/>
          <w:szCs w:val="22"/>
        </w:rPr>
        <w:t>b</w:t>
      </w:r>
      <w:r w:rsidR="00C061F7" w:rsidRPr="00DA6FBA">
        <w:rPr>
          <w:color w:val="000000" w:themeColor="text1"/>
          <w:sz w:val="22"/>
          <w:szCs w:val="22"/>
        </w:rPr>
        <w:t xml:space="preserve">udget </w:t>
      </w:r>
      <w:r w:rsidR="00F7014C" w:rsidRPr="00DA6FBA">
        <w:rPr>
          <w:color w:val="000000" w:themeColor="text1"/>
          <w:sz w:val="22"/>
          <w:szCs w:val="22"/>
        </w:rPr>
        <w:t>section</w:t>
      </w:r>
      <w:r w:rsidR="00612B11" w:rsidRPr="00DA6FBA">
        <w:rPr>
          <w:color w:val="000000" w:themeColor="text1"/>
          <w:sz w:val="22"/>
          <w:szCs w:val="22"/>
        </w:rPr>
        <w:t>.</w:t>
      </w:r>
      <w:r w:rsidR="00683F41" w:rsidRPr="00DA6FBA">
        <w:rPr>
          <w:color w:val="000000" w:themeColor="text1"/>
          <w:sz w:val="22"/>
          <w:szCs w:val="22"/>
        </w:rPr>
        <w:t xml:space="preserve"> Images of requested items are strongly encouraged. </w:t>
      </w:r>
    </w:p>
    <w:p w14:paraId="7558737C" w14:textId="77777777" w:rsidR="00187001" w:rsidRPr="00DA6FBA" w:rsidRDefault="00187001" w:rsidP="00527868">
      <w:pPr>
        <w:ind w:left="990" w:hanging="270"/>
        <w:rPr>
          <w:color w:val="000000" w:themeColor="text1"/>
          <w:sz w:val="22"/>
          <w:szCs w:val="22"/>
        </w:rPr>
      </w:pPr>
    </w:p>
    <w:p w14:paraId="7C6F1DFE" w14:textId="7F0A96E2" w:rsidR="00187001" w:rsidRPr="00DA6FBA" w:rsidRDefault="00187001" w:rsidP="00DA6FBA">
      <w:pPr>
        <w:ind w:left="900" w:hanging="540"/>
        <w:rPr>
          <w:sz w:val="22"/>
          <w:szCs w:val="22"/>
        </w:rPr>
      </w:pPr>
      <w:r w:rsidRPr="00DA6FBA">
        <w:rPr>
          <w:color w:val="000000" w:themeColor="text1"/>
          <w:sz w:val="22"/>
          <w:szCs w:val="22"/>
        </w:rPr>
        <w:t xml:space="preserve">      3. </w:t>
      </w:r>
      <w:r w:rsidRPr="00DA6FBA">
        <w:rPr>
          <w:sz w:val="22"/>
          <w:szCs w:val="22"/>
        </w:rPr>
        <w:t xml:space="preserve">Discuss with your college campus technology coordinator (CTC) to ensure technology                </w:t>
      </w:r>
      <w:r w:rsidR="00DA6FBA" w:rsidRPr="00DA6FBA">
        <w:rPr>
          <w:sz w:val="22"/>
          <w:szCs w:val="22"/>
        </w:rPr>
        <w:t xml:space="preserve"> </w:t>
      </w:r>
      <w:r w:rsidRPr="00DA6FBA">
        <w:rPr>
          <w:sz w:val="22"/>
          <w:szCs w:val="22"/>
        </w:rPr>
        <w:t>purchase proposals meet WSU computing standards.</w:t>
      </w:r>
    </w:p>
    <w:p w14:paraId="6BBA19BE" w14:textId="63C665EF" w:rsidR="00187001" w:rsidRPr="00DA6FBA" w:rsidRDefault="00187001" w:rsidP="00527868">
      <w:pPr>
        <w:ind w:left="990" w:hanging="270"/>
        <w:rPr>
          <w:color w:val="000000" w:themeColor="text1"/>
          <w:sz w:val="22"/>
          <w:szCs w:val="22"/>
        </w:rPr>
      </w:pPr>
      <w:r w:rsidRPr="00DA6FBA">
        <w:rPr>
          <w:color w:val="000000" w:themeColor="text1"/>
          <w:sz w:val="22"/>
          <w:szCs w:val="22"/>
        </w:rPr>
        <w:t xml:space="preserve"> </w:t>
      </w:r>
    </w:p>
    <w:p w14:paraId="79F77886" w14:textId="77777777" w:rsidR="00B755DB" w:rsidRPr="00DA6FBA" w:rsidRDefault="00B755DB" w:rsidP="00B755DB">
      <w:pPr>
        <w:rPr>
          <w:color w:val="000000" w:themeColor="text1"/>
          <w:sz w:val="22"/>
          <w:szCs w:val="22"/>
        </w:rPr>
      </w:pPr>
    </w:p>
    <w:p w14:paraId="29503C09" w14:textId="7C6767C9" w:rsidR="00F7014C" w:rsidRPr="00DA6FBA" w:rsidRDefault="00DA6FBA" w:rsidP="0011093A">
      <w:pPr>
        <w:ind w:firstLine="720"/>
        <w:rPr>
          <w:color w:val="000000" w:themeColor="text1"/>
          <w:sz w:val="22"/>
          <w:szCs w:val="22"/>
        </w:rPr>
      </w:pPr>
      <w:r w:rsidRPr="00DA6FBA">
        <w:rPr>
          <w:color w:val="000000" w:themeColor="text1"/>
          <w:sz w:val="22"/>
          <w:szCs w:val="22"/>
        </w:rPr>
        <w:t>4</w:t>
      </w:r>
      <w:r w:rsidR="00040151" w:rsidRPr="00DA6FBA">
        <w:rPr>
          <w:color w:val="000000" w:themeColor="text1"/>
          <w:sz w:val="22"/>
          <w:szCs w:val="22"/>
        </w:rPr>
        <w:t xml:space="preserve">. </w:t>
      </w:r>
      <w:r w:rsidR="00F7014C" w:rsidRPr="00DA6FBA">
        <w:rPr>
          <w:color w:val="000000" w:themeColor="text1"/>
          <w:sz w:val="22"/>
          <w:szCs w:val="22"/>
        </w:rPr>
        <w:t xml:space="preserve">All proposals must obtain signatures </w:t>
      </w:r>
      <w:r w:rsidR="007F6510" w:rsidRPr="00DA6FBA">
        <w:rPr>
          <w:color w:val="000000" w:themeColor="text1"/>
          <w:sz w:val="22"/>
          <w:szCs w:val="22"/>
        </w:rPr>
        <w:t xml:space="preserve">by each signatory’s due date. </w:t>
      </w:r>
    </w:p>
    <w:p w14:paraId="5C1CE1B8" w14:textId="122BC2B3" w:rsidR="00040151" w:rsidRPr="00DA6FBA" w:rsidRDefault="00040151" w:rsidP="0011093A">
      <w:pPr>
        <w:ind w:firstLine="720"/>
        <w:rPr>
          <w:color w:val="000000" w:themeColor="text1"/>
          <w:sz w:val="22"/>
          <w:szCs w:val="22"/>
        </w:rPr>
      </w:pPr>
    </w:p>
    <w:p w14:paraId="33D91123" w14:textId="0E5934AD" w:rsidR="00040151" w:rsidRPr="00DA6FBA" w:rsidRDefault="00040151" w:rsidP="0011093A">
      <w:pPr>
        <w:ind w:firstLine="720"/>
        <w:rPr>
          <w:color w:val="000000" w:themeColor="text1"/>
          <w:sz w:val="22"/>
          <w:szCs w:val="22"/>
        </w:rPr>
      </w:pPr>
    </w:p>
    <w:p w14:paraId="0DF11249" w14:textId="77777777" w:rsidR="00040151" w:rsidRPr="00DA6FBA" w:rsidRDefault="00040151" w:rsidP="00527868">
      <w:pPr>
        <w:ind w:left="1440"/>
        <w:rPr>
          <w:color w:val="000000" w:themeColor="text1"/>
          <w:sz w:val="22"/>
          <w:szCs w:val="22"/>
        </w:rPr>
      </w:pPr>
      <w:r w:rsidRPr="00DA6FBA">
        <w:rPr>
          <w:color w:val="000000" w:themeColor="text1"/>
          <w:sz w:val="22"/>
          <w:szCs w:val="22"/>
        </w:rPr>
        <w:sym w:font="Symbol" w:char="F0B7"/>
      </w:r>
      <w:r w:rsidRPr="00DA6FBA">
        <w:rPr>
          <w:color w:val="000000" w:themeColor="text1"/>
          <w:sz w:val="22"/>
          <w:szCs w:val="22"/>
        </w:rPr>
        <w:t xml:space="preserve"> An </w:t>
      </w:r>
      <w:r w:rsidRPr="00DA6FBA">
        <w:rPr>
          <w:b/>
          <w:color w:val="000000" w:themeColor="text1"/>
          <w:sz w:val="22"/>
          <w:szCs w:val="22"/>
        </w:rPr>
        <w:t>ARCC representative</w:t>
      </w:r>
      <w:r w:rsidRPr="00DA6FBA">
        <w:rPr>
          <w:color w:val="000000" w:themeColor="text1"/>
          <w:sz w:val="22"/>
          <w:szCs w:val="22"/>
        </w:rPr>
        <w:t xml:space="preserve"> for your college, indicating that they are familiar with the proposal, and can speak to it during funding deliberations.</w:t>
      </w:r>
    </w:p>
    <w:p w14:paraId="745739AE" w14:textId="77777777" w:rsidR="00040151" w:rsidRPr="00DA6FBA" w:rsidRDefault="00040151" w:rsidP="00527868">
      <w:pPr>
        <w:ind w:left="720"/>
        <w:rPr>
          <w:color w:val="000000" w:themeColor="text1"/>
          <w:sz w:val="22"/>
          <w:szCs w:val="22"/>
        </w:rPr>
      </w:pPr>
    </w:p>
    <w:p w14:paraId="514CCD22" w14:textId="77777777" w:rsidR="00040151" w:rsidRPr="00DA6FBA" w:rsidRDefault="00040151" w:rsidP="00527868">
      <w:pPr>
        <w:ind w:left="1440"/>
        <w:rPr>
          <w:color w:val="000000" w:themeColor="text1"/>
          <w:sz w:val="22"/>
          <w:szCs w:val="22"/>
        </w:rPr>
      </w:pPr>
      <w:r w:rsidRPr="00DA6FBA">
        <w:rPr>
          <w:color w:val="000000" w:themeColor="text1"/>
          <w:sz w:val="22"/>
          <w:szCs w:val="22"/>
        </w:rPr>
        <w:sym w:font="Symbol" w:char="F0B7"/>
      </w:r>
      <w:r w:rsidRPr="00DA6FBA">
        <w:rPr>
          <w:color w:val="000000" w:themeColor="text1"/>
          <w:sz w:val="22"/>
          <w:szCs w:val="22"/>
        </w:rPr>
        <w:t xml:space="preserve"> Your </w:t>
      </w:r>
      <w:r w:rsidRPr="00DA6FBA">
        <w:rPr>
          <w:b/>
          <w:color w:val="000000" w:themeColor="text1"/>
          <w:sz w:val="22"/>
          <w:szCs w:val="22"/>
        </w:rPr>
        <w:t>department chair</w:t>
      </w:r>
      <w:r w:rsidRPr="00DA6FBA">
        <w:rPr>
          <w:color w:val="000000" w:themeColor="text1"/>
          <w:sz w:val="22"/>
          <w:szCs w:val="22"/>
        </w:rPr>
        <w:t>, indicating that they support the proposal, and that the proposal is in keeping with departmental goals related to educational technology and its applications to the academic mission of the institution. Your Chair’s signature also indicates their commitment to help support the project financially if so indicated on the budget page.</w:t>
      </w:r>
    </w:p>
    <w:p w14:paraId="0A667430" w14:textId="77777777" w:rsidR="00040151" w:rsidRPr="00DA6FBA" w:rsidRDefault="00040151" w:rsidP="00527868">
      <w:pPr>
        <w:ind w:left="720"/>
        <w:rPr>
          <w:color w:val="000000" w:themeColor="text1"/>
          <w:sz w:val="22"/>
          <w:szCs w:val="22"/>
        </w:rPr>
      </w:pPr>
    </w:p>
    <w:p w14:paraId="1783F8F5" w14:textId="77777777" w:rsidR="00040151" w:rsidRPr="00DA6FBA" w:rsidRDefault="00040151" w:rsidP="00527868">
      <w:pPr>
        <w:ind w:left="1440"/>
        <w:rPr>
          <w:color w:val="000000" w:themeColor="text1"/>
          <w:sz w:val="22"/>
          <w:szCs w:val="22"/>
        </w:rPr>
      </w:pPr>
      <w:r w:rsidRPr="00DA6FBA">
        <w:rPr>
          <w:color w:val="000000" w:themeColor="text1"/>
          <w:sz w:val="22"/>
          <w:szCs w:val="22"/>
        </w:rPr>
        <w:sym w:font="Symbol" w:char="F0B7"/>
      </w:r>
      <w:r w:rsidRPr="00DA6FBA">
        <w:rPr>
          <w:color w:val="000000" w:themeColor="text1"/>
          <w:sz w:val="22"/>
          <w:szCs w:val="22"/>
        </w:rPr>
        <w:t xml:space="preserve"> Your </w:t>
      </w:r>
      <w:r w:rsidRPr="00DA6FBA">
        <w:rPr>
          <w:b/>
          <w:color w:val="000000" w:themeColor="text1"/>
          <w:sz w:val="22"/>
          <w:szCs w:val="22"/>
        </w:rPr>
        <w:t>dean’s signature</w:t>
      </w:r>
      <w:r w:rsidRPr="00DA6FBA">
        <w:rPr>
          <w:color w:val="000000" w:themeColor="text1"/>
          <w:sz w:val="22"/>
          <w:szCs w:val="22"/>
        </w:rPr>
        <w:t xml:space="preserve"> is required only if the college is pledging supporting funds for the project as indicated on the budget page. </w:t>
      </w:r>
    </w:p>
    <w:p w14:paraId="3CF2863A" w14:textId="77777777" w:rsidR="00040151" w:rsidRPr="00DA6FBA" w:rsidRDefault="00040151" w:rsidP="00527868">
      <w:pPr>
        <w:ind w:left="720"/>
        <w:rPr>
          <w:color w:val="000000" w:themeColor="text1"/>
          <w:sz w:val="22"/>
          <w:szCs w:val="22"/>
        </w:rPr>
      </w:pPr>
      <w:r w:rsidRPr="00DA6FBA">
        <w:rPr>
          <w:color w:val="000000" w:themeColor="text1"/>
          <w:sz w:val="22"/>
          <w:szCs w:val="22"/>
        </w:rPr>
        <w:tab/>
      </w:r>
    </w:p>
    <w:p w14:paraId="3F1433E4" w14:textId="77777777" w:rsidR="00040151" w:rsidRPr="00DA6FBA" w:rsidRDefault="00040151" w:rsidP="00527868">
      <w:pPr>
        <w:ind w:left="1440"/>
        <w:rPr>
          <w:color w:val="000000" w:themeColor="text1"/>
          <w:sz w:val="22"/>
          <w:szCs w:val="22"/>
        </w:rPr>
      </w:pPr>
      <w:r w:rsidRPr="00DA6FBA">
        <w:rPr>
          <w:color w:val="000000" w:themeColor="text1"/>
          <w:sz w:val="22"/>
          <w:szCs w:val="22"/>
        </w:rPr>
        <w:sym w:font="Symbol" w:char="F0B7"/>
      </w:r>
      <w:r w:rsidRPr="00DA6FBA">
        <w:rPr>
          <w:color w:val="000000" w:themeColor="text1"/>
          <w:sz w:val="22"/>
          <w:szCs w:val="22"/>
        </w:rPr>
        <w:t xml:space="preserve"> An </w:t>
      </w:r>
      <w:r w:rsidRPr="00DA6FBA">
        <w:rPr>
          <w:b/>
          <w:color w:val="000000" w:themeColor="text1"/>
          <w:sz w:val="22"/>
          <w:szCs w:val="22"/>
        </w:rPr>
        <w:t>IT expert’s</w:t>
      </w:r>
      <w:r w:rsidRPr="00DA6FBA">
        <w:rPr>
          <w:color w:val="000000" w:themeColor="text1"/>
          <w:sz w:val="22"/>
          <w:szCs w:val="22"/>
        </w:rPr>
        <w:t xml:space="preserve"> signature is </w:t>
      </w:r>
      <w:r w:rsidRPr="00DA6FBA">
        <w:rPr>
          <w:color w:val="000000" w:themeColor="text1"/>
          <w:sz w:val="22"/>
          <w:szCs w:val="22"/>
          <w:u w:val="single"/>
        </w:rPr>
        <w:t>required on all proposals</w:t>
      </w:r>
      <w:r w:rsidRPr="00DA6FBA">
        <w:rPr>
          <w:color w:val="000000" w:themeColor="text1"/>
          <w:sz w:val="22"/>
          <w:szCs w:val="22"/>
        </w:rPr>
        <w:t xml:space="preserve">. This should be the first signature obtained. Please remember that it can take a few weeks to receive the green light from IT. It can take longer for proposals that request classroom overhauls, Canvas </w:t>
      </w:r>
      <w:proofErr w:type="gramStart"/>
      <w:r w:rsidRPr="00DA6FBA">
        <w:rPr>
          <w:color w:val="000000" w:themeColor="text1"/>
          <w:sz w:val="22"/>
          <w:szCs w:val="22"/>
        </w:rPr>
        <w:t>integration  support</w:t>
      </w:r>
      <w:proofErr w:type="gramEnd"/>
      <w:r w:rsidRPr="00DA6FBA">
        <w:rPr>
          <w:color w:val="000000" w:themeColor="text1"/>
          <w:sz w:val="22"/>
          <w:szCs w:val="22"/>
        </w:rPr>
        <w:t xml:space="preserve"> or network integration.</w:t>
      </w:r>
    </w:p>
    <w:p w14:paraId="05177CFC" w14:textId="77777777" w:rsidR="00040151" w:rsidRPr="00DA6FBA" w:rsidRDefault="00040151" w:rsidP="00527868">
      <w:pPr>
        <w:tabs>
          <w:tab w:val="left" w:pos="2800"/>
        </w:tabs>
        <w:ind w:left="720"/>
        <w:rPr>
          <w:color w:val="000000" w:themeColor="text1"/>
          <w:sz w:val="22"/>
          <w:szCs w:val="22"/>
        </w:rPr>
      </w:pPr>
      <w:r w:rsidRPr="00DA6FBA">
        <w:rPr>
          <w:color w:val="000000" w:themeColor="text1"/>
          <w:sz w:val="22"/>
          <w:szCs w:val="22"/>
        </w:rPr>
        <w:tab/>
      </w:r>
    </w:p>
    <w:p w14:paraId="0F467D35" w14:textId="77777777" w:rsidR="00040151" w:rsidRPr="00DA6FBA" w:rsidRDefault="00040151" w:rsidP="0011093A">
      <w:pPr>
        <w:ind w:firstLine="720"/>
        <w:rPr>
          <w:color w:val="000000" w:themeColor="text1"/>
          <w:sz w:val="22"/>
          <w:szCs w:val="22"/>
        </w:rPr>
      </w:pPr>
    </w:p>
    <w:p w14:paraId="061BEF9A" w14:textId="77777777" w:rsidR="00F7014C" w:rsidRPr="00DA6FBA" w:rsidRDefault="00F7014C" w:rsidP="00F7014C">
      <w:pPr>
        <w:ind w:left="420"/>
        <w:rPr>
          <w:color w:val="000000" w:themeColor="text1"/>
          <w:sz w:val="22"/>
          <w:szCs w:val="22"/>
        </w:rPr>
      </w:pPr>
    </w:p>
    <w:p w14:paraId="1BF07635" w14:textId="39F6E819" w:rsidR="00F7014C" w:rsidRPr="00DA6FBA" w:rsidRDefault="00DA6FBA" w:rsidP="0011093A">
      <w:pPr>
        <w:ind w:firstLine="720"/>
        <w:rPr>
          <w:color w:val="000000" w:themeColor="text1"/>
          <w:sz w:val="22"/>
          <w:szCs w:val="22"/>
        </w:rPr>
      </w:pPr>
      <w:r w:rsidRPr="00DA6FBA">
        <w:rPr>
          <w:color w:val="000000" w:themeColor="text1"/>
          <w:sz w:val="22"/>
          <w:szCs w:val="22"/>
        </w:rPr>
        <w:t>5</w:t>
      </w:r>
      <w:r w:rsidR="0076469C" w:rsidRPr="00DA6FBA">
        <w:rPr>
          <w:color w:val="000000" w:themeColor="text1"/>
          <w:sz w:val="22"/>
          <w:szCs w:val="22"/>
        </w:rPr>
        <w:t xml:space="preserve">. </w:t>
      </w:r>
      <w:r w:rsidR="00F7014C" w:rsidRPr="00DA6FBA">
        <w:rPr>
          <w:color w:val="000000" w:themeColor="text1"/>
          <w:sz w:val="22"/>
          <w:szCs w:val="22"/>
        </w:rPr>
        <w:t xml:space="preserve"> </w:t>
      </w:r>
      <w:r w:rsidR="00B17F6F" w:rsidRPr="00DA6FBA">
        <w:rPr>
          <w:color w:val="000000" w:themeColor="text1"/>
          <w:sz w:val="22"/>
          <w:szCs w:val="22"/>
        </w:rPr>
        <w:t>The for</w:t>
      </w:r>
      <w:r w:rsidR="00304E96" w:rsidRPr="00DA6FBA">
        <w:rPr>
          <w:color w:val="000000" w:themeColor="text1"/>
          <w:sz w:val="22"/>
          <w:szCs w:val="22"/>
        </w:rPr>
        <w:t xml:space="preserve">m below must be emailed </w:t>
      </w:r>
      <w:r w:rsidR="00CE2D29" w:rsidRPr="00DA6FBA">
        <w:rPr>
          <w:color w:val="000000" w:themeColor="text1"/>
          <w:sz w:val="22"/>
          <w:szCs w:val="22"/>
        </w:rPr>
        <w:t xml:space="preserve">as </w:t>
      </w:r>
      <w:r w:rsidR="007F6510" w:rsidRPr="00DA6FBA">
        <w:rPr>
          <w:color w:val="000000" w:themeColor="text1"/>
          <w:sz w:val="22"/>
          <w:szCs w:val="22"/>
        </w:rPr>
        <w:t xml:space="preserve">one </w:t>
      </w:r>
      <w:r w:rsidR="00CE2D29" w:rsidRPr="00DA6FBA">
        <w:rPr>
          <w:color w:val="000000" w:themeColor="text1"/>
          <w:sz w:val="22"/>
          <w:szCs w:val="22"/>
        </w:rPr>
        <w:t xml:space="preserve">PDF </w:t>
      </w:r>
      <w:r w:rsidR="00304E96" w:rsidRPr="00DA6FBA">
        <w:rPr>
          <w:color w:val="000000" w:themeColor="text1"/>
          <w:sz w:val="22"/>
          <w:szCs w:val="22"/>
        </w:rPr>
        <w:t xml:space="preserve">to </w:t>
      </w:r>
      <w:hyperlink r:id="rId8" w:history="1">
        <w:r w:rsidR="00304E96" w:rsidRPr="00DA6FBA">
          <w:rPr>
            <w:rStyle w:val="Hyperlink"/>
            <w:color w:val="000000" w:themeColor="text1"/>
            <w:sz w:val="22"/>
            <w:szCs w:val="22"/>
          </w:rPr>
          <w:t>arccbudgetadmin@weber.edu</w:t>
        </w:r>
      </w:hyperlink>
      <w:r w:rsidR="00304E96" w:rsidRPr="00DA6FBA">
        <w:rPr>
          <w:color w:val="000000" w:themeColor="text1"/>
          <w:sz w:val="22"/>
          <w:szCs w:val="22"/>
        </w:rPr>
        <w:t xml:space="preserve"> </w:t>
      </w:r>
      <w:r w:rsidR="00DA02F7" w:rsidRPr="00DA6FBA">
        <w:rPr>
          <w:color w:val="000000" w:themeColor="text1"/>
          <w:sz w:val="22"/>
          <w:szCs w:val="22"/>
        </w:rPr>
        <w:t xml:space="preserve">by </w:t>
      </w:r>
      <w:r w:rsidR="00F7014C" w:rsidRPr="00DA6FBA">
        <w:rPr>
          <w:color w:val="000000" w:themeColor="text1"/>
          <w:sz w:val="22"/>
          <w:szCs w:val="22"/>
        </w:rPr>
        <w:t xml:space="preserve">   </w:t>
      </w:r>
    </w:p>
    <w:p w14:paraId="32E7A6F9" w14:textId="3DD62941" w:rsidR="00B17F6F" w:rsidRPr="00DA6FBA" w:rsidRDefault="00F7014C" w:rsidP="00F7014C">
      <w:pPr>
        <w:ind w:left="420"/>
        <w:rPr>
          <w:color w:val="000000" w:themeColor="text1"/>
          <w:sz w:val="22"/>
          <w:szCs w:val="22"/>
        </w:rPr>
      </w:pPr>
      <w:r w:rsidRPr="00DA6FBA">
        <w:rPr>
          <w:color w:val="000000" w:themeColor="text1"/>
          <w:sz w:val="22"/>
          <w:szCs w:val="22"/>
        </w:rPr>
        <w:t xml:space="preserve">  </w:t>
      </w:r>
      <w:r w:rsidR="0011093A" w:rsidRPr="00DA6FBA">
        <w:rPr>
          <w:color w:val="000000" w:themeColor="text1"/>
          <w:sz w:val="22"/>
          <w:szCs w:val="22"/>
        </w:rPr>
        <w:tab/>
        <w:t xml:space="preserve">  </w:t>
      </w:r>
      <w:r w:rsidRPr="00DA6FBA">
        <w:rPr>
          <w:color w:val="000000" w:themeColor="text1"/>
          <w:sz w:val="22"/>
          <w:szCs w:val="22"/>
        </w:rPr>
        <w:t xml:space="preserve"> the </w:t>
      </w:r>
      <w:r w:rsidR="00330574" w:rsidRPr="00DA6FBA">
        <w:rPr>
          <w:color w:val="000000" w:themeColor="text1"/>
          <w:sz w:val="22"/>
          <w:szCs w:val="22"/>
        </w:rPr>
        <w:t>posted due date</w:t>
      </w:r>
      <w:r w:rsidR="007F6510" w:rsidRPr="00DA6FBA">
        <w:rPr>
          <w:color w:val="000000" w:themeColor="text1"/>
          <w:sz w:val="22"/>
          <w:szCs w:val="22"/>
        </w:rPr>
        <w:t>.</w:t>
      </w:r>
    </w:p>
    <w:p w14:paraId="7BFD6BDB" w14:textId="77777777" w:rsidR="00B17F6F" w:rsidRPr="00DA6FBA" w:rsidRDefault="00B17F6F">
      <w:pPr>
        <w:rPr>
          <w:color w:val="000000" w:themeColor="text1"/>
          <w:sz w:val="22"/>
          <w:szCs w:val="22"/>
        </w:rPr>
      </w:pPr>
    </w:p>
    <w:p w14:paraId="441FA2C0" w14:textId="1C21EF89" w:rsidR="00B17F6F" w:rsidRPr="00DA6FBA" w:rsidRDefault="00B17F6F">
      <w:pPr>
        <w:rPr>
          <w:color w:val="000000" w:themeColor="text1"/>
          <w:sz w:val="22"/>
          <w:szCs w:val="22"/>
        </w:rPr>
      </w:pPr>
    </w:p>
    <w:p w14:paraId="5CEF2D44" w14:textId="7D980FFE" w:rsidR="00040151" w:rsidRPr="00DA6FBA" w:rsidRDefault="00040151">
      <w:pPr>
        <w:rPr>
          <w:color w:val="000000" w:themeColor="text1"/>
          <w:sz w:val="22"/>
          <w:szCs w:val="22"/>
        </w:rPr>
      </w:pPr>
    </w:p>
    <w:p w14:paraId="4DAA7A09" w14:textId="046CF3EA" w:rsidR="00040151" w:rsidRPr="00DA6FBA" w:rsidRDefault="00040151">
      <w:pPr>
        <w:rPr>
          <w:color w:val="000000" w:themeColor="text1"/>
          <w:sz w:val="22"/>
          <w:szCs w:val="22"/>
        </w:rPr>
      </w:pPr>
    </w:p>
    <w:p w14:paraId="62D600D8" w14:textId="32397652" w:rsidR="00040151" w:rsidRPr="00DA6FBA" w:rsidRDefault="00040151">
      <w:pPr>
        <w:rPr>
          <w:color w:val="000000" w:themeColor="text1"/>
          <w:sz w:val="22"/>
          <w:szCs w:val="22"/>
        </w:rPr>
      </w:pPr>
    </w:p>
    <w:p w14:paraId="617CFC15" w14:textId="35880700" w:rsidR="00040151" w:rsidRPr="00DA6FBA" w:rsidRDefault="00040151">
      <w:pPr>
        <w:rPr>
          <w:color w:val="000000" w:themeColor="text1"/>
          <w:sz w:val="22"/>
          <w:szCs w:val="22"/>
        </w:rPr>
      </w:pPr>
    </w:p>
    <w:p w14:paraId="3E815E9F" w14:textId="2D6FE083" w:rsidR="00040151" w:rsidRPr="00DA6FBA" w:rsidRDefault="00040151">
      <w:pPr>
        <w:rPr>
          <w:color w:val="000000" w:themeColor="text1"/>
          <w:sz w:val="22"/>
          <w:szCs w:val="22"/>
        </w:rPr>
      </w:pPr>
    </w:p>
    <w:p w14:paraId="3804CE18" w14:textId="764569CC" w:rsidR="00040151" w:rsidRPr="00DA6FBA" w:rsidRDefault="00040151">
      <w:pPr>
        <w:rPr>
          <w:color w:val="000000" w:themeColor="text1"/>
          <w:sz w:val="22"/>
          <w:szCs w:val="22"/>
        </w:rPr>
      </w:pPr>
    </w:p>
    <w:p w14:paraId="5FF8BFC7" w14:textId="5D141365" w:rsidR="00040151" w:rsidRPr="00DA6FBA" w:rsidRDefault="00040151">
      <w:pPr>
        <w:rPr>
          <w:color w:val="000000" w:themeColor="text1"/>
          <w:sz w:val="22"/>
          <w:szCs w:val="22"/>
        </w:rPr>
      </w:pPr>
    </w:p>
    <w:p w14:paraId="6638F895" w14:textId="77777777" w:rsidR="00040151" w:rsidRPr="00DA6FBA" w:rsidRDefault="00040151">
      <w:pPr>
        <w:rPr>
          <w:color w:val="000000" w:themeColor="text1"/>
          <w:sz w:val="22"/>
          <w:szCs w:val="22"/>
        </w:rPr>
      </w:pPr>
    </w:p>
    <w:p w14:paraId="58DE717D" w14:textId="0FFC6421" w:rsidR="00B17F6F" w:rsidRPr="00DA6FBA" w:rsidRDefault="00A332CD" w:rsidP="003708D4">
      <w:pPr>
        <w:pStyle w:val="Heading1"/>
        <w:ind w:firstLine="720"/>
        <w:jc w:val="center"/>
        <w:rPr>
          <w:rFonts w:ascii="Times New Roman" w:hAnsi="Times New Roman" w:cs="Times New Roman"/>
          <w:color w:val="000000" w:themeColor="text1"/>
        </w:rPr>
      </w:pPr>
      <w:r w:rsidRPr="00DA6FBA">
        <w:rPr>
          <w:rFonts w:ascii="Times New Roman" w:hAnsi="Times New Roman" w:cs="Times New Roman"/>
          <w:color w:val="000000" w:themeColor="text1"/>
        </w:rPr>
        <w:lastRenderedPageBreak/>
        <w:t>Academic Resources and Computing Committee</w:t>
      </w:r>
      <w:r w:rsidR="00B17F6F" w:rsidRPr="00DA6FBA">
        <w:rPr>
          <w:rFonts w:ascii="Times New Roman" w:hAnsi="Times New Roman" w:cs="Times New Roman"/>
          <w:color w:val="000000" w:themeColor="text1"/>
        </w:rPr>
        <w:br/>
      </w:r>
      <w:r w:rsidR="00B17F6F" w:rsidRPr="00DA6FBA">
        <w:rPr>
          <w:rFonts w:ascii="Times New Roman" w:hAnsi="Times New Roman" w:cs="Times New Roman"/>
          <w:i/>
          <w:iCs/>
          <w:color w:val="000000" w:themeColor="text1"/>
        </w:rPr>
        <w:t>Proposal for Funding</w:t>
      </w:r>
    </w:p>
    <w:p w14:paraId="4C2B93D6" w14:textId="77777777" w:rsidR="00516CAA" w:rsidRPr="00DA6FBA" w:rsidRDefault="00516CAA" w:rsidP="00516CAA">
      <w:pPr>
        <w:rPr>
          <w:color w:val="000000" w:themeColor="text1"/>
          <w:sz w:val="22"/>
          <w:szCs w:val="22"/>
        </w:rPr>
      </w:pPr>
    </w:p>
    <w:tbl>
      <w:tblPr>
        <w:tblW w:w="0" w:type="auto"/>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06"/>
        <w:gridCol w:w="2176"/>
        <w:gridCol w:w="2069"/>
        <w:gridCol w:w="2468"/>
      </w:tblGrid>
      <w:tr w:rsidR="00DA6FBA" w:rsidRPr="00DA6FBA" w14:paraId="2A7A3446" w14:textId="77777777" w:rsidTr="00851C81">
        <w:trPr>
          <w:trHeight w:val="378"/>
        </w:trPr>
        <w:tc>
          <w:tcPr>
            <w:tcW w:w="9719" w:type="dxa"/>
            <w:gridSpan w:val="4"/>
          </w:tcPr>
          <w:p w14:paraId="47E4AAD3" w14:textId="77777777" w:rsidR="00DA6FBA" w:rsidRPr="00DA6FBA" w:rsidRDefault="00DA6FBA" w:rsidP="00851C81">
            <w:pPr>
              <w:pStyle w:val="TableParagraph"/>
              <w:spacing w:before="58"/>
              <w:ind w:left="54"/>
              <w:rPr>
                <w:rFonts w:ascii="Times New Roman" w:hAnsi="Times New Roman" w:cs="Times New Roman"/>
                <w:sz w:val="24"/>
                <w:szCs w:val="24"/>
              </w:rPr>
            </w:pPr>
            <w:r w:rsidRPr="00DA6FBA">
              <w:rPr>
                <w:rFonts w:ascii="Times New Roman" w:hAnsi="Times New Roman" w:cs="Times New Roman"/>
                <w:sz w:val="24"/>
                <w:szCs w:val="24"/>
              </w:rPr>
              <w:t>PROJECT TITLE:</w:t>
            </w:r>
          </w:p>
        </w:tc>
      </w:tr>
      <w:tr w:rsidR="00DA6FBA" w:rsidRPr="00DA6FBA" w14:paraId="39F4F26B" w14:textId="77777777" w:rsidTr="00851C81">
        <w:trPr>
          <w:trHeight w:val="376"/>
        </w:trPr>
        <w:tc>
          <w:tcPr>
            <w:tcW w:w="3006" w:type="dxa"/>
            <w:tcBorders>
              <w:right w:val="nil"/>
            </w:tcBorders>
          </w:tcPr>
          <w:p w14:paraId="2D34302E" w14:textId="77777777" w:rsidR="00DA6FBA" w:rsidRPr="00DA6FBA" w:rsidRDefault="00DA6FBA" w:rsidP="00851C81">
            <w:pPr>
              <w:pStyle w:val="TableParagraph"/>
              <w:spacing w:before="78"/>
              <w:ind w:left="49"/>
              <w:rPr>
                <w:rFonts w:ascii="Times New Roman" w:hAnsi="Times New Roman" w:cs="Times New Roman"/>
                <w:sz w:val="24"/>
                <w:szCs w:val="24"/>
              </w:rPr>
            </w:pPr>
            <w:r w:rsidRPr="00DA6FBA">
              <w:rPr>
                <w:rFonts w:ascii="Times New Roman" w:hAnsi="Times New Roman" w:cs="Times New Roman"/>
                <w:sz w:val="24"/>
                <w:szCs w:val="24"/>
              </w:rPr>
              <w:t>SUBMISSION DATE:</w:t>
            </w:r>
          </w:p>
        </w:tc>
        <w:tc>
          <w:tcPr>
            <w:tcW w:w="2176" w:type="dxa"/>
            <w:tcBorders>
              <w:left w:val="nil"/>
              <w:right w:val="nil"/>
            </w:tcBorders>
          </w:tcPr>
          <w:p w14:paraId="46292AE1" w14:textId="77777777" w:rsidR="00DA6FBA" w:rsidRPr="00DA6FBA" w:rsidRDefault="00DA6FBA" w:rsidP="00851C81">
            <w:pPr>
              <w:pStyle w:val="TableParagraph"/>
              <w:tabs>
                <w:tab w:val="left" w:pos="1945"/>
              </w:tabs>
              <w:spacing w:before="76"/>
              <w:ind w:left="572"/>
              <w:rPr>
                <w:rFonts w:ascii="Times New Roman" w:hAnsi="Times New Roman" w:cs="Times New Roman"/>
                <w:sz w:val="24"/>
                <w:szCs w:val="24"/>
              </w:rPr>
            </w:pPr>
            <w:r w:rsidRPr="00DA6FBA">
              <w:rPr>
                <w:rFonts w:ascii="Times New Roman" w:hAnsi="Times New Roman" w:cs="Times New Roman"/>
                <w:sz w:val="24"/>
                <w:szCs w:val="24"/>
              </w:rPr>
              <w:t xml:space="preserve">FALL </w:t>
            </w:r>
            <w:r w:rsidRPr="00DA6FBA">
              <w:rPr>
                <w:rFonts w:ascii="Times New Roman" w:hAnsi="Times New Roman" w:cs="Times New Roman"/>
                <w:spacing w:val="53"/>
                <w:sz w:val="24"/>
                <w:szCs w:val="24"/>
              </w:rPr>
              <w:t xml:space="preserve"> </w:t>
            </w:r>
            <w:r w:rsidRPr="00DA6FBA">
              <w:rPr>
                <w:rFonts w:ascii="Times New Roman" w:hAnsi="Times New Roman" w:cs="Times New Roman"/>
                <w:sz w:val="24"/>
                <w:szCs w:val="24"/>
              </w:rPr>
              <w:t>20</w:t>
            </w:r>
            <w:r w:rsidRPr="00DA6FBA">
              <w:rPr>
                <w:rFonts w:ascii="Times New Roman" w:hAnsi="Times New Roman" w:cs="Times New Roman"/>
                <w:sz w:val="24"/>
                <w:szCs w:val="24"/>
                <w:u w:val="single"/>
              </w:rPr>
              <w:t xml:space="preserve"> </w:t>
            </w:r>
            <w:r w:rsidRPr="00DA6FBA">
              <w:rPr>
                <w:rFonts w:ascii="Times New Roman" w:hAnsi="Times New Roman" w:cs="Times New Roman"/>
                <w:sz w:val="24"/>
                <w:szCs w:val="24"/>
                <w:u w:val="single"/>
              </w:rPr>
              <w:tab/>
            </w:r>
          </w:p>
        </w:tc>
        <w:tc>
          <w:tcPr>
            <w:tcW w:w="2069" w:type="dxa"/>
            <w:tcBorders>
              <w:left w:val="nil"/>
              <w:right w:val="nil"/>
            </w:tcBorders>
          </w:tcPr>
          <w:p w14:paraId="345ECF3C" w14:textId="77777777" w:rsidR="00DA6FBA" w:rsidRPr="00DA6FBA" w:rsidRDefault="00DA6FBA" w:rsidP="00851C81">
            <w:pPr>
              <w:pStyle w:val="TableParagraph"/>
              <w:tabs>
                <w:tab w:val="left" w:pos="1761"/>
              </w:tabs>
              <w:spacing w:before="76"/>
              <w:ind w:left="266"/>
              <w:rPr>
                <w:rFonts w:ascii="Times New Roman" w:hAnsi="Times New Roman" w:cs="Times New Roman"/>
                <w:sz w:val="24"/>
                <w:szCs w:val="24"/>
              </w:rPr>
            </w:pPr>
            <w:r w:rsidRPr="00DA6FBA">
              <w:rPr>
                <w:rFonts w:ascii="Times New Roman" w:hAnsi="Times New Roman" w:cs="Times New Roman"/>
                <w:sz w:val="24"/>
                <w:szCs w:val="24"/>
              </w:rPr>
              <w:t xml:space="preserve">SPRING </w:t>
            </w:r>
            <w:r w:rsidRPr="00DA6FBA">
              <w:rPr>
                <w:rFonts w:ascii="Times New Roman" w:hAnsi="Times New Roman" w:cs="Times New Roman"/>
                <w:spacing w:val="50"/>
                <w:sz w:val="24"/>
                <w:szCs w:val="24"/>
              </w:rPr>
              <w:t xml:space="preserve"> </w:t>
            </w:r>
            <w:r w:rsidRPr="00DA6FBA">
              <w:rPr>
                <w:rFonts w:ascii="Times New Roman" w:hAnsi="Times New Roman" w:cs="Times New Roman"/>
                <w:sz w:val="24"/>
                <w:szCs w:val="24"/>
              </w:rPr>
              <w:t>20</w:t>
            </w:r>
            <w:r w:rsidRPr="00DA6FBA">
              <w:rPr>
                <w:rFonts w:ascii="Times New Roman" w:hAnsi="Times New Roman" w:cs="Times New Roman"/>
                <w:sz w:val="24"/>
                <w:szCs w:val="24"/>
                <w:u w:val="single"/>
              </w:rPr>
              <w:t xml:space="preserve"> </w:t>
            </w:r>
            <w:r w:rsidRPr="00DA6FBA">
              <w:rPr>
                <w:rFonts w:ascii="Times New Roman" w:hAnsi="Times New Roman" w:cs="Times New Roman"/>
                <w:sz w:val="24"/>
                <w:szCs w:val="24"/>
                <w:u w:val="single"/>
              </w:rPr>
              <w:tab/>
              <w:t>.</w:t>
            </w:r>
          </w:p>
        </w:tc>
        <w:tc>
          <w:tcPr>
            <w:tcW w:w="2468" w:type="dxa"/>
            <w:tcBorders>
              <w:left w:val="nil"/>
            </w:tcBorders>
          </w:tcPr>
          <w:p w14:paraId="3440EDF0" w14:textId="77777777" w:rsidR="00DA6FBA" w:rsidRPr="00DA6FBA" w:rsidRDefault="00DA6FBA" w:rsidP="00851C81">
            <w:pPr>
              <w:pStyle w:val="TableParagraph"/>
              <w:rPr>
                <w:rFonts w:ascii="Times New Roman" w:hAnsi="Times New Roman" w:cs="Times New Roman"/>
                <w:sz w:val="24"/>
                <w:szCs w:val="24"/>
              </w:rPr>
            </w:pPr>
          </w:p>
        </w:tc>
      </w:tr>
      <w:tr w:rsidR="00DA6FBA" w:rsidRPr="00DA6FBA" w14:paraId="24EECB20" w14:textId="77777777" w:rsidTr="00851C81">
        <w:trPr>
          <w:trHeight w:val="376"/>
        </w:trPr>
        <w:tc>
          <w:tcPr>
            <w:tcW w:w="9719" w:type="dxa"/>
            <w:gridSpan w:val="4"/>
          </w:tcPr>
          <w:p w14:paraId="0504D1BC" w14:textId="77777777" w:rsidR="00DA6FBA" w:rsidRPr="00DA6FBA" w:rsidRDefault="00DA6FBA" w:rsidP="00851C81">
            <w:pPr>
              <w:pStyle w:val="TableParagraph"/>
              <w:spacing w:before="75"/>
              <w:ind w:left="76"/>
              <w:rPr>
                <w:rFonts w:ascii="Times New Roman" w:hAnsi="Times New Roman" w:cs="Times New Roman"/>
                <w:sz w:val="24"/>
                <w:szCs w:val="24"/>
              </w:rPr>
            </w:pPr>
            <w:r w:rsidRPr="00DA6FBA">
              <w:rPr>
                <w:rFonts w:ascii="Times New Roman" w:hAnsi="Times New Roman" w:cs="Times New Roman"/>
                <w:sz w:val="24"/>
                <w:szCs w:val="24"/>
              </w:rPr>
              <w:t>PROJECT DIRECTOR:</w:t>
            </w:r>
          </w:p>
        </w:tc>
      </w:tr>
      <w:tr w:rsidR="00DA6FBA" w:rsidRPr="00DA6FBA" w14:paraId="4E2E68BD" w14:textId="77777777" w:rsidTr="00851C81">
        <w:trPr>
          <w:trHeight w:val="378"/>
        </w:trPr>
        <w:tc>
          <w:tcPr>
            <w:tcW w:w="9719" w:type="dxa"/>
            <w:gridSpan w:val="4"/>
          </w:tcPr>
          <w:p w14:paraId="77F35C72" w14:textId="77777777" w:rsidR="00DA6FBA" w:rsidRPr="00DA6FBA" w:rsidRDefault="00DA6FBA" w:rsidP="00851C81">
            <w:pPr>
              <w:pStyle w:val="TableParagraph"/>
              <w:spacing w:before="85"/>
              <w:ind w:left="76"/>
              <w:rPr>
                <w:rFonts w:ascii="Times New Roman" w:hAnsi="Times New Roman" w:cs="Times New Roman"/>
                <w:sz w:val="24"/>
                <w:szCs w:val="24"/>
              </w:rPr>
            </w:pPr>
            <w:r w:rsidRPr="00DA6FBA">
              <w:rPr>
                <w:rFonts w:ascii="Times New Roman" w:hAnsi="Times New Roman" w:cs="Times New Roman"/>
                <w:sz w:val="24"/>
                <w:szCs w:val="24"/>
              </w:rPr>
              <w:t>DEPARTMENT:</w:t>
            </w:r>
          </w:p>
        </w:tc>
      </w:tr>
      <w:tr w:rsidR="00DA6FBA" w:rsidRPr="00DA6FBA" w14:paraId="559D8419" w14:textId="77777777" w:rsidTr="00851C81">
        <w:trPr>
          <w:trHeight w:val="378"/>
        </w:trPr>
        <w:tc>
          <w:tcPr>
            <w:tcW w:w="9719" w:type="dxa"/>
            <w:gridSpan w:val="4"/>
          </w:tcPr>
          <w:p w14:paraId="65750714" w14:textId="77777777" w:rsidR="00DA6FBA" w:rsidRPr="00DA6FBA" w:rsidRDefault="00DA6FBA" w:rsidP="00851C81">
            <w:pPr>
              <w:pStyle w:val="TableParagraph"/>
              <w:spacing w:before="85"/>
              <w:ind w:left="76"/>
              <w:rPr>
                <w:rFonts w:ascii="Times New Roman" w:hAnsi="Times New Roman" w:cs="Times New Roman"/>
                <w:sz w:val="24"/>
                <w:szCs w:val="24"/>
              </w:rPr>
            </w:pPr>
            <w:r w:rsidRPr="00DA6FBA">
              <w:rPr>
                <w:rFonts w:ascii="Times New Roman" w:hAnsi="Times New Roman" w:cs="Times New Roman"/>
                <w:sz w:val="24"/>
                <w:szCs w:val="24"/>
              </w:rPr>
              <w:t>EMAIL ADDRESS:</w:t>
            </w:r>
          </w:p>
        </w:tc>
      </w:tr>
      <w:tr w:rsidR="00DA6FBA" w:rsidRPr="00DA6FBA" w14:paraId="5D810F0D" w14:textId="77777777" w:rsidTr="00851C81">
        <w:trPr>
          <w:trHeight w:val="1447"/>
        </w:trPr>
        <w:tc>
          <w:tcPr>
            <w:tcW w:w="3006" w:type="dxa"/>
            <w:tcBorders>
              <w:right w:val="nil"/>
            </w:tcBorders>
          </w:tcPr>
          <w:p w14:paraId="16E19A43" w14:textId="77777777" w:rsidR="00DA6FBA" w:rsidRPr="00DA6FBA" w:rsidRDefault="00DA6FBA" w:rsidP="00851C81">
            <w:pPr>
              <w:pStyle w:val="TableParagraph"/>
              <w:spacing w:before="79" w:line="360" w:lineRule="auto"/>
              <w:ind w:left="49" w:right="418"/>
              <w:rPr>
                <w:rFonts w:ascii="Times New Roman" w:hAnsi="Times New Roman" w:cs="Times New Roman"/>
                <w:sz w:val="24"/>
                <w:szCs w:val="24"/>
              </w:rPr>
            </w:pPr>
            <w:r w:rsidRPr="00DA6FBA">
              <w:rPr>
                <w:rFonts w:ascii="Times New Roman" w:hAnsi="Times New Roman" w:cs="Times New Roman"/>
                <w:sz w:val="24"/>
                <w:szCs w:val="24"/>
              </w:rPr>
              <w:t>OTHER PARTICIPANTS:</w:t>
            </w:r>
          </w:p>
        </w:tc>
        <w:tc>
          <w:tcPr>
            <w:tcW w:w="2176" w:type="dxa"/>
            <w:tcBorders>
              <w:left w:val="nil"/>
              <w:right w:val="nil"/>
            </w:tcBorders>
          </w:tcPr>
          <w:p w14:paraId="67E7B462" w14:textId="77777777" w:rsidR="00DA6FBA" w:rsidRPr="00DA6FBA" w:rsidRDefault="00DA6FBA" w:rsidP="00851C81">
            <w:pPr>
              <w:pStyle w:val="TableParagraph"/>
              <w:rPr>
                <w:rFonts w:ascii="Times New Roman" w:hAnsi="Times New Roman" w:cs="Times New Roman"/>
                <w:sz w:val="24"/>
                <w:szCs w:val="24"/>
              </w:rPr>
            </w:pPr>
          </w:p>
        </w:tc>
        <w:tc>
          <w:tcPr>
            <w:tcW w:w="2069" w:type="dxa"/>
            <w:tcBorders>
              <w:left w:val="nil"/>
              <w:right w:val="nil"/>
            </w:tcBorders>
          </w:tcPr>
          <w:p w14:paraId="3F000EB6" w14:textId="77777777" w:rsidR="00DA6FBA" w:rsidRPr="00DA6FBA" w:rsidRDefault="00DA6FBA" w:rsidP="00851C81">
            <w:pPr>
              <w:pStyle w:val="TableParagraph"/>
              <w:spacing w:before="76"/>
              <w:ind w:left="248"/>
              <w:rPr>
                <w:rFonts w:ascii="Times New Roman" w:hAnsi="Times New Roman" w:cs="Times New Roman"/>
                <w:sz w:val="24"/>
                <w:szCs w:val="24"/>
              </w:rPr>
            </w:pPr>
          </w:p>
        </w:tc>
        <w:tc>
          <w:tcPr>
            <w:tcW w:w="2468" w:type="dxa"/>
            <w:tcBorders>
              <w:left w:val="nil"/>
            </w:tcBorders>
          </w:tcPr>
          <w:p w14:paraId="0041204E" w14:textId="77777777" w:rsidR="00DA6FBA" w:rsidRPr="00DA6FBA" w:rsidRDefault="00DA6FBA" w:rsidP="00851C81">
            <w:pPr>
              <w:pStyle w:val="TableParagraph"/>
              <w:spacing w:before="76"/>
              <w:ind w:left="270"/>
              <w:rPr>
                <w:rFonts w:ascii="Times New Roman" w:hAnsi="Times New Roman" w:cs="Times New Roman"/>
                <w:sz w:val="24"/>
                <w:szCs w:val="24"/>
              </w:rPr>
            </w:pPr>
          </w:p>
        </w:tc>
      </w:tr>
    </w:tbl>
    <w:p w14:paraId="21089CFB" w14:textId="77777777" w:rsidR="0052254B" w:rsidRPr="00DA6FBA" w:rsidRDefault="0052254B" w:rsidP="00516CAA">
      <w:pPr>
        <w:rPr>
          <w:color w:val="000000" w:themeColor="text1"/>
          <w:sz w:val="22"/>
          <w:szCs w:val="22"/>
        </w:rPr>
      </w:pPr>
    </w:p>
    <w:p w14:paraId="27CA5BE5" w14:textId="14C084F9" w:rsidR="002C3674" w:rsidRPr="00DA6FBA" w:rsidRDefault="00B17F6F" w:rsidP="00527868">
      <w:pPr>
        <w:jc w:val="both"/>
        <w:rPr>
          <w:color w:val="000000" w:themeColor="text1"/>
        </w:rPr>
      </w:pPr>
      <w:r w:rsidRPr="00DA6FBA">
        <w:rPr>
          <w:color w:val="000000" w:themeColor="text1"/>
          <w:sz w:val="22"/>
          <w:szCs w:val="22"/>
        </w:rPr>
        <w:t> </w:t>
      </w:r>
    </w:p>
    <w:p w14:paraId="51DE3FCE" w14:textId="77777777" w:rsidR="009F74FA" w:rsidRPr="00DA6FBA" w:rsidRDefault="009F74FA" w:rsidP="00527868">
      <w:pPr>
        <w:pStyle w:val="BodyText"/>
        <w:ind w:left="780"/>
        <w:rPr>
          <w:color w:val="000000" w:themeColor="text1"/>
          <w:sz w:val="22"/>
          <w:szCs w:val="22"/>
        </w:rPr>
      </w:pPr>
    </w:p>
    <w:p w14:paraId="19342A13" w14:textId="7FB85625" w:rsidR="002C3674" w:rsidRPr="00DA6FBA" w:rsidRDefault="002C3674" w:rsidP="00527868">
      <w:pPr>
        <w:pStyle w:val="BodyText"/>
        <w:rPr>
          <w:iCs/>
          <w:color w:val="000000" w:themeColor="text1"/>
          <w:sz w:val="22"/>
          <w:szCs w:val="22"/>
        </w:rPr>
      </w:pPr>
      <w:r w:rsidRPr="00DA6FBA">
        <w:rPr>
          <w:color w:val="000000" w:themeColor="text1"/>
          <w:sz w:val="22"/>
          <w:szCs w:val="22"/>
        </w:rPr>
        <w:t xml:space="preserve">Your proposed project should be described as clearly and succinctly as possible in the spaces provided below. Be sure to review the </w:t>
      </w:r>
      <w:r w:rsidR="00416153" w:rsidRPr="00DA6FBA">
        <w:rPr>
          <w:color w:val="000000" w:themeColor="text1"/>
          <w:sz w:val="22"/>
          <w:szCs w:val="22"/>
        </w:rPr>
        <w:t>Evaluation Rubric.</w:t>
      </w:r>
      <w:r w:rsidRPr="00DA6FBA">
        <w:rPr>
          <w:color w:val="000000" w:themeColor="text1"/>
          <w:sz w:val="22"/>
          <w:szCs w:val="22"/>
        </w:rPr>
        <w:t xml:space="preserve"> </w:t>
      </w:r>
      <w:r w:rsidRPr="00DA6FBA">
        <w:rPr>
          <w:iCs/>
          <w:color w:val="000000" w:themeColor="text1"/>
          <w:sz w:val="22"/>
          <w:szCs w:val="22"/>
        </w:rPr>
        <w:t xml:space="preserve">The entire justification section should not exceed </w:t>
      </w:r>
      <w:r w:rsidR="00416153" w:rsidRPr="00DA6FBA">
        <w:rPr>
          <w:iCs/>
          <w:color w:val="000000" w:themeColor="text1"/>
          <w:sz w:val="22"/>
          <w:szCs w:val="22"/>
        </w:rPr>
        <w:t>three</w:t>
      </w:r>
      <w:r w:rsidRPr="00DA6FBA">
        <w:rPr>
          <w:iCs/>
          <w:color w:val="000000" w:themeColor="text1"/>
          <w:sz w:val="22"/>
          <w:szCs w:val="22"/>
        </w:rPr>
        <w:t xml:space="preserve"> single-spaced pages.</w:t>
      </w:r>
    </w:p>
    <w:p w14:paraId="1C660E8D" w14:textId="77777777" w:rsidR="00774F10" w:rsidRPr="00DA6FBA" w:rsidRDefault="002C3674" w:rsidP="00774F10">
      <w:pPr>
        <w:rPr>
          <w:color w:val="000000" w:themeColor="text1"/>
          <w:sz w:val="22"/>
          <w:szCs w:val="22"/>
        </w:rPr>
      </w:pPr>
      <w:r w:rsidRPr="00DA6FBA">
        <w:rPr>
          <w:color w:val="000000" w:themeColor="text1"/>
          <w:sz w:val="22"/>
          <w:szCs w:val="22"/>
        </w:rPr>
        <w:t> </w:t>
      </w:r>
    </w:p>
    <w:p w14:paraId="002602C6" w14:textId="77777777" w:rsidR="009F74FA" w:rsidRPr="00DA6FBA" w:rsidRDefault="009F74FA" w:rsidP="00527868">
      <w:pPr>
        <w:pStyle w:val="BodyText"/>
        <w:numPr>
          <w:ilvl w:val="0"/>
          <w:numId w:val="25"/>
        </w:numPr>
        <w:pBdr>
          <w:top w:val="single" w:sz="4" w:space="1" w:color="auto"/>
        </w:pBdr>
        <w:rPr>
          <w:color w:val="000000" w:themeColor="text1"/>
          <w:sz w:val="22"/>
          <w:szCs w:val="22"/>
        </w:rPr>
      </w:pPr>
      <w:r w:rsidRPr="00DA6FBA">
        <w:rPr>
          <w:b/>
          <w:color w:val="000000" w:themeColor="text1"/>
          <w:sz w:val="32"/>
          <w:szCs w:val="32"/>
        </w:rPr>
        <w:t>Justification</w:t>
      </w:r>
    </w:p>
    <w:p w14:paraId="0B7D268C" w14:textId="77777777" w:rsidR="00C42243" w:rsidRPr="00DA6FBA" w:rsidRDefault="00C42243" w:rsidP="00774F10">
      <w:pPr>
        <w:rPr>
          <w:color w:val="000000" w:themeColor="text1"/>
          <w:sz w:val="22"/>
          <w:szCs w:val="22"/>
        </w:rPr>
      </w:pPr>
    </w:p>
    <w:p w14:paraId="6FAB3B4B" w14:textId="40A78B9A" w:rsidR="00774F10" w:rsidRPr="00DA6FBA" w:rsidRDefault="00774F10" w:rsidP="00527868">
      <w:pPr>
        <w:pStyle w:val="ListParagraph"/>
        <w:numPr>
          <w:ilvl w:val="0"/>
          <w:numId w:val="14"/>
        </w:numPr>
        <w:ind w:left="360" w:hanging="450"/>
        <w:rPr>
          <w:b/>
          <w:color w:val="000000" w:themeColor="text1"/>
          <w:sz w:val="22"/>
          <w:szCs w:val="22"/>
        </w:rPr>
      </w:pPr>
      <w:r w:rsidRPr="00DA6FBA">
        <w:rPr>
          <w:b/>
          <w:color w:val="000000" w:themeColor="text1"/>
          <w:sz w:val="22"/>
          <w:szCs w:val="22"/>
        </w:rPr>
        <w:t>Project summary (half page maximum).</w:t>
      </w:r>
    </w:p>
    <w:p w14:paraId="170EA183" w14:textId="273D4E07" w:rsidR="00774F10" w:rsidRPr="00DA6FBA" w:rsidRDefault="00774F10" w:rsidP="00774F10">
      <w:pPr>
        <w:rPr>
          <w:color w:val="000000" w:themeColor="text1"/>
          <w:sz w:val="22"/>
          <w:szCs w:val="22"/>
        </w:rPr>
      </w:pPr>
    </w:p>
    <w:p w14:paraId="4DA62C4B" w14:textId="77777777" w:rsidR="00905C3B" w:rsidRPr="00DA6FBA" w:rsidRDefault="00905C3B" w:rsidP="00774F10">
      <w:pPr>
        <w:rPr>
          <w:color w:val="000000" w:themeColor="text1"/>
          <w:sz w:val="22"/>
          <w:szCs w:val="22"/>
        </w:rPr>
      </w:pPr>
    </w:p>
    <w:p w14:paraId="26C84D35" w14:textId="77777777" w:rsidR="00905C3B" w:rsidRPr="00DA6FBA" w:rsidRDefault="00905C3B" w:rsidP="00774F10">
      <w:pPr>
        <w:rPr>
          <w:color w:val="000000" w:themeColor="text1"/>
          <w:sz w:val="22"/>
          <w:szCs w:val="22"/>
        </w:rPr>
      </w:pPr>
    </w:p>
    <w:p w14:paraId="6D46B840" w14:textId="77777777" w:rsidR="00905C3B" w:rsidRPr="00DA6FBA" w:rsidRDefault="00905C3B" w:rsidP="00774F10">
      <w:pPr>
        <w:rPr>
          <w:color w:val="000000" w:themeColor="text1"/>
          <w:sz w:val="22"/>
          <w:szCs w:val="22"/>
        </w:rPr>
      </w:pPr>
    </w:p>
    <w:p w14:paraId="4D1772D3" w14:textId="77777777" w:rsidR="00905C3B" w:rsidRPr="00DA6FBA" w:rsidRDefault="00905C3B" w:rsidP="00774F10">
      <w:pPr>
        <w:rPr>
          <w:color w:val="000000" w:themeColor="text1"/>
          <w:sz w:val="22"/>
          <w:szCs w:val="22"/>
        </w:rPr>
      </w:pPr>
    </w:p>
    <w:p w14:paraId="179CE0FF" w14:textId="77777777" w:rsidR="00905C3B" w:rsidRPr="00DA6FBA" w:rsidRDefault="00905C3B" w:rsidP="00774F10">
      <w:pPr>
        <w:rPr>
          <w:color w:val="000000" w:themeColor="text1"/>
          <w:sz w:val="22"/>
          <w:szCs w:val="22"/>
        </w:rPr>
      </w:pPr>
    </w:p>
    <w:p w14:paraId="78705007" w14:textId="77777777" w:rsidR="00905C3B" w:rsidRPr="00DA6FBA" w:rsidRDefault="00905C3B" w:rsidP="00774F10">
      <w:pPr>
        <w:rPr>
          <w:color w:val="000000" w:themeColor="text1"/>
          <w:sz w:val="22"/>
          <w:szCs w:val="22"/>
        </w:rPr>
      </w:pPr>
    </w:p>
    <w:p w14:paraId="07BB21FE" w14:textId="77777777" w:rsidR="00905C3B" w:rsidRPr="00DA6FBA" w:rsidRDefault="00905C3B" w:rsidP="00774F10">
      <w:pPr>
        <w:rPr>
          <w:color w:val="000000" w:themeColor="text1"/>
          <w:sz w:val="22"/>
          <w:szCs w:val="22"/>
        </w:rPr>
      </w:pPr>
    </w:p>
    <w:p w14:paraId="3113D415" w14:textId="64BD4B24" w:rsidR="00905C3B" w:rsidRPr="00DA6FBA" w:rsidRDefault="00905C3B" w:rsidP="00774F10">
      <w:pPr>
        <w:rPr>
          <w:color w:val="000000" w:themeColor="text1"/>
          <w:sz w:val="22"/>
          <w:szCs w:val="22"/>
        </w:rPr>
      </w:pPr>
    </w:p>
    <w:p w14:paraId="4CF88A21" w14:textId="77777777" w:rsidR="00020582" w:rsidRPr="00DA6FBA" w:rsidRDefault="00020582" w:rsidP="00774F10">
      <w:pPr>
        <w:rPr>
          <w:color w:val="000000" w:themeColor="text1"/>
          <w:sz w:val="22"/>
          <w:szCs w:val="22"/>
        </w:rPr>
      </w:pPr>
    </w:p>
    <w:p w14:paraId="78D36C2B" w14:textId="77777777" w:rsidR="00905C3B" w:rsidRPr="00DA6FBA" w:rsidRDefault="00905C3B" w:rsidP="00774F10">
      <w:pPr>
        <w:rPr>
          <w:color w:val="000000" w:themeColor="text1"/>
          <w:sz w:val="22"/>
          <w:szCs w:val="22"/>
        </w:rPr>
      </w:pPr>
    </w:p>
    <w:p w14:paraId="61E9B11E" w14:textId="77777777" w:rsidR="00905C3B" w:rsidRPr="00DA6FBA" w:rsidRDefault="00905C3B" w:rsidP="00774F10">
      <w:pPr>
        <w:rPr>
          <w:color w:val="000000" w:themeColor="text1"/>
          <w:sz w:val="22"/>
          <w:szCs w:val="22"/>
        </w:rPr>
      </w:pPr>
    </w:p>
    <w:p w14:paraId="69247A16" w14:textId="77777777" w:rsidR="00905C3B" w:rsidRPr="00DA6FBA" w:rsidRDefault="00905C3B" w:rsidP="00774F10">
      <w:pPr>
        <w:rPr>
          <w:color w:val="000000" w:themeColor="text1"/>
          <w:sz w:val="22"/>
          <w:szCs w:val="22"/>
        </w:rPr>
      </w:pPr>
    </w:p>
    <w:p w14:paraId="376C91D5" w14:textId="77777777" w:rsidR="00905C3B" w:rsidRPr="00DA6FBA" w:rsidRDefault="00905C3B" w:rsidP="00774F10">
      <w:pPr>
        <w:rPr>
          <w:color w:val="000000" w:themeColor="text1"/>
          <w:sz w:val="22"/>
          <w:szCs w:val="22"/>
        </w:rPr>
      </w:pPr>
    </w:p>
    <w:p w14:paraId="5B236B2C" w14:textId="77777777" w:rsidR="00905C3B" w:rsidRPr="00DA6FBA" w:rsidRDefault="00905C3B" w:rsidP="00774F10">
      <w:pPr>
        <w:rPr>
          <w:color w:val="000000" w:themeColor="text1"/>
          <w:sz w:val="22"/>
          <w:szCs w:val="22"/>
        </w:rPr>
      </w:pPr>
    </w:p>
    <w:p w14:paraId="60BBF60E" w14:textId="77777777" w:rsidR="00905C3B" w:rsidRPr="00DA6FBA" w:rsidRDefault="00905C3B" w:rsidP="00774F10">
      <w:pPr>
        <w:rPr>
          <w:color w:val="000000" w:themeColor="text1"/>
          <w:sz w:val="22"/>
          <w:szCs w:val="22"/>
        </w:rPr>
      </w:pPr>
    </w:p>
    <w:p w14:paraId="25DB5B6B" w14:textId="77777777" w:rsidR="00905C3B" w:rsidRPr="00DA6FBA" w:rsidRDefault="00905C3B" w:rsidP="00774F10">
      <w:pPr>
        <w:rPr>
          <w:color w:val="000000" w:themeColor="text1"/>
          <w:sz w:val="22"/>
          <w:szCs w:val="22"/>
        </w:rPr>
      </w:pPr>
    </w:p>
    <w:p w14:paraId="63E53FDA" w14:textId="77777777" w:rsidR="009A6C02" w:rsidRPr="00DA6FBA" w:rsidRDefault="009A6C02" w:rsidP="00774F10">
      <w:pPr>
        <w:rPr>
          <w:color w:val="000000" w:themeColor="text1"/>
          <w:sz w:val="22"/>
          <w:szCs w:val="22"/>
        </w:rPr>
      </w:pPr>
    </w:p>
    <w:p w14:paraId="6CCF7811" w14:textId="77777777" w:rsidR="009A6C02" w:rsidRPr="00DA6FBA" w:rsidRDefault="009A6C02" w:rsidP="00774F10">
      <w:pPr>
        <w:rPr>
          <w:color w:val="000000" w:themeColor="text1"/>
          <w:sz w:val="22"/>
          <w:szCs w:val="22"/>
        </w:rPr>
      </w:pPr>
    </w:p>
    <w:p w14:paraId="6E3E1743" w14:textId="77777777" w:rsidR="009A6C02" w:rsidRPr="00DA6FBA" w:rsidRDefault="009A6C02" w:rsidP="00774F10">
      <w:pPr>
        <w:rPr>
          <w:color w:val="000000" w:themeColor="text1"/>
          <w:sz w:val="22"/>
          <w:szCs w:val="22"/>
        </w:rPr>
      </w:pPr>
    </w:p>
    <w:p w14:paraId="5F0F658A" w14:textId="77777777" w:rsidR="009A6C02" w:rsidRPr="00DA6FBA" w:rsidRDefault="009A6C02" w:rsidP="00774F10">
      <w:pPr>
        <w:rPr>
          <w:color w:val="000000" w:themeColor="text1"/>
          <w:sz w:val="22"/>
          <w:szCs w:val="22"/>
        </w:rPr>
      </w:pPr>
    </w:p>
    <w:p w14:paraId="6B4ED3A9" w14:textId="77777777" w:rsidR="00905C3B" w:rsidRPr="00DA6FBA" w:rsidRDefault="00905C3B" w:rsidP="00774F10">
      <w:pPr>
        <w:rPr>
          <w:color w:val="000000" w:themeColor="text1"/>
          <w:sz w:val="22"/>
          <w:szCs w:val="22"/>
        </w:rPr>
      </w:pPr>
    </w:p>
    <w:p w14:paraId="4A1AF8A6" w14:textId="77777777" w:rsidR="00905C3B" w:rsidRPr="00DA6FBA" w:rsidRDefault="00905C3B" w:rsidP="00774F10">
      <w:pPr>
        <w:rPr>
          <w:color w:val="000000" w:themeColor="text1"/>
          <w:sz w:val="22"/>
          <w:szCs w:val="22"/>
        </w:rPr>
      </w:pPr>
    </w:p>
    <w:p w14:paraId="5709B7C0" w14:textId="7FF45C25" w:rsidR="00533FF7" w:rsidRPr="00DA6FBA" w:rsidRDefault="00774F10" w:rsidP="00527868">
      <w:pPr>
        <w:pStyle w:val="ListParagraph"/>
        <w:numPr>
          <w:ilvl w:val="0"/>
          <w:numId w:val="14"/>
        </w:numPr>
        <w:ind w:left="450" w:hanging="450"/>
        <w:rPr>
          <w:color w:val="000000" w:themeColor="text1"/>
          <w:sz w:val="22"/>
          <w:szCs w:val="22"/>
        </w:rPr>
      </w:pPr>
      <w:r w:rsidRPr="00DA6FBA">
        <w:rPr>
          <w:b/>
          <w:bCs/>
          <w:iCs/>
          <w:color w:val="000000" w:themeColor="text1"/>
          <w:sz w:val="22"/>
          <w:szCs w:val="22"/>
        </w:rPr>
        <w:t>How does the proposed project enhance the educational experience of Weber State students? Specifically, how many students will the project impact?</w:t>
      </w:r>
      <w:r w:rsidR="002C3674" w:rsidRPr="00DA6FBA">
        <w:rPr>
          <w:color w:val="000000" w:themeColor="text1"/>
          <w:sz w:val="22"/>
          <w:szCs w:val="22"/>
        </w:rPr>
        <w:t> </w:t>
      </w:r>
      <w:r w:rsidR="00204604" w:rsidRPr="00DA6FBA">
        <w:rPr>
          <w:b/>
          <w:color w:val="000000" w:themeColor="text1"/>
          <w:sz w:val="22"/>
          <w:szCs w:val="22"/>
        </w:rPr>
        <w:t>Are multiple departments or programs involved?</w:t>
      </w:r>
    </w:p>
    <w:p w14:paraId="0CD56EB5" w14:textId="695FFB98" w:rsidR="00774F10" w:rsidRPr="00DA6FBA" w:rsidRDefault="00774F10" w:rsidP="00CC0745">
      <w:pPr>
        <w:rPr>
          <w:iCs/>
          <w:color w:val="000000" w:themeColor="text1"/>
          <w:sz w:val="22"/>
          <w:szCs w:val="22"/>
        </w:rPr>
      </w:pPr>
    </w:p>
    <w:p w14:paraId="07C1D4B2" w14:textId="77777777" w:rsidR="00905C3B" w:rsidRPr="00DA6FBA" w:rsidRDefault="00905C3B" w:rsidP="00CC0745">
      <w:pPr>
        <w:rPr>
          <w:iCs/>
          <w:color w:val="000000" w:themeColor="text1"/>
          <w:sz w:val="22"/>
          <w:szCs w:val="22"/>
        </w:rPr>
      </w:pPr>
    </w:p>
    <w:p w14:paraId="320962B8" w14:textId="77777777" w:rsidR="00905C3B" w:rsidRPr="00DA6FBA" w:rsidRDefault="00905C3B" w:rsidP="00CC0745">
      <w:pPr>
        <w:rPr>
          <w:iCs/>
          <w:color w:val="000000" w:themeColor="text1"/>
          <w:sz w:val="22"/>
          <w:szCs w:val="22"/>
        </w:rPr>
      </w:pPr>
    </w:p>
    <w:p w14:paraId="2D1CED35" w14:textId="77777777" w:rsidR="00905C3B" w:rsidRPr="00DA6FBA" w:rsidRDefault="00905C3B" w:rsidP="00CC0745">
      <w:pPr>
        <w:rPr>
          <w:iCs/>
          <w:color w:val="000000" w:themeColor="text1"/>
          <w:sz w:val="22"/>
          <w:szCs w:val="22"/>
        </w:rPr>
      </w:pPr>
    </w:p>
    <w:p w14:paraId="49C4E537" w14:textId="77777777" w:rsidR="00905C3B" w:rsidRPr="00DA6FBA" w:rsidRDefault="00905C3B" w:rsidP="00CC0745">
      <w:pPr>
        <w:rPr>
          <w:iCs/>
          <w:color w:val="000000" w:themeColor="text1"/>
          <w:sz w:val="22"/>
          <w:szCs w:val="22"/>
        </w:rPr>
      </w:pPr>
    </w:p>
    <w:p w14:paraId="219A5C74" w14:textId="77777777" w:rsidR="00905C3B" w:rsidRPr="00DA6FBA" w:rsidRDefault="00905C3B" w:rsidP="00CC0745">
      <w:pPr>
        <w:rPr>
          <w:iCs/>
          <w:color w:val="000000" w:themeColor="text1"/>
          <w:sz w:val="22"/>
          <w:szCs w:val="22"/>
        </w:rPr>
      </w:pPr>
    </w:p>
    <w:p w14:paraId="39D99014" w14:textId="77777777" w:rsidR="00905C3B" w:rsidRPr="00DA6FBA" w:rsidRDefault="00905C3B" w:rsidP="00CC0745">
      <w:pPr>
        <w:rPr>
          <w:iCs/>
          <w:color w:val="000000" w:themeColor="text1"/>
          <w:sz w:val="22"/>
          <w:szCs w:val="22"/>
        </w:rPr>
      </w:pPr>
    </w:p>
    <w:p w14:paraId="6A79231C" w14:textId="77777777" w:rsidR="00905C3B" w:rsidRPr="00DA6FBA" w:rsidRDefault="00905C3B" w:rsidP="00CC0745">
      <w:pPr>
        <w:rPr>
          <w:iCs/>
          <w:color w:val="000000" w:themeColor="text1"/>
          <w:sz w:val="22"/>
          <w:szCs w:val="22"/>
        </w:rPr>
      </w:pPr>
    </w:p>
    <w:p w14:paraId="4444CCD4" w14:textId="77777777" w:rsidR="00905C3B" w:rsidRPr="00DA6FBA" w:rsidRDefault="00905C3B" w:rsidP="00CC0745">
      <w:pPr>
        <w:rPr>
          <w:iCs/>
          <w:color w:val="000000" w:themeColor="text1"/>
          <w:sz w:val="22"/>
          <w:szCs w:val="22"/>
        </w:rPr>
      </w:pPr>
    </w:p>
    <w:p w14:paraId="1E72AAD3" w14:textId="77777777" w:rsidR="00905C3B" w:rsidRPr="00DA6FBA" w:rsidRDefault="00905C3B" w:rsidP="00CC0745">
      <w:pPr>
        <w:rPr>
          <w:iCs/>
          <w:color w:val="000000" w:themeColor="text1"/>
          <w:sz w:val="22"/>
          <w:szCs w:val="22"/>
        </w:rPr>
      </w:pPr>
    </w:p>
    <w:p w14:paraId="301010E8" w14:textId="77777777" w:rsidR="00905C3B" w:rsidRPr="00DA6FBA" w:rsidRDefault="00905C3B" w:rsidP="00CC0745">
      <w:pPr>
        <w:rPr>
          <w:iCs/>
          <w:color w:val="000000" w:themeColor="text1"/>
          <w:sz w:val="22"/>
          <w:szCs w:val="22"/>
        </w:rPr>
      </w:pPr>
    </w:p>
    <w:p w14:paraId="73656D38" w14:textId="77777777" w:rsidR="00905C3B" w:rsidRPr="00DA6FBA" w:rsidRDefault="00905C3B" w:rsidP="00CC0745">
      <w:pPr>
        <w:rPr>
          <w:iCs/>
          <w:color w:val="000000" w:themeColor="text1"/>
          <w:sz w:val="22"/>
          <w:szCs w:val="22"/>
        </w:rPr>
      </w:pPr>
    </w:p>
    <w:p w14:paraId="151BEE7D" w14:textId="77777777" w:rsidR="00905C3B" w:rsidRPr="00DA6FBA" w:rsidRDefault="00905C3B" w:rsidP="00CC0745">
      <w:pPr>
        <w:rPr>
          <w:iCs/>
          <w:color w:val="000000" w:themeColor="text1"/>
          <w:sz w:val="22"/>
          <w:szCs w:val="22"/>
        </w:rPr>
      </w:pPr>
    </w:p>
    <w:p w14:paraId="6B98EFAC" w14:textId="77777777" w:rsidR="00905C3B" w:rsidRPr="00DA6FBA" w:rsidRDefault="00905C3B" w:rsidP="00CC0745">
      <w:pPr>
        <w:rPr>
          <w:iCs/>
          <w:color w:val="000000" w:themeColor="text1"/>
          <w:sz w:val="22"/>
          <w:szCs w:val="22"/>
        </w:rPr>
      </w:pPr>
    </w:p>
    <w:p w14:paraId="652F9783" w14:textId="77777777" w:rsidR="00905C3B" w:rsidRPr="00DA6FBA" w:rsidRDefault="00905C3B" w:rsidP="00CC0745">
      <w:pPr>
        <w:rPr>
          <w:iCs/>
          <w:color w:val="000000" w:themeColor="text1"/>
          <w:sz w:val="22"/>
          <w:szCs w:val="22"/>
        </w:rPr>
      </w:pPr>
    </w:p>
    <w:p w14:paraId="6DD46A82" w14:textId="77777777" w:rsidR="00905C3B" w:rsidRPr="00DA6FBA" w:rsidRDefault="00905C3B" w:rsidP="00CC0745">
      <w:pPr>
        <w:rPr>
          <w:iCs/>
          <w:color w:val="000000" w:themeColor="text1"/>
          <w:sz w:val="22"/>
          <w:szCs w:val="22"/>
        </w:rPr>
      </w:pPr>
    </w:p>
    <w:p w14:paraId="23164243" w14:textId="41366AE7" w:rsidR="002C3674" w:rsidRPr="00DA6FBA" w:rsidRDefault="00774F10" w:rsidP="00527868">
      <w:pPr>
        <w:pStyle w:val="ListParagraph"/>
        <w:numPr>
          <w:ilvl w:val="0"/>
          <w:numId w:val="14"/>
        </w:numPr>
        <w:tabs>
          <w:tab w:val="left" w:pos="540"/>
        </w:tabs>
        <w:ind w:left="540" w:hanging="540"/>
        <w:rPr>
          <w:b/>
          <w:bCs/>
          <w:color w:val="000000" w:themeColor="text1"/>
          <w:sz w:val="22"/>
          <w:szCs w:val="22"/>
        </w:rPr>
      </w:pPr>
      <w:r w:rsidRPr="00DA6FBA">
        <w:rPr>
          <w:b/>
          <w:bCs/>
          <w:color w:val="000000" w:themeColor="text1"/>
          <w:sz w:val="22"/>
          <w:szCs w:val="22"/>
        </w:rPr>
        <w:t xml:space="preserve">How does the proposed project help position Weber State as a leader in innovative use of technology for education? </w:t>
      </w:r>
      <w:r w:rsidRPr="00DA6FBA">
        <w:rPr>
          <w:bCs/>
          <w:color w:val="000000" w:themeColor="text1"/>
          <w:sz w:val="22"/>
          <w:szCs w:val="22"/>
        </w:rPr>
        <w:t xml:space="preserve">(Note: </w:t>
      </w:r>
      <w:r w:rsidRPr="00DA6FBA">
        <w:rPr>
          <w:bCs/>
          <w:i/>
          <w:iCs/>
          <w:color w:val="000000" w:themeColor="text1"/>
          <w:sz w:val="22"/>
          <w:szCs w:val="22"/>
        </w:rPr>
        <w:t xml:space="preserve">experimental </w:t>
      </w:r>
      <w:r w:rsidRPr="00DA6FBA">
        <w:rPr>
          <w:bCs/>
          <w:color w:val="000000" w:themeColor="text1"/>
          <w:sz w:val="22"/>
          <w:szCs w:val="22"/>
        </w:rPr>
        <w:t>projects with new technologies should consider applying for the Dee Technology Grant</w:t>
      </w:r>
      <w:r w:rsidR="00905C3B" w:rsidRPr="00DA6FBA">
        <w:rPr>
          <w:bCs/>
          <w:color w:val="000000" w:themeColor="text1"/>
          <w:sz w:val="22"/>
          <w:szCs w:val="22"/>
        </w:rPr>
        <w:t>.</w:t>
      </w:r>
      <w:r w:rsidRPr="00DA6FBA">
        <w:rPr>
          <w:bCs/>
          <w:color w:val="000000" w:themeColor="text1"/>
          <w:sz w:val="22"/>
          <w:szCs w:val="22"/>
        </w:rPr>
        <w:t>)</w:t>
      </w:r>
      <w:r w:rsidR="002C3674" w:rsidRPr="00DA6FBA">
        <w:rPr>
          <w:color w:val="000000" w:themeColor="text1"/>
          <w:sz w:val="22"/>
          <w:szCs w:val="22"/>
        </w:rPr>
        <w:t> </w:t>
      </w:r>
    </w:p>
    <w:p w14:paraId="5D3CC3B5" w14:textId="77777777" w:rsidR="00905C3B" w:rsidRPr="00DA6FBA" w:rsidRDefault="00905C3B" w:rsidP="00527868">
      <w:pPr>
        <w:tabs>
          <w:tab w:val="left" w:pos="540"/>
        </w:tabs>
        <w:ind w:left="540" w:hanging="540"/>
        <w:rPr>
          <w:color w:val="000000" w:themeColor="text1"/>
          <w:sz w:val="22"/>
          <w:szCs w:val="22"/>
        </w:rPr>
      </w:pPr>
    </w:p>
    <w:p w14:paraId="7F2CE199" w14:textId="77777777" w:rsidR="00905C3B" w:rsidRPr="00DA6FBA" w:rsidRDefault="00905C3B" w:rsidP="00527868">
      <w:pPr>
        <w:tabs>
          <w:tab w:val="left" w:pos="540"/>
        </w:tabs>
        <w:ind w:left="540" w:hanging="540"/>
        <w:rPr>
          <w:color w:val="000000" w:themeColor="text1"/>
          <w:sz w:val="22"/>
          <w:szCs w:val="22"/>
        </w:rPr>
      </w:pPr>
    </w:p>
    <w:p w14:paraId="77D7AB88" w14:textId="77777777" w:rsidR="00905C3B" w:rsidRPr="00DA6FBA" w:rsidRDefault="00905C3B" w:rsidP="00527868">
      <w:pPr>
        <w:tabs>
          <w:tab w:val="left" w:pos="540"/>
        </w:tabs>
        <w:ind w:left="540" w:hanging="540"/>
        <w:rPr>
          <w:color w:val="000000" w:themeColor="text1"/>
          <w:sz w:val="22"/>
          <w:szCs w:val="22"/>
        </w:rPr>
      </w:pPr>
    </w:p>
    <w:p w14:paraId="27DC717A" w14:textId="77777777" w:rsidR="00905C3B" w:rsidRPr="00DA6FBA" w:rsidRDefault="00905C3B" w:rsidP="00527868">
      <w:pPr>
        <w:tabs>
          <w:tab w:val="left" w:pos="540"/>
        </w:tabs>
        <w:ind w:left="540" w:hanging="540"/>
        <w:rPr>
          <w:color w:val="000000" w:themeColor="text1"/>
          <w:sz w:val="22"/>
          <w:szCs w:val="22"/>
        </w:rPr>
      </w:pPr>
    </w:p>
    <w:p w14:paraId="4EFA0C8B" w14:textId="77777777" w:rsidR="00905C3B" w:rsidRPr="00DA6FBA" w:rsidRDefault="00905C3B" w:rsidP="00527868">
      <w:pPr>
        <w:tabs>
          <w:tab w:val="left" w:pos="540"/>
        </w:tabs>
        <w:ind w:left="540" w:hanging="540"/>
        <w:rPr>
          <w:color w:val="000000" w:themeColor="text1"/>
          <w:sz w:val="22"/>
          <w:szCs w:val="22"/>
        </w:rPr>
      </w:pPr>
    </w:p>
    <w:p w14:paraId="69C00550" w14:textId="77777777" w:rsidR="00905C3B" w:rsidRPr="00DA6FBA" w:rsidRDefault="00905C3B" w:rsidP="00527868">
      <w:pPr>
        <w:tabs>
          <w:tab w:val="left" w:pos="540"/>
        </w:tabs>
        <w:ind w:left="540" w:hanging="540"/>
        <w:rPr>
          <w:color w:val="000000" w:themeColor="text1"/>
          <w:sz w:val="22"/>
          <w:szCs w:val="22"/>
        </w:rPr>
      </w:pPr>
    </w:p>
    <w:p w14:paraId="0698BF95" w14:textId="77777777" w:rsidR="00905C3B" w:rsidRPr="00DA6FBA" w:rsidRDefault="00905C3B" w:rsidP="00527868">
      <w:pPr>
        <w:tabs>
          <w:tab w:val="left" w:pos="540"/>
        </w:tabs>
        <w:ind w:left="540" w:hanging="540"/>
        <w:rPr>
          <w:color w:val="000000" w:themeColor="text1"/>
          <w:sz w:val="22"/>
          <w:szCs w:val="22"/>
        </w:rPr>
      </w:pPr>
    </w:p>
    <w:p w14:paraId="2DEFF50E" w14:textId="77777777" w:rsidR="00905C3B" w:rsidRPr="00DA6FBA" w:rsidRDefault="00905C3B" w:rsidP="00527868">
      <w:pPr>
        <w:tabs>
          <w:tab w:val="left" w:pos="540"/>
        </w:tabs>
        <w:ind w:left="540" w:hanging="540"/>
        <w:rPr>
          <w:color w:val="000000" w:themeColor="text1"/>
          <w:sz w:val="22"/>
          <w:szCs w:val="22"/>
        </w:rPr>
      </w:pPr>
    </w:p>
    <w:p w14:paraId="6998EAC8" w14:textId="77777777" w:rsidR="00905C3B" w:rsidRPr="00DA6FBA" w:rsidRDefault="00905C3B" w:rsidP="00527868">
      <w:pPr>
        <w:tabs>
          <w:tab w:val="left" w:pos="540"/>
        </w:tabs>
        <w:ind w:left="540" w:hanging="540"/>
        <w:rPr>
          <w:color w:val="000000" w:themeColor="text1"/>
          <w:sz w:val="22"/>
          <w:szCs w:val="22"/>
        </w:rPr>
      </w:pPr>
    </w:p>
    <w:p w14:paraId="5FD6B5D6" w14:textId="77777777" w:rsidR="009A6C02" w:rsidRPr="00DA6FBA" w:rsidRDefault="009A6C02" w:rsidP="00527868">
      <w:pPr>
        <w:tabs>
          <w:tab w:val="left" w:pos="540"/>
        </w:tabs>
        <w:ind w:left="540" w:hanging="540"/>
        <w:rPr>
          <w:color w:val="000000" w:themeColor="text1"/>
          <w:sz w:val="22"/>
          <w:szCs w:val="22"/>
        </w:rPr>
      </w:pPr>
    </w:p>
    <w:p w14:paraId="2A73EC8D" w14:textId="77777777" w:rsidR="00905C3B" w:rsidRPr="00DA6FBA" w:rsidRDefault="00905C3B" w:rsidP="00527868">
      <w:pPr>
        <w:tabs>
          <w:tab w:val="left" w:pos="540"/>
        </w:tabs>
        <w:ind w:left="540" w:hanging="540"/>
        <w:rPr>
          <w:color w:val="000000" w:themeColor="text1"/>
          <w:sz w:val="22"/>
          <w:szCs w:val="22"/>
        </w:rPr>
      </w:pPr>
    </w:p>
    <w:p w14:paraId="2CFA71B9" w14:textId="77777777" w:rsidR="00905C3B" w:rsidRPr="00DA6FBA" w:rsidRDefault="00905C3B" w:rsidP="00527868">
      <w:pPr>
        <w:tabs>
          <w:tab w:val="left" w:pos="540"/>
        </w:tabs>
        <w:ind w:left="540" w:hanging="540"/>
        <w:rPr>
          <w:color w:val="000000" w:themeColor="text1"/>
          <w:sz w:val="22"/>
          <w:szCs w:val="22"/>
        </w:rPr>
      </w:pPr>
    </w:p>
    <w:p w14:paraId="1EE9A1B2" w14:textId="77777777" w:rsidR="00905C3B" w:rsidRPr="00DA6FBA" w:rsidRDefault="00905C3B" w:rsidP="00527868">
      <w:pPr>
        <w:tabs>
          <w:tab w:val="left" w:pos="540"/>
        </w:tabs>
        <w:ind w:left="540" w:hanging="540"/>
        <w:rPr>
          <w:color w:val="000000" w:themeColor="text1"/>
          <w:sz w:val="22"/>
          <w:szCs w:val="22"/>
        </w:rPr>
      </w:pPr>
    </w:p>
    <w:p w14:paraId="03ECFB31" w14:textId="77777777" w:rsidR="00905C3B" w:rsidRPr="00DA6FBA" w:rsidRDefault="00905C3B" w:rsidP="00527868">
      <w:pPr>
        <w:tabs>
          <w:tab w:val="left" w:pos="540"/>
        </w:tabs>
        <w:ind w:left="540" w:hanging="540"/>
        <w:rPr>
          <w:color w:val="000000" w:themeColor="text1"/>
          <w:sz w:val="22"/>
          <w:szCs w:val="22"/>
        </w:rPr>
      </w:pPr>
    </w:p>
    <w:p w14:paraId="460B821C" w14:textId="658A5009" w:rsidR="002C3674" w:rsidRPr="00DA6FBA" w:rsidRDefault="00774F10" w:rsidP="00527868">
      <w:pPr>
        <w:pStyle w:val="ListParagraph"/>
        <w:numPr>
          <w:ilvl w:val="0"/>
          <w:numId w:val="14"/>
        </w:numPr>
        <w:tabs>
          <w:tab w:val="left" w:pos="540"/>
        </w:tabs>
        <w:ind w:left="540" w:hanging="540"/>
        <w:rPr>
          <w:color w:val="000000" w:themeColor="text1"/>
          <w:sz w:val="22"/>
          <w:szCs w:val="22"/>
        </w:rPr>
      </w:pPr>
      <w:r w:rsidRPr="00DA6FBA">
        <w:rPr>
          <w:b/>
          <w:bCs/>
          <w:color w:val="000000" w:themeColor="text1"/>
          <w:sz w:val="22"/>
          <w:szCs w:val="22"/>
        </w:rPr>
        <w:t>How essential</w:t>
      </w:r>
      <w:r w:rsidR="0049354B" w:rsidRPr="00DA6FBA">
        <w:rPr>
          <w:b/>
          <w:bCs/>
          <w:color w:val="000000" w:themeColor="text1"/>
          <w:sz w:val="22"/>
          <w:szCs w:val="22"/>
        </w:rPr>
        <w:t>/necessary</w:t>
      </w:r>
      <w:r w:rsidRPr="00DA6FBA">
        <w:rPr>
          <w:b/>
          <w:bCs/>
          <w:color w:val="000000" w:themeColor="text1"/>
          <w:sz w:val="22"/>
          <w:szCs w:val="22"/>
        </w:rPr>
        <w:t xml:space="preserve"> is the proposal to maintaining technological competitiveness</w:t>
      </w:r>
      <w:r w:rsidR="0049354B" w:rsidRPr="00DA6FBA">
        <w:rPr>
          <w:b/>
          <w:bCs/>
          <w:color w:val="000000" w:themeColor="text1"/>
          <w:sz w:val="22"/>
          <w:szCs w:val="22"/>
        </w:rPr>
        <w:t xml:space="preserve"> and/or standards</w:t>
      </w:r>
      <w:r w:rsidRPr="00DA6FBA">
        <w:rPr>
          <w:b/>
          <w:bCs/>
          <w:color w:val="000000" w:themeColor="text1"/>
          <w:sz w:val="22"/>
          <w:szCs w:val="22"/>
        </w:rPr>
        <w:t xml:space="preserve"> in your discipline?</w:t>
      </w:r>
      <w:r w:rsidR="002C3674" w:rsidRPr="00DA6FBA">
        <w:rPr>
          <w:color w:val="000000" w:themeColor="text1"/>
          <w:sz w:val="22"/>
          <w:szCs w:val="22"/>
        </w:rPr>
        <w:t> </w:t>
      </w:r>
    </w:p>
    <w:p w14:paraId="292417B3" w14:textId="77777777" w:rsidR="00905C3B" w:rsidRPr="00DA6FBA" w:rsidRDefault="00905C3B" w:rsidP="00905C3B">
      <w:pPr>
        <w:rPr>
          <w:color w:val="000000" w:themeColor="text1"/>
          <w:sz w:val="22"/>
          <w:szCs w:val="22"/>
        </w:rPr>
      </w:pPr>
    </w:p>
    <w:p w14:paraId="68ADF0C9" w14:textId="77777777" w:rsidR="00905C3B" w:rsidRPr="00DA6FBA" w:rsidRDefault="00905C3B" w:rsidP="00905C3B">
      <w:pPr>
        <w:rPr>
          <w:color w:val="000000" w:themeColor="text1"/>
          <w:sz w:val="22"/>
          <w:szCs w:val="22"/>
        </w:rPr>
      </w:pPr>
    </w:p>
    <w:p w14:paraId="3C46944C" w14:textId="77777777" w:rsidR="00905C3B" w:rsidRPr="00DA6FBA" w:rsidRDefault="00905C3B" w:rsidP="00905C3B">
      <w:pPr>
        <w:rPr>
          <w:color w:val="000000" w:themeColor="text1"/>
          <w:sz w:val="22"/>
          <w:szCs w:val="22"/>
        </w:rPr>
      </w:pPr>
    </w:p>
    <w:p w14:paraId="73FB4926" w14:textId="77777777" w:rsidR="00905C3B" w:rsidRPr="00DA6FBA" w:rsidRDefault="00905C3B" w:rsidP="00905C3B">
      <w:pPr>
        <w:rPr>
          <w:color w:val="000000" w:themeColor="text1"/>
          <w:sz w:val="22"/>
          <w:szCs w:val="22"/>
        </w:rPr>
      </w:pPr>
    </w:p>
    <w:p w14:paraId="0A3239DC" w14:textId="77777777" w:rsidR="00905C3B" w:rsidRPr="00DA6FBA" w:rsidRDefault="00905C3B" w:rsidP="00905C3B">
      <w:pPr>
        <w:rPr>
          <w:color w:val="000000" w:themeColor="text1"/>
          <w:sz w:val="22"/>
          <w:szCs w:val="22"/>
        </w:rPr>
      </w:pPr>
    </w:p>
    <w:p w14:paraId="43E2548F" w14:textId="77777777" w:rsidR="00905C3B" w:rsidRPr="00DA6FBA" w:rsidRDefault="00905C3B" w:rsidP="00905C3B">
      <w:pPr>
        <w:rPr>
          <w:color w:val="000000" w:themeColor="text1"/>
          <w:sz w:val="22"/>
          <w:szCs w:val="22"/>
        </w:rPr>
      </w:pPr>
    </w:p>
    <w:p w14:paraId="5CD2CF29" w14:textId="77777777" w:rsidR="00905C3B" w:rsidRPr="00DA6FBA" w:rsidRDefault="00905C3B" w:rsidP="00905C3B">
      <w:pPr>
        <w:rPr>
          <w:color w:val="000000" w:themeColor="text1"/>
          <w:sz w:val="22"/>
          <w:szCs w:val="22"/>
        </w:rPr>
      </w:pPr>
    </w:p>
    <w:p w14:paraId="4B0AC635" w14:textId="77777777" w:rsidR="009A6C02" w:rsidRPr="00DA6FBA" w:rsidRDefault="009A6C02" w:rsidP="00905C3B">
      <w:pPr>
        <w:rPr>
          <w:color w:val="000000" w:themeColor="text1"/>
          <w:sz w:val="22"/>
          <w:szCs w:val="22"/>
        </w:rPr>
      </w:pPr>
    </w:p>
    <w:p w14:paraId="4C1C5485" w14:textId="77777777" w:rsidR="00905C3B" w:rsidRPr="00DA6FBA" w:rsidRDefault="00905C3B" w:rsidP="00905C3B">
      <w:pPr>
        <w:rPr>
          <w:color w:val="000000" w:themeColor="text1"/>
          <w:sz w:val="22"/>
          <w:szCs w:val="22"/>
        </w:rPr>
      </w:pPr>
    </w:p>
    <w:p w14:paraId="75E35991" w14:textId="77777777" w:rsidR="00905C3B" w:rsidRPr="00DA6FBA" w:rsidRDefault="00905C3B" w:rsidP="00905C3B">
      <w:pPr>
        <w:rPr>
          <w:color w:val="000000" w:themeColor="text1"/>
          <w:sz w:val="22"/>
          <w:szCs w:val="22"/>
        </w:rPr>
      </w:pPr>
    </w:p>
    <w:p w14:paraId="7762B591" w14:textId="77777777" w:rsidR="009A6C02" w:rsidRPr="00DA6FBA" w:rsidRDefault="009A6C02" w:rsidP="00905C3B">
      <w:pPr>
        <w:rPr>
          <w:color w:val="000000" w:themeColor="text1"/>
          <w:sz w:val="22"/>
          <w:szCs w:val="22"/>
        </w:rPr>
      </w:pPr>
    </w:p>
    <w:p w14:paraId="1E62303D" w14:textId="77777777" w:rsidR="00905C3B" w:rsidRPr="00DA6FBA" w:rsidRDefault="00905C3B" w:rsidP="00905C3B">
      <w:pPr>
        <w:rPr>
          <w:color w:val="000000" w:themeColor="text1"/>
          <w:sz w:val="22"/>
          <w:szCs w:val="22"/>
        </w:rPr>
      </w:pPr>
    </w:p>
    <w:p w14:paraId="37E14D8E" w14:textId="77777777" w:rsidR="00905C3B" w:rsidRPr="00DA6FBA" w:rsidRDefault="00905C3B" w:rsidP="00905C3B">
      <w:pPr>
        <w:rPr>
          <w:color w:val="000000" w:themeColor="text1"/>
          <w:sz w:val="22"/>
          <w:szCs w:val="22"/>
        </w:rPr>
      </w:pPr>
    </w:p>
    <w:p w14:paraId="59691FAB" w14:textId="77777777" w:rsidR="00905C3B" w:rsidRPr="00DA6FBA" w:rsidRDefault="00905C3B" w:rsidP="00905C3B">
      <w:pPr>
        <w:rPr>
          <w:color w:val="000000" w:themeColor="text1"/>
          <w:sz w:val="22"/>
          <w:szCs w:val="22"/>
        </w:rPr>
      </w:pPr>
    </w:p>
    <w:p w14:paraId="6966D5C7" w14:textId="77777777" w:rsidR="00905C3B" w:rsidRPr="00DA6FBA" w:rsidRDefault="00905C3B">
      <w:pPr>
        <w:rPr>
          <w:color w:val="000000" w:themeColor="text1"/>
          <w:sz w:val="22"/>
          <w:szCs w:val="22"/>
        </w:rPr>
      </w:pPr>
    </w:p>
    <w:p w14:paraId="53292411" w14:textId="31B2F948" w:rsidR="00BB64B1" w:rsidRPr="00DA6FBA" w:rsidRDefault="00774F10" w:rsidP="009A6C02">
      <w:pPr>
        <w:pStyle w:val="ListParagraph"/>
        <w:numPr>
          <w:ilvl w:val="0"/>
          <w:numId w:val="14"/>
        </w:numPr>
        <w:rPr>
          <w:b/>
          <w:color w:val="000000" w:themeColor="text1"/>
          <w:sz w:val="22"/>
          <w:szCs w:val="22"/>
        </w:rPr>
      </w:pPr>
      <w:r w:rsidRPr="00DA6FBA">
        <w:rPr>
          <w:b/>
          <w:bCs/>
          <w:color w:val="000000" w:themeColor="text1"/>
          <w:sz w:val="22"/>
          <w:szCs w:val="22"/>
        </w:rPr>
        <w:t>How will the work be disseminated to other areas on campus or to other institutions?  Are there publishable results or documentation?</w:t>
      </w:r>
    </w:p>
    <w:p w14:paraId="30F0D038" w14:textId="77777777" w:rsidR="00905C3B" w:rsidRPr="00DA6FBA" w:rsidRDefault="00905C3B" w:rsidP="00905C3B">
      <w:pPr>
        <w:rPr>
          <w:color w:val="000000" w:themeColor="text1"/>
          <w:sz w:val="22"/>
          <w:szCs w:val="22"/>
        </w:rPr>
      </w:pPr>
    </w:p>
    <w:p w14:paraId="2170B9CE" w14:textId="77777777" w:rsidR="00905C3B" w:rsidRPr="00DA6FBA" w:rsidRDefault="00905C3B" w:rsidP="00905C3B">
      <w:pPr>
        <w:rPr>
          <w:color w:val="000000" w:themeColor="text1"/>
          <w:sz w:val="22"/>
          <w:szCs w:val="22"/>
        </w:rPr>
      </w:pPr>
    </w:p>
    <w:p w14:paraId="7C94D5EB" w14:textId="77777777" w:rsidR="00905C3B" w:rsidRPr="00DA6FBA" w:rsidRDefault="00905C3B" w:rsidP="00905C3B">
      <w:pPr>
        <w:rPr>
          <w:color w:val="000000" w:themeColor="text1"/>
          <w:sz w:val="22"/>
          <w:szCs w:val="22"/>
        </w:rPr>
      </w:pPr>
    </w:p>
    <w:p w14:paraId="74DFA083" w14:textId="77777777" w:rsidR="00905C3B" w:rsidRPr="00DA6FBA" w:rsidRDefault="00905C3B" w:rsidP="00905C3B">
      <w:pPr>
        <w:rPr>
          <w:color w:val="000000" w:themeColor="text1"/>
          <w:sz w:val="22"/>
          <w:szCs w:val="22"/>
        </w:rPr>
      </w:pPr>
    </w:p>
    <w:p w14:paraId="421DC371" w14:textId="77777777" w:rsidR="00905C3B" w:rsidRPr="00DA6FBA" w:rsidRDefault="00905C3B" w:rsidP="00905C3B">
      <w:pPr>
        <w:rPr>
          <w:color w:val="000000" w:themeColor="text1"/>
          <w:sz w:val="22"/>
          <w:szCs w:val="22"/>
        </w:rPr>
      </w:pPr>
    </w:p>
    <w:p w14:paraId="7AB3EE7D" w14:textId="77777777" w:rsidR="00905C3B" w:rsidRPr="00DA6FBA" w:rsidRDefault="00905C3B" w:rsidP="00905C3B">
      <w:pPr>
        <w:rPr>
          <w:color w:val="000000" w:themeColor="text1"/>
          <w:sz w:val="22"/>
          <w:szCs w:val="22"/>
        </w:rPr>
      </w:pPr>
    </w:p>
    <w:p w14:paraId="0ADF97A7" w14:textId="77777777" w:rsidR="00905C3B" w:rsidRPr="00DA6FBA" w:rsidRDefault="00905C3B" w:rsidP="00905C3B">
      <w:pPr>
        <w:rPr>
          <w:color w:val="000000" w:themeColor="text1"/>
          <w:sz w:val="22"/>
          <w:szCs w:val="22"/>
        </w:rPr>
      </w:pPr>
    </w:p>
    <w:p w14:paraId="3EC98DBA" w14:textId="77777777" w:rsidR="00905C3B" w:rsidRPr="00DA6FBA" w:rsidRDefault="00905C3B" w:rsidP="00905C3B">
      <w:pPr>
        <w:rPr>
          <w:color w:val="000000" w:themeColor="text1"/>
          <w:sz w:val="22"/>
          <w:szCs w:val="22"/>
        </w:rPr>
      </w:pPr>
    </w:p>
    <w:p w14:paraId="554EEAEA" w14:textId="77777777" w:rsidR="00905C3B" w:rsidRPr="00DA6FBA" w:rsidRDefault="00905C3B" w:rsidP="00905C3B">
      <w:pPr>
        <w:rPr>
          <w:color w:val="000000" w:themeColor="text1"/>
          <w:sz w:val="22"/>
          <w:szCs w:val="22"/>
        </w:rPr>
      </w:pPr>
    </w:p>
    <w:p w14:paraId="4F9704C0" w14:textId="77777777" w:rsidR="00905C3B" w:rsidRPr="00DA6FBA" w:rsidRDefault="00905C3B" w:rsidP="00905C3B">
      <w:pPr>
        <w:rPr>
          <w:color w:val="000000" w:themeColor="text1"/>
          <w:sz w:val="22"/>
          <w:szCs w:val="22"/>
        </w:rPr>
      </w:pPr>
    </w:p>
    <w:p w14:paraId="42738001" w14:textId="6F91583E" w:rsidR="00774F10" w:rsidRPr="00DA6FBA" w:rsidRDefault="00774F10">
      <w:pPr>
        <w:rPr>
          <w:b/>
          <w:bCs/>
          <w:color w:val="000000" w:themeColor="text1"/>
          <w:sz w:val="22"/>
          <w:szCs w:val="22"/>
        </w:rPr>
      </w:pPr>
    </w:p>
    <w:p w14:paraId="6F9E093F" w14:textId="77777777" w:rsidR="00905C3B" w:rsidRPr="00DA6FBA" w:rsidRDefault="00905C3B">
      <w:pPr>
        <w:rPr>
          <w:b/>
          <w:bCs/>
          <w:color w:val="000000" w:themeColor="text1"/>
          <w:sz w:val="22"/>
          <w:szCs w:val="22"/>
        </w:rPr>
      </w:pPr>
    </w:p>
    <w:p w14:paraId="1CD5AB60" w14:textId="77777777" w:rsidR="00905C3B" w:rsidRPr="00DA6FBA" w:rsidRDefault="00905C3B">
      <w:pPr>
        <w:rPr>
          <w:b/>
          <w:bCs/>
          <w:color w:val="000000" w:themeColor="text1"/>
          <w:sz w:val="22"/>
          <w:szCs w:val="22"/>
        </w:rPr>
      </w:pPr>
    </w:p>
    <w:p w14:paraId="6CB7573E" w14:textId="77777777" w:rsidR="009A6C02" w:rsidRPr="00DA6FBA" w:rsidRDefault="009A6C02">
      <w:pPr>
        <w:rPr>
          <w:b/>
          <w:bCs/>
          <w:color w:val="000000" w:themeColor="text1"/>
          <w:sz w:val="22"/>
          <w:szCs w:val="22"/>
        </w:rPr>
      </w:pPr>
    </w:p>
    <w:p w14:paraId="6FF3321F" w14:textId="77777777" w:rsidR="009A6C02" w:rsidRPr="00DA6FBA" w:rsidRDefault="009A6C02">
      <w:pPr>
        <w:rPr>
          <w:b/>
          <w:bCs/>
          <w:color w:val="000000" w:themeColor="text1"/>
          <w:sz w:val="22"/>
          <w:szCs w:val="22"/>
        </w:rPr>
      </w:pPr>
    </w:p>
    <w:p w14:paraId="4419ACAA" w14:textId="4F356846" w:rsidR="002C3674" w:rsidRPr="00DA6FBA" w:rsidRDefault="00774F10" w:rsidP="009A6C02">
      <w:pPr>
        <w:pStyle w:val="ListParagraph"/>
        <w:numPr>
          <w:ilvl w:val="0"/>
          <w:numId w:val="14"/>
        </w:numPr>
        <w:rPr>
          <w:color w:val="000000" w:themeColor="text1"/>
          <w:sz w:val="22"/>
          <w:szCs w:val="22"/>
        </w:rPr>
      </w:pPr>
      <w:r w:rsidRPr="00DA6FBA">
        <w:rPr>
          <w:b/>
          <w:bCs/>
          <w:color w:val="000000" w:themeColor="text1"/>
          <w:sz w:val="22"/>
          <w:szCs w:val="22"/>
        </w:rPr>
        <w:t xml:space="preserve">How will the proposed project’s success be evaluated? </w:t>
      </w:r>
      <w:r w:rsidR="002C3674" w:rsidRPr="00DA6FBA">
        <w:rPr>
          <w:color w:val="000000" w:themeColor="text1"/>
          <w:sz w:val="22"/>
          <w:szCs w:val="22"/>
        </w:rPr>
        <w:t>(If reports or publications are anticipated from this project, please indicate such.)</w:t>
      </w:r>
    </w:p>
    <w:p w14:paraId="742BE9B0" w14:textId="77777777" w:rsidR="00905C3B" w:rsidRPr="00DA6FBA" w:rsidRDefault="00905C3B" w:rsidP="00905C3B">
      <w:pPr>
        <w:rPr>
          <w:color w:val="000000" w:themeColor="text1"/>
          <w:sz w:val="22"/>
          <w:szCs w:val="22"/>
        </w:rPr>
      </w:pPr>
    </w:p>
    <w:p w14:paraId="53B0FBB3" w14:textId="77777777" w:rsidR="00905C3B" w:rsidRPr="00DA6FBA" w:rsidRDefault="00905C3B" w:rsidP="00905C3B">
      <w:pPr>
        <w:rPr>
          <w:color w:val="000000" w:themeColor="text1"/>
          <w:sz w:val="22"/>
          <w:szCs w:val="22"/>
        </w:rPr>
      </w:pPr>
    </w:p>
    <w:p w14:paraId="47B4D81F" w14:textId="77777777" w:rsidR="00905C3B" w:rsidRPr="00DA6FBA" w:rsidRDefault="00905C3B" w:rsidP="00905C3B">
      <w:pPr>
        <w:rPr>
          <w:color w:val="000000" w:themeColor="text1"/>
          <w:sz w:val="22"/>
          <w:szCs w:val="22"/>
        </w:rPr>
      </w:pPr>
    </w:p>
    <w:p w14:paraId="7FD3EBC8" w14:textId="77777777" w:rsidR="00905C3B" w:rsidRPr="00DA6FBA" w:rsidRDefault="00905C3B" w:rsidP="00905C3B">
      <w:pPr>
        <w:rPr>
          <w:color w:val="000000" w:themeColor="text1"/>
          <w:sz w:val="22"/>
          <w:szCs w:val="22"/>
        </w:rPr>
      </w:pPr>
    </w:p>
    <w:p w14:paraId="000965A6" w14:textId="77777777" w:rsidR="00905C3B" w:rsidRPr="00DA6FBA" w:rsidRDefault="00905C3B" w:rsidP="00905C3B">
      <w:pPr>
        <w:rPr>
          <w:color w:val="000000" w:themeColor="text1"/>
          <w:sz w:val="22"/>
          <w:szCs w:val="22"/>
        </w:rPr>
      </w:pPr>
    </w:p>
    <w:p w14:paraId="038D4CE0" w14:textId="77777777" w:rsidR="00905C3B" w:rsidRPr="00DA6FBA" w:rsidRDefault="00905C3B" w:rsidP="00905C3B">
      <w:pPr>
        <w:rPr>
          <w:color w:val="000000" w:themeColor="text1"/>
          <w:sz w:val="22"/>
          <w:szCs w:val="22"/>
        </w:rPr>
      </w:pPr>
    </w:p>
    <w:p w14:paraId="5ECAF05C" w14:textId="77777777" w:rsidR="00905C3B" w:rsidRPr="00DA6FBA" w:rsidRDefault="00905C3B" w:rsidP="00905C3B">
      <w:pPr>
        <w:rPr>
          <w:color w:val="000000" w:themeColor="text1"/>
          <w:sz w:val="22"/>
          <w:szCs w:val="22"/>
        </w:rPr>
      </w:pPr>
    </w:p>
    <w:p w14:paraId="2A73EFC1" w14:textId="77777777" w:rsidR="00905C3B" w:rsidRPr="00DA6FBA" w:rsidRDefault="00905C3B" w:rsidP="00905C3B">
      <w:pPr>
        <w:rPr>
          <w:color w:val="000000" w:themeColor="text1"/>
          <w:sz w:val="22"/>
          <w:szCs w:val="22"/>
        </w:rPr>
      </w:pPr>
    </w:p>
    <w:p w14:paraId="3CC189D1" w14:textId="77777777" w:rsidR="00905C3B" w:rsidRPr="00DA6FBA" w:rsidRDefault="00905C3B" w:rsidP="00905C3B">
      <w:pPr>
        <w:rPr>
          <w:color w:val="000000" w:themeColor="text1"/>
          <w:sz w:val="22"/>
          <w:szCs w:val="22"/>
        </w:rPr>
      </w:pPr>
    </w:p>
    <w:p w14:paraId="20DC8579" w14:textId="77777777" w:rsidR="009A6C02" w:rsidRPr="00DA6FBA" w:rsidRDefault="009A6C02" w:rsidP="00905C3B">
      <w:pPr>
        <w:rPr>
          <w:color w:val="000000" w:themeColor="text1"/>
          <w:sz w:val="22"/>
          <w:szCs w:val="22"/>
        </w:rPr>
      </w:pPr>
    </w:p>
    <w:p w14:paraId="46F927EE" w14:textId="77777777" w:rsidR="009A6C02" w:rsidRPr="00DA6FBA" w:rsidRDefault="009A6C02" w:rsidP="00905C3B">
      <w:pPr>
        <w:rPr>
          <w:color w:val="000000" w:themeColor="text1"/>
          <w:sz w:val="22"/>
          <w:szCs w:val="22"/>
        </w:rPr>
      </w:pPr>
    </w:p>
    <w:p w14:paraId="67D0F46F" w14:textId="77777777" w:rsidR="00905C3B" w:rsidRPr="00DA6FBA" w:rsidRDefault="00905C3B" w:rsidP="00905C3B">
      <w:pPr>
        <w:rPr>
          <w:color w:val="000000" w:themeColor="text1"/>
          <w:sz w:val="22"/>
          <w:szCs w:val="22"/>
        </w:rPr>
      </w:pPr>
    </w:p>
    <w:p w14:paraId="563E3A89" w14:textId="77777777" w:rsidR="00905C3B" w:rsidRPr="00DA6FBA" w:rsidRDefault="00905C3B" w:rsidP="00905C3B">
      <w:pPr>
        <w:rPr>
          <w:b/>
          <w:bCs/>
          <w:color w:val="000000" w:themeColor="text1"/>
          <w:sz w:val="22"/>
          <w:szCs w:val="22"/>
        </w:rPr>
      </w:pPr>
    </w:p>
    <w:p w14:paraId="2C588F69" w14:textId="77777777" w:rsidR="00905C3B" w:rsidRPr="00DA6FBA" w:rsidRDefault="00905C3B" w:rsidP="00905C3B">
      <w:pPr>
        <w:rPr>
          <w:b/>
          <w:bCs/>
          <w:color w:val="000000" w:themeColor="text1"/>
          <w:sz w:val="22"/>
          <w:szCs w:val="22"/>
        </w:rPr>
      </w:pPr>
    </w:p>
    <w:p w14:paraId="64029149" w14:textId="39B3D80D" w:rsidR="00774F10" w:rsidRPr="00DA6FBA" w:rsidRDefault="00774F10" w:rsidP="00774F10">
      <w:pPr>
        <w:rPr>
          <w:b/>
          <w:bCs/>
          <w:color w:val="000000" w:themeColor="text1"/>
          <w:sz w:val="22"/>
          <w:szCs w:val="22"/>
        </w:rPr>
      </w:pPr>
    </w:p>
    <w:p w14:paraId="37471D71" w14:textId="01C3AA9F" w:rsidR="00774F10" w:rsidRPr="00DA6FBA" w:rsidRDefault="00774F10" w:rsidP="009A6C02">
      <w:pPr>
        <w:pStyle w:val="ListParagraph"/>
        <w:numPr>
          <w:ilvl w:val="0"/>
          <w:numId w:val="14"/>
        </w:numPr>
        <w:rPr>
          <w:bCs/>
          <w:color w:val="000000" w:themeColor="text1"/>
          <w:sz w:val="22"/>
          <w:szCs w:val="22"/>
        </w:rPr>
      </w:pPr>
      <w:r w:rsidRPr="00DA6FBA">
        <w:rPr>
          <w:b/>
          <w:bCs/>
          <w:color w:val="000000" w:themeColor="text1"/>
          <w:sz w:val="22"/>
          <w:szCs w:val="22"/>
        </w:rPr>
        <w:t>Is there broad support for the project (through matching funds or collaborations</w:t>
      </w:r>
      <w:r w:rsidRPr="00DA6FBA">
        <w:rPr>
          <w:bCs/>
          <w:color w:val="000000" w:themeColor="text1"/>
          <w:sz w:val="22"/>
          <w:szCs w:val="22"/>
        </w:rPr>
        <w:t>)? Note: projects over $5000 require matching funds.</w:t>
      </w:r>
    </w:p>
    <w:p w14:paraId="5C82695D" w14:textId="77777777" w:rsidR="00905C3B" w:rsidRPr="00DA6FBA" w:rsidRDefault="00905C3B" w:rsidP="00905C3B">
      <w:pPr>
        <w:rPr>
          <w:color w:val="000000" w:themeColor="text1"/>
          <w:sz w:val="22"/>
          <w:szCs w:val="22"/>
        </w:rPr>
      </w:pPr>
    </w:p>
    <w:p w14:paraId="1210F3CC" w14:textId="77777777" w:rsidR="00905C3B" w:rsidRPr="00DA6FBA" w:rsidRDefault="00905C3B" w:rsidP="00905C3B">
      <w:pPr>
        <w:rPr>
          <w:color w:val="000000" w:themeColor="text1"/>
          <w:sz w:val="22"/>
          <w:szCs w:val="22"/>
        </w:rPr>
      </w:pPr>
    </w:p>
    <w:p w14:paraId="2F6598E0" w14:textId="77777777" w:rsidR="00905C3B" w:rsidRPr="00DA6FBA" w:rsidRDefault="00905C3B" w:rsidP="00905C3B">
      <w:pPr>
        <w:rPr>
          <w:color w:val="000000" w:themeColor="text1"/>
          <w:sz w:val="22"/>
          <w:szCs w:val="22"/>
        </w:rPr>
      </w:pPr>
    </w:p>
    <w:p w14:paraId="67A692F4" w14:textId="77777777" w:rsidR="00905C3B" w:rsidRPr="00DA6FBA" w:rsidRDefault="00905C3B" w:rsidP="00905C3B">
      <w:pPr>
        <w:rPr>
          <w:color w:val="000000" w:themeColor="text1"/>
          <w:sz w:val="22"/>
          <w:szCs w:val="22"/>
        </w:rPr>
      </w:pPr>
    </w:p>
    <w:p w14:paraId="7C6082B6" w14:textId="77777777" w:rsidR="00905C3B" w:rsidRPr="00DA6FBA" w:rsidRDefault="00905C3B" w:rsidP="00905C3B">
      <w:pPr>
        <w:rPr>
          <w:color w:val="000000" w:themeColor="text1"/>
          <w:sz w:val="22"/>
          <w:szCs w:val="22"/>
        </w:rPr>
      </w:pPr>
    </w:p>
    <w:p w14:paraId="1D838BC9" w14:textId="77777777" w:rsidR="00905C3B" w:rsidRPr="00DA6FBA" w:rsidRDefault="00905C3B" w:rsidP="00905C3B">
      <w:pPr>
        <w:rPr>
          <w:color w:val="000000" w:themeColor="text1"/>
          <w:sz w:val="22"/>
          <w:szCs w:val="22"/>
        </w:rPr>
      </w:pPr>
    </w:p>
    <w:p w14:paraId="5A9667AC" w14:textId="77777777" w:rsidR="00905C3B" w:rsidRPr="00DA6FBA" w:rsidRDefault="00905C3B" w:rsidP="00905C3B">
      <w:pPr>
        <w:rPr>
          <w:color w:val="000000" w:themeColor="text1"/>
          <w:sz w:val="22"/>
          <w:szCs w:val="22"/>
        </w:rPr>
      </w:pPr>
    </w:p>
    <w:p w14:paraId="5F7DBF68" w14:textId="77777777" w:rsidR="009A6C02" w:rsidRPr="00DA6FBA" w:rsidRDefault="009A6C02" w:rsidP="00905C3B">
      <w:pPr>
        <w:rPr>
          <w:color w:val="000000" w:themeColor="text1"/>
          <w:sz w:val="22"/>
          <w:szCs w:val="22"/>
        </w:rPr>
      </w:pPr>
    </w:p>
    <w:p w14:paraId="7624F2D6" w14:textId="77777777" w:rsidR="009A6C02" w:rsidRPr="00DA6FBA" w:rsidRDefault="009A6C02" w:rsidP="00905C3B">
      <w:pPr>
        <w:rPr>
          <w:color w:val="000000" w:themeColor="text1"/>
          <w:sz w:val="22"/>
          <w:szCs w:val="22"/>
        </w:rPr>
      </w:pPr>
    </w:p>
    <w:p w14:paraId="57142087" w14:textId="77777777" w:rsidR="00905C3B" w:rsidRPr="00DA6FBA" w:rsidRDefault="00905C3B" w:rsidP="00905C3B">
      <w:pPr>
        <w:rPr>
          <w:color w:val="000000" w:themeColor="text1"/>
          <w:sz w:val="22"/>
          <w:szCs w:val="22"/>
        </w:rPr>
      </w:pPr>
    </w:p>
    <w:p w14:paraId="3A30BC3A" w14:textId="77777777" w:rsidR="00905C3B" w:rsidRPr="00DA6FBA" w:rsidRDefault="00905C3B" w:rsidP="00905C3B">
      <w:pPr>
        <w:rPr>
          <w:color w:val="000000" w:themeColor="text1"/>
          <w:sz w:val="22"/>
          <w:szCs w:val="22"/>
        </w:rPr>
      </w:pPr>
    </w:p>
    <w:p w14:paraId="7AB1C719" w14:textId="77777777" w:rsidR="00905C3B" w:rsidRPr="00DA6FBA" w:rsidRDefault="00905C3B" w:rsidP="00905C3B">
      <w:pPr>
        <w:rPr>
          <w:color w:val="000000" w:themeColor="text1"/>
          <w:sz w:val="22"/>
          <w:szCs w:val="22"/>
        </w:rPr>
      </w:pPr>
    </w:p>
    <w:p w14:paraId="112FF59B" w14:textId="77777777" w:rsidR="00905C3B" w:rsidRPr="00DA6FBA" w:rsidRDefault="00905C3B" w:rsidP="00905C3B">
      <w:pPr>
        <w:rPr>
          <w:b/>
          <w:bCs/>
          <w:color w:val="000000" w:themeColor="text1"/>
          <w:sz w:val="22"/>
          <w:szCs w:val="22"/>
        </w:rPr>
      </w:pPr>
    </w:p>
    <w:p w14:paraId="77EE07F5" w14:textId="77777777" w:rsidR="00905C3B" w:rsidRPr="00DA6FBA" w:rsidRDefault="00905C3B" w:rsidP="00905C3B">
      <w:pPr>
        <w:rPr>
          <w:b/>
          <w:bCs/>
          <w:color w:val="000000" w:themeColor="text1"/>
          <w:sz w:val="22"/>
          <w:szCs w:val="22"/>
        </w:rPr>
      </w:pPr>
    </w:p>
    <w:p w14:paraId="4A525600" w14:textId="77777777" w:rsidR="00774F10" w:rsidRPr="00DA6FBA" w:rsidRDefault="00774F10" w:rsidP="00774F10">
      <w:pPr>
        <w:rPr>
          <w:bCs/>
          <w:color w:val="000000" w:themeColor="text1"/>
          <w:sz w:val="22"/>
          <w:szCs w:val="22"/>
        </w:rPr>
      </w:pPr>
    </w:p>
    <w:p w14:paraId="6D9A3DB1" w14:textId="77777777" w:rsidR="0076469C" w:rsidRPr="00DA6FBA" w:rsidRDefault="0076469C" w:rsidP="0076469C">
      <w:pPr>
        <w:pStyle w:val="TableParagraph"/>
        <w:numPr>
          <w:ilvl w:val="0"/>
          <w:numId w:val="14"/>
        </w:numPr>
        <w:spacing w:line="256" w:lineRule="auto"/>
        <w:ind w:right="16"/>
        <w:rPr>
          <w:rFonts w:ascii="Times New Roman" w:hAnsi="Times New Roman" w:cs="Times New Roman"/>
          <w:b/>
          <w:bCs/>
          <w:color w:val="000000" w:themeColor="text1"/>
        </w:rPr>
      </w:pPr>
      <w:r w:rsidRPr="00DA6FBA">
        <w:rPr>
          <w:rFonts w:ascii="Times New Roman" w:hAnsi="Times New Roman" w:cs="Times New Roman"/>
          <w:b/>
          <w:bCs/>
          <w:color w:val="000000" w:themeColor="text1"/>
        </w:rPr>
        <w:t>How</w:t>
      </w:r>
      <w:r w:rsidRPr="00DA6FBA">
        <w:rPr>
          <w:rFonts w:ascii="Times New Roman" w:hAnsi="Times New Roman" w:cs="Times New Roman"/>
          <w:b/>
          <w:bCs/>
          <w:color w:val="000000" w:themeColor="text1"/>
          <w:spacing w:val="-4"/>
        </w:rPr>
        <w:t xml:space="preserve"> </w:t>
      </w:r>
      <w:r w:rsidRPr="00DA6FBA">
        <w:rPr>
          <w:rFonts w:ascii="Times New Roman" w:hAnsi="Times New Roman" w:cs="Times New Roman"/>
          <w:b/>
          <w:bCs/>
          <w:color w:val="000000" w:themeColor="text1"/>
        </w:rPr>
        <w:t>will the</w:t>
      </w:r>
      <w:r w:rsidRPr="00DA6FBA">
        <w:rPr>
          <w:rFonts w:ascii="Times New Roman" w:hAnsi="Times New Roman" w:cs="Times New Roman"/>
          <w:b/>
          <w:bCs/>
          <w:color w:val="000000" w:themeColor="text1"/>
          <w:spacing w:val="-3"/>
        </w:rPr>
        <w:t xml:space="preserve"> </w:t>
      </w:r>
      <w:r w:rsidRPr="00DA6FBA">
        <w:rPr>
          <w:rFonts w:ascii="Times New Roman" w:hAnsi="Times New Roman" w:cs="Times New Roman"/>
          <w:b/>
          <w:bCs/>
          <w:color w:val="000000" w:themeColor="text1"/>
        </w:rPr>
        <w:t>project</w:t>
      </w:r>
      <w:r w:rsidRPr="00DA6FBA">
        <w:rPr>
          <w:rFonts w:ascii="Times New Roman" w:hAnsi="Times New Roman" w:cs="Times New Roman"/>
          <w:b/>
          <w:bCs/>
          <w:color w:val="000000" w:themeColor="text1"/>
          <w:spacing w:val="-3"/>
        </w:rPr>
        <w:t xml:space="preserve"> </w:t>
      </w:r>
      <w:r w:rsidRPr="00DA6FBA">
        <w:rPr>
          <w:rFonts w:ascii="Times New Roman" w:hAnsi="Times New Roman" w:cs="Times New Roman"/>
          <w:b/>
          <w:bCs/>
          <w:color w:val="000000" w:themeColor="text1"/>
        </w:rPr>
        <w:t>benefit diverse</w:t>
      </w:r>
      <w:r w:rsidRPr="00DA6FBA">
        <w:rPr>
          <w:rFonts w:ascii="Times New Roman" w:hAnsi="Times New Roman" w:cs="Times New Roman"/>
          <w:b/>
          <w:bCs/>
          <w:color w:val="000000" w:themeColor="text1"/>
          <w:spacing w:val="-2"/>
        </w:rPr>
        <w:t xml:space="preserve"> </w:t>
      </w:r>
      <w:r w:rsidRPr="00DA6FBA">
        <w:rPr>
          <w:rFonts w:ascii="Times New Roman" w:hAnsi="Times New Roman" w:cs="Times New Roman"/>
          <w:b/>
          <w:bCs/>
          <w:color w:val="000000" w:themeColor="text1"/>
        </w:rPr>
        <w:t>groups or foster an equitable and inclusive classroom?</w:t>
      </w:r>
    </w:p>
    <w:p w14:paraId="1BE4CC5B" w14:textId="0A759546" w:rsidR="0076469C" w:rsidRPr="00DA6FBA" w:rsidRDefault="0076469C" w:rsidP="0076469C">
      <w:pPr>
        <w:pStyle w:val="ListParagraph"/>
        <w:ind w:left="1080"/>
        <w:rPr>
          <w:bCs/>
          <w:color w:val="000000" w:themeColor="text1"/>
          <w:sz w:val="22"/>
          <w:szCs w:val="22"/>
        </w:rPr>
      </w:pPr>
    </w:p>
    <w:p w14:paraId="5BEC514E" w14:textId="3E12A5BD" w:rsidR="0076469C" w:rsidRPr="00DA6FBA" w:rsidRDefault="0076469C" w:rsidP="0076469C">
      <w:pPr>
        <w:pStyle w:val="ListParagraph"/>
        <w:ind w:left="1080"/>
        <w:rPr>
          <w:bCs/>
          <w:color w:val="000000" w:themeColor="text1"/>
          <w:sz w:val="22"/>
          <w:szCs w:val="22"/>
        </w:rPr>
      </w:pPr>
    </w:p>
    <w:p w14:paraId="6C6D066B" w14:textId="481B8B87" w:rsidR="0076469C" w:rsidRPr="00DA6FBA" w:rsidRDefault="0076469C" w:rsidP="0076469C">
      <w:pPr>
        <w:pStyle w:val="ListParagraph"/>
        <w:ind w:left="1080"/>
        <w:rPr>
          <w:bCs/>
          <w:color w:val="000000" w:themeColor="text1"/>
          <w:sz w:val="22"/>
          <w:szCs w:val="22"/>
        </w:rPr>
      </w:pPr>
    </w:p>
    <w:p w14:paraId="63C48F03" w14:textId="255AC418" w:rsidR="0076469C" w:rsidRPr="00DA6FBA" w:rsidRDefault="0076469C" w:rsidP="0076469C">
      <w:pPr>
        <w:pStyle w:val="ListParagraph"/>
        <w:ind w:left="1080"/>
        <w:rPr>
          <w:bCs/>
          <w:color w:val="000000" w:themeColor="text1"/>
          <w:sz w:val="22"/>
          <w:szCs w:val="22"/>
        </w:rPr>
      </w:pPr>
    </w:p>
    <w:p w14:paraId="262184EB" w14:textId="7F6C3876" w:rsidR="0076469C" w:rsidRPr="00DA6FBA" w:rsidRDefault="0076469C" w:rsidP="0076469C">
      <w:pPr>
        <w:pStyle w:val="ListParagraph"/>
        <w:ind w:left="1080"/>
        <w:rPr>
          <w:bCs/>
          <w:color w:val="000000" w:themeColor="text1"/>
          <w:sz w:val="22"/>
          <w:szCs w:val="22"/>
        </w:rPr>
      </w:pPr>
    </w:p>
    <w:p w14:paraId="75BEFA1B" w14:textId="095ABD80" w:rsidR="0077040B" w:rsidRPr="00DA6FBA" w:rsidRDefault="0077040B" w:rsidP="0076469C">
      <w:pPr>
        <w:pStyle w:val="ListParagraph"/>
        <w:ind w:left="1080"/>
        <w:rPr>
          <w:bCs/>
          <w:color w:val="000000" w:themeColor="text1"/>
          <w:sz w:val="22"/>
          <w:szCs w:val="22"/>
        </w:rPr>
      </w:pPr>
    </w:p>
    <w:p w14:paraId="79249B75" w14:textId="34E0A6DB" w:rsidR="0077040B" w:rsidRPr="00DA6FBA" w:rsidRDefault="0077040B" w:rsidP="0076469C">
      <w:pPr>
        <w:pStyle w:val="ListParagraph"/>
        <w:ind w:left="1080"/>
        <w:rPr>
          <w:bCs/>
          <w:color w:val="000000" w:themeColor="text1"/>
          <w:sz w:val="22"/>
          <w:szCs w:val="22"/>
        </w:rPr>
      </w:pPr>
    </w:p>
    <w:p w14:paraId="296DF0D2" w14:textId="77777777" w:rsidR="0077040B" w:rsidRPr="00DA6FBA" w:rsidRDefault="0077040B" w:rsidP="0076469C">
      <w:pPr>
        <w:pStyle w:val="ListParagraph"/>
        <w:ind w:left="1080"/>
        <w:rPr>
          <w:bCs/>
          <w:color w:val="000000" w:themeColor="text1"/>
          <w:sz w:val="22"/>
          <w:szCs w:val="22"/>
        </w:rPr>
      </w:pPr>
    </w:p>
    <w:p w14:paraId="363A1AD1" w14:textId="5B3BEA1C" w:rsidR="0076469C" w:rsidRPr="00DA6FBA" w:rsidRDefault="0076469C" w:rsidP="0076469C">
      <w:pPr>
        <w:pStyle w:val="ListParagraph"/>
        <w:ind w:left="1080"/>
        <w:rPr>
          <w:bCs/>
          <w:color w:val="000000" w:themeColor="text1"/>
          <w:sz w:val="22"/>
          <w:szCs w:val="22"/>
        </w:rPr>
      </w:pPr>
    </w:p>
    <w:p w14:paraId="249127A3" w14:textId="77777777" w:rsidR="0076469C" w:rsidRPr="00DA6FBA" w:rsidRDefault="0076469C" w:rsidP="00527868">
      <w:pPr>
        <w:pStyle w:val="ListParagraph"/>
        <w:ind w:left="1080"/>
        <w:rPr>
          <w:bCs/>
          <w:color w:val="000000" w:themeColor="text1"/>
          <w:sz w:val="22"/>
          <w:szCs w:val="22"/>
        </w:rPr>
      </w:pPr>
    </w:p>
    <w:p w14:paraId="53BA1E22" w14:textId="1C80FFDF" w:rsidR="00774F10" w:rsidRPr="00DA6FBA" w:rsidRDefault="00905C3B" w:rsidP="009A6C02">
      <w:pPr>
        <w:pStyle w:val="ListParagraph"/>
        <w:numPr>
          <w:ilvl w:val="0"/>
          <w:numId w:val="14"/>
        </w:numPr>
        <w:rPr>
          <w:bCs/>
          <w:color w:val="000000" w:themeColor="text1"/>
          <w:sz w:val="22"/>
          <w:szCs w:val="22"/>
        </w:rPr>
      </w:pPr>
      <w:r w:rsidRPr="00DA6FBA">
        <w:rPr>
          <w:b/>
          <w:bCs/>
          <w:color w:val="000000" w:themeColor="text1"/>
          <w:sz w:val="22"/>
          <w:szCs w:val="22"/>
        </w:rPr>
        <w:t>Project t</w:t>
      </w:r>
      <w:r w:rsidR="00774F10" w:rsidRPr="00DA6FBA">
        <w:rPr>
          <w:b/>
          <w:bCs/>
          <w:color w:val="000000" w:themeColor="text1"/>
          <w:sz w:val="22"/>
          <w:szCs w:val="22"/>
        </w:rPr>
        <w:t>imeline</w:t>
      </w:r>
      <w:r w:rsidR="00774F10" w:rsidRPr="00DA6FBA">
        <w:rPr>
          <w:bCs/>
          <w:color w:val="000000" w:themeColor="text1"/>
          <w:sz w:val="22"/>
          <w:szCs w:val="22"/>
        </w:rPr>
        <w:t>. (If funded, when will this project be implemented?)</w:t>
      </w:r>
    </w:p>
    <w:p w14:paraId="01B43B3E" w14:textId="77777777" w:rsidR="00905C3B" w:rsidRPr="00DA6FBA" w:rsidRDefault="002C3674" w:rsidP="00905C3B">
      <w:pPr>
        <w:rPr>
          <w:color w:val="000000" w:themeColor="text1"/>
          <w:sz w:val="22"/>
          <w:szCs w:val="22"/>
        </w:rPr>
      </w:pPr>
      <w:r w:rsidRPr="00DA6FBA">
        <w:rPr>
          <w:color w:val="000000" w:themeColor="text1"/>
          <w:sz w:val="22"/>
          <w:szCs w:val="22"/>
        </w:rPr>
        <w:t> </w:t>
      </w:r>
    </w:p>
    <w:p w14:paraId="7A51691A" w14:textId="77777777" w:rsidR="00905C3B" w:rsidRPr="00DA6FBA" w:rsidRDefault="00905C3B" w:rsidP="00905C3B">
      <w:pPr>
        <w:rPr>
          <w:color w:val="000000" w:themeColor="text1"/>
          <w:sz w:val="22"/>
          <w:szCs w:val="22"/>
        </w:rPr>
      </w:pPr>
    </w:p>
    <w:p w14:paraId="2039F167" w14:textId="77777777" w:rsidR="00905C3B" w:rsidRPr="00DA6FBA" w:rsidRDefault="00905C3B" w:rsidP="00905C3B">
      <w:pPr>
        <w:rPr>
          <w:color w:val="000000" w:themeColor="text1"/>
          <w:sz w:val="22"/>
          <w:szCs w:val="22"/>
        </w:rPr>
      </w:pPr>
    </w:p>
    <w:p w14:paraId="69EEB6A3" w14:textId="77777777" w:rsidR="00905C3B" w:rsidRPr="00DA6FBA" w:rsidRDefault="00905C3B" w:rsidP="00905C3B">
      <w:pPr>
        <w:rPr>
          <w:color w:val="000000" w:themeColor="text1"/>
          <w:sz w:val="22"/>
          <w:szCs w:val="22"/>
        </w:rPr>
      </w:pPr>
    </w:p>
    <w:p w14:paraId="05E16A3A" w14:textId="77777777" w:rsidR="00905C3B" w:rsidRPr="00DA6FBA" w:rsidRDefault="00905C3B" w:rsidP="00905C3B">
      <w:pPr>
        <w:rPr>
          <w:color w:val="000000" w:themeColor="text1"/>
          <w:sz w:val="22"/>
          <w:szCs w:val="22"/>
        </w:rPr>
      </w:pPr>
    </w:p>
    <w:p w14:paraId="33B4F2D6" w14:textId="77777777" w:rsidR="00905C3B" w:rsidRPr="00DA6FBA" w:rsidRDefault="00905C3B" w:rsidP="00905C3B">
      <w:pPr>
        <w:rPr>
          <w:color w:val="000000" w:themeColor="text1"/>
          <w:sz w:val="22"/>
          <w:szCs w:val="22"/>
        </w:rPr>
      </w:pPr>
    </w:p>
    <w:p w14:paraId="3FD4C552" w14:textId="77777777" w:rsidR="00905C3B" w:rsidRPr="00DA6FBA" w:rsidRDefault="00905C3B" w:rsidP="00905C3B">
      <w:pPr>
        <w:rPr>
          <w:color w:val="000000" w:themeColor="text1"/>
          <w:sz w:val="22"/>
          <w:szCs w:val="22"/>
        </w:rPr>
      </w:pPr>
    </w:p>
    <w:p w14:paraId="60A2C2DD" w14:textId="77777777" w:rsidR="00905C3B" w:rsidRPr="00DA6FBA" w:rsidRDefault="00905C3B" w:rsidP="00905C3B">
      <w:pPr>
        <w:rPr>
          <w:color w:val="000000" w:themeColor="text1"/>
          <w:sz w:val="22"/>
          <w:szCs w:val="22"/>
        </w:rPr>
      </w:pPr>
    </w:p>
    <w:p w14:paraId="5F1A7D96" w14:textId="77777777" w:rsidR="00905C3B" w:rsidRPr="00DA6FBA" w:rsidRDefault="00905C3B" w:rsidP="00905C3B">
      <w:pPr>
        <w:rPr>
          <w:color w:val="000000" w:themeColor="text1"/>
          <w:sz w:val="22"/>
          <w:szCs w:val="22"/>
        </w:rPr>
      </w:pPr>
    </w:p>
    <w:p w14:paraId="1650D383" w14:textId="77777777" w:rsidR="00905C3B" w:rsidRPr="00DA6FBA" w:rsidRDefault="00905C3B" w:rsidP="00905C3B">
      <w:pPr>
        <w:rPr>
          <w:color w:val="000000" w:themeColor="text1"/>
          <w:sz w:val="22"/>
          <w:szCs w:val="22"/>
        </w:rPr>
      </w:pPr>
    </w:p>
    <w:p w14:paraId="35CF1145" w14:textId="77777777" w:rsidR="00905C3B" w:rsidRPr="00DA6FBA" w:rsidRDefault="00905C3B" w:rsidP="00905C3B">
      <w:pPr>
        <w:rPr>
          <w:b/>
          <w:bCs/>
          <w:color w:val="000000" w:themeColor="text1"/>
          <w:sz w:val="22"/>
          <w:szCs w:val="22"/>
        </w:rPr>
      </w:pPr>
    </w:p>
    <w:p w14:paraId="63D6653F" w14:textId="77777777" w:rsidR="00905C3B" w:rsidRPr="00DA6FBA" w:rsidRDefault="00905C3B" w:rsidP="00905C3B">
      <w:pPr>
        <w:rPr>
          <w:b/>
          <w:bCs/>
          <w:color w:val="000000" w:themeColor="text1"/>
          <w:sz w:val="22"/>
          <w:szCs w:val="22"/>
        </w:rPr>
      </w:pPr>
    </w:p>
    <w:p w14:paraId="3113211E" w14:textId="77777777" w:rsidR="000E6E09" w:rsidRPr="00DA6FBA" w:rsidRDefault="000E6E09">
      <w:pPr>
        <w:rPr>
          <w:color w:val="000000" w:themeColor="text1"/>
          <w:sz w:val="22"/>
          <w:szCs w:val="22"/>
        </w:rPr>
      </w:pPr>
    </w:p>
    <w:p w14:paraId="45CF72CA" w14:textId="77777777" w:rsidR="00774F10" w:rsidRPr="00DA6FBA" w:rsidRDefault="00774F10">
      <w:pPr>
        <w:rPr>
          <w:b/>
          <w:bCs/>
          <w:color w:val="000000" w:themeColor="text1"/>
          <w:sz w:val="22"/>
          <w:szCs w:val="22"/>
        </w:rPr>
      </w:pPr>
      <w:r w:rsidRPr="00DA6FBA">
        <w:rPr>
          <w:b/>
          <w:bCs/>
          <w:color w:val="000000" w:themeColor="text1"/>
          <w:sz w:val="22"/>
          <w:szCs w:val="22"/>
        </w:rPr>
        <w:br w:type="page"/>
      </w:r>
    </w:p>
    <w:p w14:paraId="33E38667" w14:textId="6035CB4E" w:rsidR="00CB2FAB" w:rsidRPr="00DA6FBA" w:rsidRDefault="00CB2FAB" w:rsidP="00527868">
      <w:pPr>
        <w:pStyle w:val="Heading4"/>
        <w:numPr>
          <w:ilvl w:val="0"/>
          <w:numId w:val="25"/>
        </w:numPr>
        <w:pBdr>
          <w:top w:val="single" w:sz="4" w:space="1" w:color="auto"/>
        </w:pBdr>
        <w:jc w:val="left"/>
        <w:rPr>
          <w:b/>
          <w:bCs/>
          <w:color w:val="000000" w:themeColor="text1"/>
          <w:sz w:val="32"/>
          <w:szCs w:val="32"/>
        </w:rPr>
      </w:pPr>
      <w:r w:rsidRPr="00DA6FBA">
        <w:rPr>
          <w:b/>
          <w:bCs/>
          <w:color w:val="000000" w:themeColor="text1"/>
          <w:sz w:val="32"/>
          <w:szCs w:val="32"/>
        </w:rPr>
        <w:lastRenderedPageBreak/>
        <w:t>Budget</w:t>
      </w:r>
    </w:p>
    <w:p w14:paraId="5639E6C7" w14:textId="77777777" w:rsidR="00DA3551" w:rsidRPr="00DA6FBA" w:rsidRDefault="00DA3551" w:rsidP="009A6C02">
      <w:pPr>
        <w:pStyle w:val="BodyText3"/>
        <w:ind w:left="1080"/>
        <w:rPr>
          <w:color w:val="000000" w:themeColor="text1"/>
          <w:sz w:val="22"/>
          <w:szCs w:val="22"/>
        </w:rPr>
      </w:pPr>
    </w:p>
    <w:p w14:paraId="1D017D6A" w14:textId="77777777" w:rsidR="00DA6FBA" w:rsidRPr="00DA6FBA" w:rsidRDefault="00DA6FBA" w:rsidP="00DA6FBA">
      <w:pPr>
        <w:pStyle w:val="BodyText3"/>
        <w:jc w:val="both"/>
        <w:rPr>
          <w:sz w:val="24"/>
        </w:rPr>
      </w:pPr>
      <w:r w:rsidRPr="00DA6FBA">
        <w:rPr>
          <w:sz w:val="24"/>
        </w:rPr>
        <w:t>Note:  Please be as specific as possible regarding requested hardware, software, or other resources (you may include an addendum to describe the hardware).  Include the Software bundle charge as a line item if computers are being purchased.  If funds are being committed from other resources, please so indicate. You must also attach quotes or other evidence of costs of requested items.</w:t>
      </w:r>
    </w:p>
    <w:p w14:paraId="5D34FEFB" w14:textId="77777777" w:rsidR="00DA6FBA" w:rsidRPr="00DA6FBA" w:rsidRDefault="00DA6FBA" w:rsidP="00DA6FBA"/>
    <w:tbl>
      <w:tblPr>
        <w:tblW w:w="45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5"/>
        <w:gridCol w:w="1376"/>
        <w:gridCol w:w="1457"/>
        <w:gridCol w:w="1457"/>
        <w:gridCol w:w="1455"/>
      </w:tblGrid>
      <w:tr w:rsidR="00DA6FBA" w:rsidRPr="00DA6FBA" w14:paraId="1E18AEDB" w14:textId="77777777" w:rsidTr="00851C81">
        <w:trPr>
          <w:trHeight w:val="20"/>
        </w:trPr>
        <w:tc>
          <w:tcPr>
            <w:tcW w:w="1605" w:type="pct"/>
          </w:tcPr>
          <w:p w14:paraId="5526DB38" w14:textId="77777777" w:rsidR="00DA6FBA" w:rsidRPr="00DA6FBA" w:rsidRDefault="00DA6FBA" w:rsidP="00851C81"/>
        </w:tc>
        <w:tc>
          <w:tcPr>
            <w:tcW w:w="813" w:type="pct"/>
          </w:tcPr>
          <w:p w14:paraId="4EB4CCBC" w14:textId="77777777" w:rsidR="00DA6FBA" w:rsidRPr="00DA6FBA" w:rsidRDefault="00DA6FBA" w:rsidP="00851C81">
            <w:r w:rsidRPr="00DA6FBA">
              <w:rPr>
                <w:b/>
                <w:bCs/>
              </w:rPr>
              <w:t>Dee</w:t>
            </w:r>
          </w:p>
        </w:tc>
        <w:tc>
          <w:tcPr>
            <w:tcW w:w="861" w:type="pct"/>
          </w:tcPr>
          <w:p w14:paraId="091F1687" w14:textId="77777777" w:rsidR="00DA6FBA" w:rsidRPr="00DA6FBA" w:rsidRDefault="00DA6FBA" w:rsidP="00851C81">
            <w:r w:rsidRPr="00DA6FBA">
              <w:rPr>
                <w:b/>
                <w:bCs/>
              </w:rPr>
              <w:t>Department</w:t>
            </w:r>
          </w:p>
        </w:tc>
        <w:tc>
          <w:tcPr>
            <w:tcW w:w="861" w:type="pct"/>
          </w:tcPr>
          <w:p w14:paraId="08AFDE70" w14:textId="77777777" w:rsidR="00DA6FBA" w:rsidRPr="00DA6FBA" w:rsidRDefault="00DA6FBA" w:rsidP="00851C81">
            <w:r w:rsidRPr="00DA6FBA">
              <w:rPr>
                <w:b/>
                <w:bCs/>
              </w:rPr>
              <w:t>College</w:t>
            </w:r>
            <w:r w:rsidRPr="00DA6FBA">
              <w:rPr>
                <w:b/>
                <w:bCs/>
              </w:rPr>
              <w:tab/>
            </w:r>
          </w:p>
        </w:tc>
        <w:tc>
          <w:tcPr>
            <w:tcW w:w="860" w:type="pct"/>
          </w:tcPr>
          <w:p w14:paraId="5DF5144D" w14:textId="77777777" w:rsidR="00DA6FBA" w:rsidRPr="00DA6FBA" w:rsidRDefault="00DA6FBA" w:rsidP="00851C81">
            <w:r w:rsidRPr="00DA6FBA">
              <w:rPr>
                <w:b/>
                <w:bCs/>
              </w:rPr>
              <w:t>Other</w:t>
            </w:r>
          </w:p>
        </w:tc>
      </w:tr>
      <w:tr w:rsidR="00DA6FBA" w:rsidRPr="00DA6FBA" w14:paraId="6D1FC0E8" w14:textId="77777777" w:rsidTr="00851C81">
        <w:trPr>
          <w:trHeight w:val="20"/>
        </w:trPr>
        <w:tc>
          <w:tcPr>
            <w:tcW w:w="5000" w:type="pct"/>
            <w:gridSpan w:val="5"/>
          </w:tcPr>
          <w:p w14:paraId="33F8DC14" w14:textId="77777777" w:rsidR="00DA6FBA" w:rsidRPr="00DA6FBA" w:rsidRDefault="00DA6FBA" w:rsidP="00851C81">
            <w:pPr>
              <w:rPr>
                <w:b/>
                <w:bCs/>
              </w:rPr>
            </w:pPr>
            <w:r w:rsidRPr="00DA6FBA">
              <w:rPr>
                <w:b/>
                <w:bCs/>
              </w:rPr>
              <w:t>Hardware:</w:t>
            </w:r>
          </w:p>
        </w:tc>
      </w:tr>
      <w:tr w:rsidR="00DA6FBA" w:rsidRPr="00DA6FBA" w14:paraId="21649811" w14:textId="77777777" w:rsidTr="00851C81">
        <w:trPr>
          <w:trHeight w:val="20"/>
        </w:trPr>
        <w:tc>
          <w:tcPr>
            <w:tcW w:w="1605" w:type="pct"/>
          </w:tcPr>
          <w:p w14:paraId="763875B8" w14:textId="77777777" w:rsidR="00DA6FBA" w:rsidRPr="00DA6FBA" w:rsidRDefault="00DA6FBA" w:rsidP="00851C81">
            <w:pPr>
              <w:rPr>
                <w:b/>
                <w:bCs/>
                <w:u w:val="single"/>
              </w:rPr>
            </w:pPr>
          </w:p>
        </w:tc>
        <w:tc>
          <w:tcPr>
            <w:tcW w:w="813" w:type="pct"/>
          </w:tcPr>
          <w:p w14:paraId="6F091458" w14:textId="77777777" w:rsidR="00DA6FBA" w:rsidRPr="00DA6FBA" w:rsidRDefault="00DA6FBA" w:rsidP="00851C81"/>
        </w:tc>
        <w:tc>
          <w:tcPr>
            <w:tcW w:w="861" w:type="pct"/>
          </w:tcPr>
          <w:p w14:paraId="4A5E6197" w14:textId="77777777" w:rsidR="00DA6FBA" w:rsidRPr="00DA6FBA" w:rsidRDefault="00DA6FBA" w:rsidP="00851C81"/>
        </w:tc>
        <w:tc>
          <w:tcPr>
            <w:tcW w:w="861" w:type="pct"/>
          </w:tcPr>
          <w:p w14:paraId="21D2ADCE" w14:textId="77777777" w:rsidR="00DA6FBA" w:rsidRPr="00DA6FBA" w:rsidRDefault="00DA6FBA" w:rsidP="00851C81"/>
        </w:tc>
        <w:tc>
          <w:tcPr>
            <w:tcW w:w="860" w:type="pct"/>
          </w:tcPr>
          <w:p w14:paraId="2A628A69" w14:textId="77777777" w:rsidR="00DA6FBA" w:rsidRPr="00DA6FBA" w:rsidRDefault="00DA6FBA" w:rsidP="00851C81"/>
        </w:tc>
      </w:tr>
      <w:tr w:rsidR="00DA6FBA" w:rsidRPr="00DA6FBA" w14:paraId="5989FE0E" w14:textId="77777777" w:rsidTr="00851C81">
        <w:trPr>
          <w:trHeight w:val="20"/>
        </w:trPr>
        <w:tc>
          <w:tcPr>
            <w:tcW w:w="1605" w:type="pct"/>
          </w:tcPr>
          <w:p w14:paraId="2B2A8750" w14:textId="77777777" w:rsidR="00DA6FBA" w:rsidRPr="00DA6FBA" w:rsidRDefault="00DA6FBA" w:rsidP="00851C81">
            <w:pPr>
              <w:rPr>
                <w:b/>
                <w:bCs/>
                <w:u w:val="single"/>
              </w:rPr>
            </w:pPr>
          </w:p>
        </w:tc>
        <w:tc>
          <w:tcPr>
            <w:tcW w:w="813" w:type="pct"/>
          </w:tcPr>
          <w:p w14:paraId="1995D850" w14:textId="77777777" w:rsidR="00DA6FBA" w:rsidRPr="00DA6FBA" w:rsidRDefault="00DA6FBA" w:rsidP="00851C81"/>
        </w:tc>
        <w:tc>
          <w:tcPr>
            <w:tcW w:w="861" w:type="pct"/>
          </w:tcPr>
          <w:p w14:paraId="24983D25" w14:textId="77777777" w:rsidR="00DA6FBA" w:rsidRPr="00DA6FBA" w:rsidRDefault="00DA6FBA" w:rsidP="00851C81"/>
        </w:tc>
        <w:tc>
          <w:tcPr>
            <w:tcW w:w="861" w:type="pct"/>
          </w:tcPr>
          <w:p w14:paraId="7F6E843D" w14:textId="77777777" w:rsidR="00DA6FBA" w:rsidRPr="00DA6FBA" w:rsidRDefault="00DA6FBA" w:rsidP="00851C81"/>
        </w:tc>
        <w:tc>
          <w:tcPr>
            <w:tcW w:w="860" w:type="pct"/>
          </w:tcPr>
          <w:p w14:paraId="4DD40328" w14:textId="77777777" w:rsidR="00DA6FBA" w:rsidRPr="00DA6FBA" w:rsidRDefault="00DA6FBA" w:rsidP="00851C81"/>
        </w:tc>
      </w:tr>
      <w:tr w:rsidR="00DA6FBA" w:rsidRPr="00DA6FBA" w14:paraId="4906B6CC" w14:textId="77777777" w:rsidTr="00851C81">
        <w:trPr>
          <w:trHeight w:val="20"/>
        </w:trPr>
        <w:tc>
          <w:tcPr>
            <w:tcW w:w="1605" w:type="pct"/>
          </w:tcPr>
          <w:p w14:paraId="1DE447D7" w14:textId="77777777" w:rsidR="00DA6FBA" w:rsidRPr="00DA6FBA" w:rsidRDefault="00DA6FBA" w:rsidP="00851C81">
            <w:pPr>
              <w:rPr>
                <w:b/>
                <w:bCs/>
                <w:u w:val="single"/>
              </w:rPr>
            </w:pPr>
          </w:p>
        </w:tc>
        <w:tc>
          <w:tcPr>
            <w:tcW w:w="813" w:type="pct"/>
          </w:tcPr>
          <w:p w14:paraId="59A4B408" w14:textId="77777777" w:rsidR="00DA6FBA" w:rsidRPr="00DA6FBA" w:rsidRDefault="00DA6FBA" w:rsidP="00851C81"/>
        </w:tc>
        <w:tc>
          <w:tcPr>
            <w:tcW w:w="861" w:type="pct"/>
          </w:tcPr>
          <w:p w14:paraId="1E9B8833" w14:textId="77777777" w:rsidR="00DA6FBA" w:rsidRPr="00DA6FBA" w:rsidRDefault="00DA6FBA" w:rsidP="00851C81"/>
        </w:tc>
        <w:tc>
          <w:tcPr>
            <w:tcW w:w="861" w:type="pct"/>
          </w:tcPr>
          <w:p w14:paraId="4FC4D894" w14:textId="77777777" w:rsidR="00DA6FBA" w:rsidRPr="00DA6FBA" w:rsidRDefault="00DA6FBA" w:rsidP="00851C81"/>
        </w:tc>
        <w:tc>
          <w:tcPr>
            <w:tcW w:w="860" w:type="pct"/>
          </w:tcPr>
          <w:p w14:paraId="4DB58D9E" w14:textId="77777777" w:rsidR="00DA6FBA" w:rsidRPr="00DA6FBA" w:rsidRDefault="00DA6FBA" w:rsidP="00851C81"/>
        </w:tc>
      </w:tr>
      <w:tr w:rsidR="00DA6FBA" w:rsidRPr="00DA6FBA" w14:paraId="0DB49E87" w14:textId="77777777" w:rsidTr="00851C81">
        <w:trPr>
          <w:trHeight w:val="20"/>
        </w:trPr>
        <w:tc>
          <w:tcPr>
            <w:tcW w:w="1605" w:type="pct"/>
          </w:tcPr>
          <w:p w14:paraId="219F8621" w14:textId="77777777" w:rsidR="00DA6FBA" w:rsidRPr="00DA6FBA" w:rsidRDefault="00DA6FBA" w:rsidP="00851C81">
            <w:pPr>
              <w:rPr>
                <w:b/>
                <w:bCs/>
                <w:u w:val="single"/>
              </w:rPr>
            </w:pPr>
          </w:p>
        </w:tc>
        <w:tc>
          <w:tcPr>
            <w:tcW w:w="813" w:type="pct"/>
          </w:tcPr>
          <w:p w14:paraId="7FE9678B" w14:textId="77777777" w:rsidR="00DA6FBA" w:rsidRPr="00DA6FBA" w:rsidRDefault="00DA6FBA" w:rsidP="00851C81"/>
        </w:tc>
        <w:tc>
          <w:tcPr>
            <w:tcW w:w="861" w:type="pct"/>
          </w:tcPr>
          <w:p w14:paraId="38362B3E" w14:textId="77777777" w:rsidR="00DA6FBA" w:rsidRPr="00DA6FBA" w:rsidRDefault="00DA6FBA" w:rsidP="00851C81"/>
        </w:tc>
        <w:tc>
          <w:tcPr>
            <w:tcW w:w="861" w:type="pct"/>
          </w:tcPr>
          <w:p w14:paraId="1125CB28" w14:textId="77777777" w:rsidR="00DA6FBA" w:rsidRPr="00DA6FBA" w:rsidRDefault="00DA6FBA" w:rsidP="00851C81"/>
        </w:tc>
        <w:tc>
          <w:tcPr>
            <w:tcW w:w="860" w:type="pct"/>
          </w:tcPr>
          <w:p w14:paraId="71EF8B01" w14:textId="77777777" w:rsidR="00DA6FBA" w:rsidRPr="00DA6FBA" w:rsidRDefault="00DA6FBA" w:rsidP="00851C81"/>
        </w:tc>
      </w:tr>
      <w:tr w:rsidR="00DA6FBA" w:rsidRPr="00DA6FBA" w14:paraId="553D96DE" w14:textId="77777777" w:rsidTr="00851C81">
        <w:trPr>
          <w:trHeight w:val="20"/>
        </w:trPr>
        <w:tc>
          <w:tcPr>
            <w:tcW w:w="5000" w:type="pct"/>
            <w:gridSpan w:val="5"/>
          </w:tcPr>
          <w:p w14:paraId="65324994" w14:textId="77777777" w:rsidR="00DA6FBA" w:rsidRPr="00DA6FBA" w:rsidRDefault="00DA6FBA" w:rsidP="00851C81">
            <w:r w:rsidRPr="00DA6FBA">
              <w:rPr>
                <w:b/>
                <w:bCs/>
              </w:rPr>
              <w:t>Software:</w:t>
            </w:r>
          </w:p>
        </w:tc>
      </w:tr>
      <w:tr w:rsidR="00DA6FBA" w:rsidRPr="00DA6FBA" w14:paraId="6FB59F8B" w14:textId="77777777" w:rsidTr="00851C81">
        <w:trPr>
          <w:trHeight w:val="20"/>
        </w:trPr>
        <w:tc>
          <w:tcPr>
            <w:tcW w:w="1605" w:type="pct"/>
          </w:tcPr>
          <w:p w14:paraId="36D1B644" w14:textId="77777777" w:rsidR="00DA6FBA" w:rsidRPr="00DA6FBA" w:rsidRDefault="00DA6FBA" w:rsidP="00851C81">
            <w:pPr>
              <w:rPr>
                <w:b/>
                <w:bCs/>
              </w:rPr>
            </w:pPr>
          </w:p>
        </w:tc>
        <w:tc>
          <w:tcPr>
            <w:tcW w:w="813" w:type="pct"/>
          </w:tcPr>
          <w:p w14:paraId="264A0C99" w14:textId="77777777" w:rsidR="00DA6FBA" w:rsidRPr="00DA6FBA" w:rsidRDefault="00DA6FBA" w:rsidP="00851C81"/>
        </w:tc>
        <w:tc>
          <w:tcPr>
            <w:tcW w:w="861" w:type="pct"/>
          </w:tcPr>
          <w:p w14:paraId="01D1FE69" w14:textId="77777777" w:rsidR="00DA6FBA" w:rsidRPr="00DA6FBA" w:rsidRDefault="00DA6FBA" w:rsidP="00851C81"/>
        </w:tc>
        <w:tc>
          <w:tcPr>
            <w:tcW w:w="861" w:type="pct"/>
          </w:tcPr>
          <w:p w14:paraId="7019B7CA" w14:textId="77777777" w:rsidR="00DA6FBA" w:rsidRPr="00DA6FBA" w:rsidRDefault="00DA6FBA" w:rsidP="00851C81"/>
        </w:tc>
        <w:tc>
          <w:tcPr>
            <w:tcW w:w="860" w:type="pct"/>
          </w:tcPr>
          <w:p w14:paraId="25ACC2B0" w14:textId="77777777" w:rsidR="00DA6FBA" w:rsidRPr="00DA6FBA" w:rsidRDefault="00DA6FBA" w:rsidP="00851C81"/>
        </w:tc>
      </w:tr>
      <w:tr w:rsidR="00DA6FBA" w:rsidRPr="00DA6FBA" w14:paraId="61267CEB" w14:textId="77777777" w:rsidTr="00851C81">
        <w:trPr>
          <w:trHeight w:val="20"/>
        </w:trPr>
        <w:tc>
          <w:tcPr>
            <w:tcW w:w="1605" w:type="pct"/>
          </w:tcPr>
          <w:p w14:paraId="25B68DE2" w14:textId="77777777" w:rsidR="00DA6FBA" w:rsidRPr="00DA6FBA" w:rsidRDefault="00DA6FBA" w:rsidP="00851C81">
            <w:pPr>
              <w:rPr>
                <w:b/>
                <w:bCs/>
              </w:rPr>
            </w:pPr>
          </w:p>
        </w:tc>
        <w:tc>
          <w:tcPr>
            <w:tcW w:w="813" w:type="pct"/>
          </w:tcPr>
          <w:p w14:paraId="676DF0A4" w14:textId="77777777" w:rsidR="00DA6FBA" w:rsidRPr="00DA6FBA" w:rsidRDefault="00DA6FBA" w:rsidP="00851C81"/>
        </w:tc>
        <w:tc>
          <w:tcPr>
            <w:tcW w:w="861" w:type="pct"/>
          </w:tcPr>
          <w:p w14:paraId="7FB59FBD" w14:textId="77777777" w:rsidR="00DA6FBA" w:rsidRPr="00DA6FBA" w:rsidRDefault="00DA6FBA" w:rsidP="00851C81"/>
        </w:tc>
        <w:tc>
          <w:tcPr>
            <w:tcW w:w="861" w:type="pct"/>
          </w:tcPr>
          <w:p w14:paraId="75BDFF88" w14:textId="77777777" w:rsidR="00DA6FBA" w:rsidRPr="00DA6FBA" w:rsidRDefault="00DA6FBA" w:rsidP="00851C81"/>
        </w:tc>
        <w:tc>
          <w:tcPr>
            <w:tcW w:w="860" w:type="pct"/>
          </w:tcPr>
          <w:p w14:paraId="1500F793" w14:textId="77777777" w:rsidR="00DA6FBA" w:rsidRPr="00DA6FBA" w:rsidRDefault="00DA6FBA" w:rsidP="00851C81"/>
        </w:tc>
      </w:tr>
      <w:tr w:rsidR="00DA6FBA" w:rsidRPr="00DA6FBA" w14:paraId="23DEE9BD" w14:textId="77777777" w:rsidTr="00851C81">
        <w:trPr>
          <w:trHeight w:val="20"/>
        </w:trPr>
        <w:tc>
          <w:tcPr>
            <w:tcW w:w="1605" w:type="pct"/>
          </w:tcPr>
          <w:p w14:paraId="1C933E42" w14:textId="77777777" w:rsidR="00DA6FBA" w:rsidRPr="00DA6FBA" w:rsidRDefault="00DA6FBA" w:rsidP="00851C81">
            <w:pPr>
              <w:rPr>
                <w:b/>
                <w:bCs/>
              </w:rPr>
            </w:pPr>
          </w:p>
        </w:tc>
        <w:tc>
          <w:tcPr>
            <w:tcW w:w="813" w:type="pct"/>
          </w:tcPr>
          <w:p w14:paraId="57C81941" w14:textId="77777777" w:rsidR="00DA6FBA" w:rsidRPr="00DA6FBA" w:rsidRDefault="00DA6FBA" w:rsidP="00851C81"/>
        </w:tc>
        <w:tc>
          <w:tcPr>
            <w:tcW w:w="861" w:type="pct"/>
          </w:tcPr>
          <w:p w14:paraId="327DC40E" w14:textId="77777777" w:rsidR="00DA6FBA" w:rsidRPr="00DA6FBA" w:rsidRDefault="00DA6FBA" w:rsidP="00851C81"/>
        </w:tc>
        <w:tc>
          <w:tcPr>
            <w:tcW w:w="861" w:type="pct"/>
          </w:tcPr>
          <w:p w14:paraId="1DD72714" w14:textId="77777777" w:rsidR="00DA6FBA" w:rsidRPr="00DA6FBA" w:rsidRDefault="00DA6FBA" w:rsidP="00851C81"/>
        </w:tc>
        <w:tc>
          <w:tcPr>
            <w:tcW w:w="860" w:type="pct"/>
          </w:tcPr>
          <w:p w14:paraId="6202E382" w14:textId="77777777" w:rsidR="00DA6FBA" w:rsidRPr="00DA6FBA" w:rsidRDefault="00DA6FBA" w:rsidP="00851C81"/>
        </w:tc>
      </w:tr>
      <w:tr w:rsidR="00DA6FBA" w:rsidRPr="00DA6FBA" w14:paraId="27510339" w14:textId="77777777" w:rsidTr="00851C81">
        <w:trPr>
          <w:trHeight w:val="20"/>
        </w:trPr>
        <w:tc>
          <w:tcPr>
            <w:tcW w:w="1605" w:type="pct"/>
          </w:tcPr>
          <w:p w14:paraId="39B9C6A3" w14:textId="77777777" w:rsidR="00DA6FBA" w:rsidRPr="00DA6FBA" w:rsidRDefault="00DA6FBA" w:rsidP="00851C81">
            <w:pPr>
              <w:rPr>
                <w:b/>
                <w:bCs/>
              </w:rPr>
            </w:pPr>
          </w:p>
        </w:tc>
        <w:tc>
          <w:tcPr>
            <w:tcW w:w="813" w:type="pct"/>
          </w:tcPr>
          <w:p w14:paraId="27061FED" w14:textId="77777777" w:rsidR="00DA6FBA" w:rsidRPr="00DA6FBA" w:rsidRDefault="00DA6FBA" w:rsidP="00851C81"/>
        </w:tc>
        <w:tc>
          <w:tcPr>
            <w:tcW w:w="861" w:type="pct"/>
          </w:tcPr>
          <w:p w14:paraId="3103903B" w14:textId="77777777" w:rsidR="00DA6FBA" w:rsidRPr="00DA6FBA" w:rsidRDefault="00DA6FBA" w:rsidP="00851C81"/>
        </w:tc>
        <w:tc>
          <w:tcPr>
            <w:tcW w:w="861" w:type="pct"/>
          </w:tcPr>
          <w:p w14:paraId="70C0E5B2" w14:textId="77777777" w:rsidR="00DA6FBA" w:rsidRPr="00DA6FBA" w:rsidRDefault="00DA6FBA" w:rsidP="00851C81"/>
        </w:tc>
        <w:tc>
          <w:tcPr>
            <w:tcW w:w="860" w:type="pct"/>
          </w:tcPr>
          <w:p w14:paraId="3338DBB2" w14:textId="77777777" w:rsidR="00DA6FBA" w:rsidRPr="00DA6FBA" w:rsidRDefault="00DA6FBA" w:rsidP="00851C81"/>
        </w:tc>
      </w:tr>
      <w:tr w:rsidR="00DA6FBA" w:rsidRPr="00DA6FBA" w14:paraId="0680BED7" w14:textId="77777777" w:rsidTr="00851C81">
        <w:trPr>
          <w:trHeight w:val="20"/>
        </w:trPr>
        <w:tc>
          <w:tcPr>
            <w:tcW w:w="5000" w:type="pct"/>
            <w:gridSpan w:val="5"/>
          </w:tcPr>
          <w:p w14:paraId="69F56717" w14:textId="77777777" w:rsidR="00DA6FBA" w:rsidRPr="00DA6FBA" w:rsidRDefault="00DA6FBA" w:rsidP="00851C81">
            <w:r w:rsidRPr="00DA6FBA">
              <w:rPr>
                <w:b/>
                <w:bCs/>
              </w:rPr>
              <w:t>Other:</w:t>
            </w:r>
          </w:p>
        </w:tc>
      </w:tr>
      <w:tr w:rsidR="00DA6FBA" w:rsidRPr="00DA6FBA" w14:paraId="727C1BE1" w14:textId="77777777" w:rsidTr="00851C81">
        <w:trPr>
          <w:trHeight w:val="20"/>
        </w:trPr>
        <w:tc>
          <w:tcPr>
            <w:tcW w:w="1605" w:type="pct"/>
          </w:tcPr>
          <w:p w14:paraId="1425FDA6" w14:textId="77777777" w:rsidR="00DA6FBA" w:rsidRPr="00DA6FBA" w:rsidRDefault="00DA6FBA" w:rsidP="00851C81">
            <w:pPr>
              <w:rPr>
                <w:b/>
                <w:bCs/>
              </w:rPr>
            </w:pPr>
          </w:p>
        </w:tc>
        <w:tc>
          <w:tcPr>
            <w:tcW w:w="813" w:type="pct"/>
          </w:tcPr>
          <w:p w14:paraId="10807DFC" w14:textId="77777777" w:rsidR="00DA6FBA" w:rsidRPr="00DA6FBA" w:rsidRDefault="00DA6FBA" w:rsidP="00851C81"/>
        </w:tc>
        <w:tc>
          <w:tcPr>
            <w:tcW w:w="861" w:type="pct"/>
          </w:tcPr>
          <w:p w14:paraId="2C6DD443" w14:textId="77777777" w:rsidR="00DA6FBA" w:rsidRPr="00DA6FBA" w:rsidRDefault="00DA6FBA" w:rsidP="00851C81"/>
        </w:tc>
        <w:tc>
          <w:tcPr>
            <w:tcW w:w="861" w:type="pct"/>
          </w:tcPr>
          <w:p w14:paraId="0C74CC29" w14:textId="77777777" w:rsidR="00DA6FBA" w:rsidRPr="00DA6FBA" w:rsidRDefault="00DA6FBA" w:rsidP="00851C81"/>
        </w:tc>
        <w:tc>
          <w:tcPr>
            <w:tcW w:w="860" w:type="pct"/>
          </w:tcPr>
          <w:p w14:paraId="77C8EEBF" w14:textId="77777777" w:rsidR="00DA6FBA" w:rsidRPr="00DA6FBA" w:rsidRDefault="00DA6FBA" w:rsidP="00851C81"/>
        </w:tc>
      </w:tr>
      <w:tr w:rsidR="00DA6FBA" w:rsidRPr="00DA6FBA" w14:paraId="68C4FB3D" w14:textId="77777777" w:rsidTr="00851C81">
        <w:trPr>
          <w:trHeight w:val="20"/>
        </w:trPr>
        <w:tc>
          <w:tcPr>
            <w:tcW w:w="1605" w:type="pct"/>
          </w:tcPr>
          <w:p w14:paraId="1E4688BE" w14:textId="77777777" w:rsidR="00DA6FBA" w:rsidRPr="00DA6FBA" w:rsidRDefault="00DA6FBA" w:rsidP="00851C81">
            <w:pPr>
              <w:rPr>
                <w:b/>
                <w:bCs/>
              </w:rPr>
            </w:pPr>
          </w:p>
        </w:tc>
        <w:tc>
          <w:tcPr>
            <w:tcW w:w="813" w:type="pct"/>
          </w:tcPr>
          <w:p w14:paraId="12F89A32" w14:textId="77777777" w:rsidR="00DA6FBA" w:rsidRPr="00DA6FBA" w:rsidRDefault="00DA6FBA" w:rsidP="00851C81"/>
        </w:tc>
        <w:tc>
          <w:tcPr>
            <w:tcW w:w="861" w:type="pct"/>
          </w:tcPr>
          <w:p w14:paraId="66403A57" w14:textId="77777777" w:rsidR="00DA6FBA" w:rsidRPr="00DA6FBA" w:rsidRDefault="00DA6FBA" w:rsidP="00851C81"/>
        </w:tc>
        <w:tc>
          <w:tcPr>
            <w:tcW w:w="861" w:type="pct"/>
          </w:tcPr>
          <w:p w14:paraId="490B1510" w14:textId="77777777" w:rsidR="00DA6FBA" w:rsidRPr="00DA6FBA" w:rsidRDefault="00DA6FBA" w:rsidP="00851C81"/>
        </w:tc>
        <w:tc>
          <w:tcPr>
            <w:tcW w:w="860" w:type="pct"/>
          </w:tcPr>
          <w:p w14:paraId="4933F183" w14:textId="77777777" w:rsidR="00DA6FBA" w:rsidRPr="00DA6FBA" w:rsidRDefault="00DA6FBA" w:rsidP="00851C81"/>
        </w:tc>
      </w:tr>
      <w:tr w:rsidR="00DA6FBA" w:rsidRPr="00DA6FBA" w14:paraId="68CC1FF3" w14:textId="77777777" w:rsidTr="00851C81">
        <w:trPr>
          <w:trHeight w:val="20"/>
        </w:trPr>
        <w:tc>
          <w:tcPr>
            <w:tcW w:w="1605" w:type="pct"/>
          </w:tcPr>
          <w:p w14:paraId="67E74C64" w14:textId="77777777" w:rsidR="00DA6FBA" w:rsidRPr="00DA6FBA" w:rsidRDefault="00DA6FBA" w:rsidP="00851C81">
            <w:pPr>
              <w:rPr>
                <w:b/>
                <w:bCs/>
              </w:rPr>
            </w:pPr>
          </w:p>
        </w:tc>
        <w:tc>
          <w:tcPr>
            <w:tcW w:w="813" w:type="pct"/>
          </w:tcPr>
          <w:p w14:paraId="2F6A947C" w14:textId="77777777" w:rsidR="00DA6FBA" w:rsidRPr="00DA6FBA" w:rsidRDefault="00DA6FBA" w:rsidP="00851C81"/>
        </w:tc>
        <w:tc>
          <w:tcPr>
            <w:tcW w:w="861" w:type="pct"/>
          </w:tcPr>
          <w:p w14:paraId="26CF3210" w14:textId="77777777" w:rsidR="00DA6FBA" w:rsidRPr="00DA6FBA" w:rsidRDefault="00DA6FBA" w:rsidP="00851C81"/>
        </w:tc>
        <w:tc>
          <w:tcPr>
            <w:tcW w:w="861" w:type="pct"/>
          </w:tcPr>
          <w:p w14:paraId="75C0618E" w14:textId="77777777" w:rsidR="00DA6FBA" w:rsidRPr="00DA6FBA" w:rsidRDefault="00DA6FBA" w:rsidP="00851C81"/>
        </w:tc>
        <w:tc>
          <w:tcPr>
            <w:tcW w:w="860" w:type="pct"/>
          </w:tcPr>
          <w:p w14:paraId="706B8B4E" w14:textId="77777777" w:rsidR="00DA6FBA" w:rsidRPr="00DA6FBA" w:rsidRDefault="00DA6FBA" w:rsidP="00851C81"/>
        </w:tc>
      </w:tr>
      <w:tr w:rsidR="00DA6FBA" w:rsidRPr="00DA6FBA" w14:paraId="357EF9CC" w14:textId="77777777" w:rsidTr="00851C81">
        <w:trPr>
          <w:trHeight w:val="20"/>
        </w:trPr>
        <w:tc>
          <w:tcPr>
            <w:tcW w:w="1605" w:type="pct"/>
          </w:tcPr>
          <w:p w14:paraId="79F2ADC7" w14:textId="77777777" w:rsidR="00DA6FBA" w:rsidRPr="00DA6FBA" w:rsidRDefault="00DA6FBA" w:rsidP="00851C81">
            <w:pPr>
              <w:rPr>
                <w:b/>
                <w:bCs/>
              </w:rPr>
            </w:pPr>
          </w:p>
        </w:tc>
        <w:tc>
          <w:tcPr>
            <w:tcW w:w="813" w:type="pct"/>
          </w:tcPr>
          <w:p w14:paraId="6E0198D6" w14:textId="77777777" w:rsidR="00DA6FBA" w:rsidRPr="00DA6FBA" w:rsidRDefault="00DA6FBA" w:rsidP="00851C81"/>
        </w:tc>
        <w:tc>
          <w:tcPr>
            <w:tcW w:w="861" w:type="pct"/>
          </w:tcPr>
          <w:p w14:paraId="4E513929" w14:textId="77777777" w:rsidR="00DA6FBA" w:rsidRPr="00DA6FBA" w:rsidRDefault="00DA6FBA" w:rsidP="00851C81"/>
        </w:tc>
        <w:tc>
          <w:tcPr>
            <w:tcW w:w="861" w:type="pct"/>
          </w:tcPr>
          <w:p w14:paraId="1D0AB7A2" w14:textId="77777777" w:rsidR="00DA6FBA" w:rsidRPr="00DA6FBA" w:rsidRDefault="00DA6FBA" w:rsidP="00851C81"/>
        </w:tc>
        <w:tc>
          <w:tcPr>
            <w:tcW w:w="860" w:type="pct"/>
          </w:tcPr>
          <w:p w14:paraId="3F337E3F" w14:textId="77777777" w:rsidR="00DA6FBA" w:rsidRPr="00DA6FBA" w:rsidRDefault="00DA6FBA" w:rsidP="00851C81"/>
        </w:tc>
      </w:tr>
      <w:tr w:rsidR="00DA6FBA" w:rsidRPr="00DA6FBA" w14:paraId="4933EEED" w14:textId="77777777" w:rsidTr="00851C81">
        <w:trPr>
          <w:trHeight w:val="20"/>
        </w:trPr>
        <w:tc>
          <w:tcPr>
            <w:tcW w:w="1605" w:type="pct"/>
          </w:tcPr>
          <w:p w14:paraId="6341E8D0" w14:textId="77777777" w:rsidR="00DA6FBA" w:rsidRPr="00DA6FBA" w:rsidRDefault="00DA6FBA" w:rsidP="00851C81">
            <w:pPr>
              <w:rPr>
                <w:b/>
                <w:bCs/>
              </w:rPr>
            </w:pPr>
          </w:p>
        </w:tc>
        <w:tc>
          <w:tcPr>
            <w:tcW w:w="813" w:type="pct"/>
          </w:tcPr>
          <w:p w14:paraId="728D6E5E" w14:textId="77777777" w:rsidR="00DA6FBA" w:rsidRPr="00DA6FBA" w:rsidRDefault="00DA6FBA" w:rsidP="00851C81"/>
        </w:tc>
        <w:tc>
          <w:tcPr>
            <w:tcW w:w="861" w:type="pct"/>
          </w:tcPr>
          <w:p w14:paraId="36D00130" w14:textId="77777777" w:rsidR="00DA6FBA" w:rsidRPr="00DA6FBA" w:rsidRDefault="00DA6FBA" w:rsidP="00851C81"/>
        </w:tc>
        <w:tc>
          <w:tcPr>
            <w:tcW w:w="861" w:type="pct"/>
          </w:tcPr>
          <w:p w14:paraId="64CA5DC9" w14:textId="77777777" w:rsidR="00DA6FBA" w:rsidRPr="00DA6FBA" w:rsidRDefault="00DA6FBA" w:rsidP="00851C81"/>
        </w:tc>
        <w:tc>
          <w:tcPr>
            <w:tcW w:w="860" w:type="pct"/>
          </w:tcPr>
          <w:p w14:paraId="427CCF92" w14:textId="77777777" w:rsidR="00DA6FBA" w:rsidRPr="00DA6FBA" w:rsidRDefault="00DA6FBA" w:rsidP="00851C81"/>
        </w:tc>
      </w:tr>
      <w:tr w:rsidR="00DA6FBA" w:rsidRPr="00DA6FBA" w14:paraId="20339562" w14:textId="77777777" w:rsidTr="00851C81">
        <w:trPr>
          <w:trHeight w:val="20"/>
        </w:trPr>
        <w:tc>
          <w:tcPr>
            <w:tcW w:w="1605" w:type="pct"/>
            <w:vAlign w:val="bottom"/>
          </w:tcPr>
          <w:p w14:paraId="6861E099" w14:textId="77777777" w:rsidR="00DA6FBA" w:rsidRPr="00DA6FBA" w:rsidRDefault="00DA6FBA" w:rsidP="00851C81">
            <w:pPr>
              <w:rPr>
                <w:b/>
                <w:bCs/>
                <w:u w:val="single"/>
              </w:rPr>
            </w:pPr>
            <w:r w:rsidRPr="00DA6FBA">
              <w:rPr>
                <w:b/>
                <w:bCs/>
              </w:rPr>
              <w:t xml:space="preserve">Totals </w:t>
            </w:r>
          </w:p>
        </w:tc>
        <w:tc>
          <w:tcPr>
            <w:tcW w:w="813" w:type="pct"/>
          </w:tcPr>
          <w:p w14:paraId="0DF23A02" w14:textId="77777777" w:rsidR="00DA6FBA" w:rsidRPr="00DA6FBA" w:rsidRDefault="00DA6FBA" w:rsidP="00851C81"/>
        </w:tc>
        <w:tc>
          <w:tcPr>
            <w:tcW w:w="861" w:type="pct"/>
          </w:tcPr>
          <w:p w14:paraId="20A80BD6" w14:textId="77777777" w:rsidR="00DA6FBA" w:rsidRPr="00DA6FBA" w:rsidRDefault="00DA6FBA" w:rsidP="00851C81"/>
        </w:tc>
        <w:tc>
          <w:tcPr>
            <w:tcW w:w="861" w:type="pct"/>
          </w:tcPr>
          <w:p w14:paraId="69DAD18E" w14:textId="77777777" w:rsidR="00DA6FBA" w:rsidRPr="00DA6FBA" w:rsidRDefault="00DA6FBA" w:rsidP="00851C81"/>
        </w:tc>
        <w:tc>
          <w:tcPr>
            <w:tcW w:w="860" w:type="pct"/>
          </w:tcPr>
          <w:p w14:paraId="0AA61300" w14:textId="77777777" w:rsidR="00DA6FBA" w:rsidRPr="00DA6FBA" w:rsidRDefault="00DA6FBA" w:rsidP="00851C81"/>
        </w:tc>
      </w:tr>
      <w:tr w:rsidR="00DA6FBA" w:rsidRPr="00DA6FBA" w14:paraId="0FB6C81A" w14:textId="77777777" w:rsidTr="00851C81">
        <w:trPr>
          <w:trHeight w:val="20"/>
        </w:trPr>
        <w:tc>
          <w:tcPr>
            <w:tcW w:w="5000" w:type="pct"/>
            <w:gridSpan w:val="5"/>
            <w:vAlign w:val="bottom"/>
          </w:tcPr>
          <w:p w14:paraId="75F694C9" w14:textId="77777777" w:rsidR="00DA6FBA" w:rsidRPr="00DA6FBA" w:rsidRDefault="00DA6FBA" w:rsidP="00851C81">
            <w:r w:rsidRPr="00DA6FBA">
              <w:rPr>
                <w:b/>
                <w:bCs/>
              </w:rPr>
              <w:t xml:space="preserve">Project total </w:t>
            </w:r>
          </w:p>
        </w:tc>
      </w:tr>
    </w:tbl>
    <w:p w14:paraId="72274244" w14:textId="77777777" w:rsidR="00DA6FBA" w:rsidRPr="00DA6FBA" w:rsidRDefault="00DA6FBA" w:rsidP="00DA6FBA">
      <w:pPr>
        <w:pStyle w:val="Footer"/>
      </w:pPr>
    </w:p>
    <w:p w14:paraId="13ECF1B9" w14:textId="77777777" w:rsidR="00CB2FAB" w:rsidRPr="00DA6FBA" w:rsidRDefault="00CB2FAB" w:rsidP="00CB2FAB">
      <w:pPr>
        <w:rPr>
          <w:b/>
          <w:color w:val="000000" w:themeColor="text1"/>
          <w:sz w:val="20"/>
          <w:szCs w:val="20"/>
        </w:rPr>
      </w:pPr>
      <w:r w:rsidRPr="00DA6FBA">
        <w:rPr>
          <w:b/>
          <w:color w:val="000000" w:themeColor="text1"/>
          <w:sz w:val="20"/>
          <w:szCs w:val="20"/>
        </w:rPr>
        <w:br w:type="page"/>
      </w:r>
    </w:p>
    <w:p w14:paraId="0401F378" w14:textId="59294399" w:rsidR="00CB2FAB" w:rsidRPr="00DA6FBA" w:rsidRDefault="00CB2FAB" w:rsidP="00527868">
      <w:pPr>
        <w:pStyle w:val="ListParagraph"/>
        <w:numPr>
          <w:ilvl w:val="0"/>
          <w:numId w:val="25"/>
        </w:numPr>
        <w:pBdr>
          <w:top w:val="single" w:sz="4" w:space="1" w:color="auto"/>
        </w:pBdr>
        <w:rPr>
          <w:b/>
          <w:color w:val="000000" w:themeColor="text1"/>
          <w:sz w:val="32"/>
          <w:szCs w:val="32"/>
        </w:rPr>
      </w:pPr>
      <w:r w:rsidRPr="00DA6FBA">
        <w:rPr>
          <w:b/>
          <w:color w:val="000000" w:themeColor="text1"/>
          <w:sz w:val="32"/>
          <w:szCs w:val="32"/>
        </w:rPr>
        <w:lastRenderedPageBreak/>
        <w:t>Additional Resources</w:t>
      </w:r>
      <w:r w:rsidR="003F5AA2" w:rsidRPr="00DA6FBA">
        <w:rPr>
          <w:b/>
          <w:color w:val="000000" w:themeColor="text1"/>
          <w:sz w:val="32"/>
          <w:szCs w:val="32"/>
        </w:rPr>
        <w:t xml:space="preserve"> (suggested)</w:t>
      </w:r>
    </w:p>
    <w:p w14:paraId="59E5EAFB" w14:textId="77777777" w:rsidR="00CB2FAB" w:rsidRPr="00DA6FBA" w:rsidRDefault="00CB2FAB" w:rsidP="00CB2FAB">
      <w:pPr>
        <w:rPr>
          <w:b/>
          <w:color w:val="000000" w:themeColor="text1"/>
          <w:sz w:val="22"/>
          <w:szCs w:val="22"/>
        </w:rPr>
      </w:pPr>
    </w:p>
    <w:p w14:paraId="64747559" w14:textId="596B2533" w:rsidR="00CB2FAB" w:rsidRPr="00DA6FBA" w:rsidRDefault="00CB2FAB" w:rsidP="00527868">
      <w:pPr>
        <w:ind w:left="720"/>
        <w:rPr>
          <w:color w:val="000000" w:themeColor="text1"/>
          <w:sz w:val="22"/>
          <w:szCs w:val="22"/>
        </w:rPr>
      </w:pPr>
      <w:r w:rsidRPr="00DA6FBA">
        <w:rPr>
          <w:b/>
          <w:color w:val="000000" w:themeColor="text1"/>
          <w:sz w:val="22"/>
          <w:szCs w:val="22"/>
        </w:rPr>
        <w:t>Please describe what other resources will be required to implement this project</w:t>
      </w:r>
      <w:r w:rsidR="00643D6D" w:rsidRPr="00DA6FBA">
        <w:rPr>
          <w:b/>
          <w:color w:val="000000" w:themeColor="text1"/>
          <w:sz w:val="22"/>
          <w:szCs w:val="22"/>
        </w:rPr>
        <w:t>. Please address costs in the budget as applicable. Some examples are;</w:t>
      </w:r>
      <w:r w:rsidR="0077040B" w:rsidRPr="00DA6FBA">
        <w:rPr>
          <w:b/>
          <w:color w:val="000000" w:themeColor="text1"/>
          <w:sz w:val="22"/>
          <w:szCs w:val="22"/>
        </w:rPr>
        <w:t xml:space="preserve"> Academic Computing technical support, hardware installation, Facilities Management </w:t>
      </w:r>
      <w:r w:rsidR="002E7168" w:rsidRPr="00DA6FBA">
        <w:rPr>
          <w:b/>
          <w:color w:val="000000" w:themeColor="text1"/>
          <w:sz w:val="22"/>
          <w:szCs w:val="22"/>
        </w:rPr>
        <w:t>w</w:t>
      </w:r>
      <w:r w:rsidR="0077040B" w:rsidRPr="00DA6FBA">
        <w:rPr>
          <w:b/>
          <w:color w:val="000000" w:themeColor="text1"/>
          <w:sz w:val="22"/>
          <w:szCs w:val="22"/>
        </w:rPr>
        <w:t xml:space="preserve">ork </w:t>
      </w:r>
      <w:r w:rsidR="002E7168" w:rsidRPr="00DA6FBA">
        <w:rPr>
          <w:b/>
          <w:color w:val="000000" w:themeColor="text1"/>
          <w:sz w:val="22"/>
          <w:szCs w:val="22"/>
        </w:rPr>
        <w:t>o</w:t>
      </w:r>
      <w:r w:rsidR="0077040B" w:rsidRPr="00DA6FBA">
        <w:rPr>
          <w:b/>
          <w:color w:val="000000" w:themeColor="text1"/>
          <w:sz w:val="22"/>
          <w:szCs w:val="22"/>
        </w:rPr>
        <w:t xml:space="preserve">rder for installation or system support or integration. </w:t>
      </w:r>
    </w:p>
    <w:p w14:paraId="78992B20" w14:textId="54E4E206" w:rsidR="00096442" w:rsidRPr="00DA6FBA" w:rsidRDefault="00096442" w:rsidP="00CB2FAB">
      <w:pPr>
        <w:rPr>
          <w:color w:val="000000" w:themeColor="text1"/>
          <w:sz w:val="22"/>
          <w:szCs w:val="22"/>
        </w:rPr>
      </w:pPr>
    </w:p>
    <w:p w14:paraId="6B3501E3" w14:textId="77777777" w:rsidR="00096442" w:rsidRPr="00DA6FBA" w:rsidRDefault="00096442" w:rsidP="00CB2FAB">
      <w:pPr>
        <w:rPr>
          <w:color w:val="000000" w:themeColor="text1"/>
          <w:sz w:val="22"/>
          <w:szCs w:val="22"/>
        </w:rPr>
      </w:pPr>
    </w:p>
    <w:p w14:paraId="3156EEC8" w14:textId="77777777" w:rsidR="00CB2FAB" w:rsidRPr="00DA6FBA" w:rsidRDefault="00CB2FAB">
      <w:pPr>
        <w:rPr>
          <w:b/>
          <w:bCs/>
          <w:color w:val="000000" w:themeColor="text1"/>
          <w:sz w:val="22"/>
          <w:szCs w:val="22"/>
        </w:rPr>
      </w:pPr>
      <w:r w:rsidRPr="00DA6FBA">
        <w:rPr>
          <w:b/>
          <w:bCs/>
          <w:color w:val="000000" w:themeColor="text1"/>
          <w:sz w:val="22"/>
          <w:szCs w:val="22"/>
        </w:rPr>
        <w:br w:type="page"/>
      </w:r>
    </w:p>
    <w:p w14:paraId="31E7C9E4" w14:textId="11F38716" w:rsidR="00F825A0" w:rsidRPr="00DA6FBA" w:rsidRDefault="00F825A0" w:rsidP="00527868">
      <w:pPr>
        <w:pStyle w:val="ListParagraph"/>
        <w:numPr>
          <w:ilvl w:val="0"/>
          <w:numId w:val="25"/>
        </w:numPr>
        <w:pBdr>
          <w:top w:val="single" w:sz="4" w:space="1" w:color="auto"/>
        </w:pBdr>
        <w:rPr>
          <w:b/>
          <w:bCs/>
          <w:color w:val="000000" w:themeColor="text1"/>
          <w:sz w:val="32"/>
          <w:szCs w:val="32"/>
        </w:rPr>
      </w:pPr>
      <w:r w:rsidRPr="00DA6FBA">
        <w:rPr>
          <w:b/>
          <w:bCs/>
          <w:color w:val="000000" w:themeColor="text1"/>
          <w:sz w:val="32"/>
          <w:szCs w:val="32"/>
        </w:rPr>
        <w:lastRenderedPageBreak/>
        <w:t>Signatures</w:t>
      </w:r>
    </w:p>
    <w:p w14:paraId="03221420" w14:textId="77777777" w:rsidR="00F825A0" w:rsidRPr="00DA6FBA" w:rsidRDefault="00F825A0" w:rsidP="00F825A0">
      <w:pPr>
        <w:rPr>
          <w:b/>
          <w:bCs/>
          <w:color w:val="000000" w:themeColor="text1"/>
          <w:sz w:val="22"/>
          <w:szCs w:val="22"/>
        </w:rPr>
      </w:pPr>
    </w:p>
    <w:p w14:paraId="005794A4" w14:textId="22C929C0" w:rsidR="000F55EB" w:rsidRPr="00DA6FBA" w:rsidRDefault="000955EA" w:rsidP="00404D53">
      <w:pPr>
        <w:ind w:left="1080"/>
        <w:jc w:val="both"/>
        <w:rPr>
          <w:bCs/>
          <w:color w:val="000000" w:themeColor="text1"/>
          <w:sz w:val="22"/>
          <w:szCs w:val="22"/>
        </w:rPr>
      </w:pPr>
      <w:bookmarkStart w:id="1" w:name="_Hlk93579941"/>
      <w:r w:rsidRPr="00DA6FBA">
        <w:rPr>
          <w:b/>
          <w:bCs/>
          <w:color w:val="000000" w:themeColor="text1"/>
          <w:sz w:val="22"/>
          <w:szCs w:val="22"/>
        </w:rPr>
        <w:t>A</w:t>
      </w:r>
      <w:r w:rsidR="00F825A0" w:rsidRPr="00DA6FBA">
        <w:rPr>
          <w:b/>
          <w:bCs/>
          <w:color w:val="000000" w:themeColor="text1"/>
          <w:sz w:val="22"/>
          <w:szCs w:val="22"/>
        </w:rPr>
        <w:t>n IT signature is required for all proposals</w:t>
      </w:r>
      <w:r w:rsidR="00404D53" w:rsidRPr="00DA6FBA">
        <w:rPr>
          <w:b/>
          <w:bCs/>
          <w:color w:val="000000" w:themeColor="text1"/>
          <w:sz w:val="22"/>
          <w:szCs w:val="22"/>
        </w:rPr>
        <w:t xml:space="preserve">. </w:t>
      </w:r>
      <w:r w:rsidR="000F55EB" w:rsidRPr="00DA6FBA">
        <w:rPr>
          <w:bCs/>
          <w:color w:val="000000" w:themeColor="text1"/>
          <w:sz w:val="22"/>
          <w:szCs w:val="22"/>
        </w:rPr>
        <w:t xml:space="preserve">All proposals will have the same initial </w:t>
      </w:r>
      <w:r w:rsidR="00404D53" w:rsidRPr="00DA6FBA">
        <w:rPr>
          <w:bCs/>
          <w:color w:val="000000" w:themeColor="text1"/>
          <w:sz w:val="22"/>
          <w:szCs w:val="22"/>
        </w:rPr>
        <w:t xml:space="preserve">point of contact. If needed, the IT expert will forward your proposal to the appropriate IT area; creating/ integrating into a </w:t>
      </w:r>
      <w:r w:rsidR="000F55EB" w:rsidRPr="00DA6FBA">
        <w:rPr>
          <w:bCs/>
          <w:color w:val="000000" w:themeColor="text1"/>
          <w:sz w:val="22"/>
          <w:szCs w:val="22"/>
        </w:rPr>
        <w:t xml:space="preserve">network, Canvas integrations, classroom support, etc. </w:t>
      </w:r>
      <w:r w:rsidR="00404D53" w:rsidRPr="00DA6FBA">
        <w:rPr>
          <w:bCs/>
          <w:color w:val="000000" w:themeColor="text1"/>
          <w:sz w:val="22"/>
          <w:szCs w:val="22"/>
        </w:rPr>
        <w:t xml:space="preserve">Please allow </w:t>
      </w:r>
      <w:r w:rsidR="000F55EB" w:rsidRPr="00DA6FBA">
        <w:rPr>
          <w:bCs/>
          <w:color w:val="000000" w:themeColor="text1"/>
          <w:sz w:val="22"/>
          <w:szCs w:val="22"/>
        </w:rPr>
        <w:t>the IT expert sufficient time before the deadline to do an evaluation of the proposal; three weeks is advised</w:t>
      </w:r>
      <w:r w:rsidR="00404D53" w:rsidRPr="00DA6FBA">
        <w:rPr>
          <w:bCs/>
          <w:color w:val="000000" w:themeColor="text1"/>
          <w:sz w:val="22"/>
          <w:szCs w:val="22"/>
        </w:rPr>
        <w:t>.</w:t>
      </w:r>
    </w:p>
    <w:p w14:paraId="2ECE7EE6" w14:textId="77777777" w:rsidR="000955EA" w:rsidRPr="00DA6FBA" w:rsidRDefault="000955EA" w:rsidP="000955EA">
      <w:pPr>
        <w:pStyle w:val="BodyText"/>
        <w:ind w:left="360" w:firstLine="720"/>
        <w:rPr>
          <w:b/>
          <w:bCs/>
          <w:color w:val="000000" w:themeColor="text1"/>
          <w:sz w:val="22"/>
          <w:szCs w:val="22"/>
        </w:rPr>
      </w:pPr>
    </w:p>
    <w:p w14:paraId="6ED72372" w14:textId="77777777" w:rsidR="00DA6FBA" w:rsidRPr="00DA6FBA" w:rsidRDefault="00DD6D9F" w:rsidP="000955EA">
      <w:pPr>
        <w:pStyle w:val="BodyText"/>
        <w:ind w:left="1080"/>
        <w:jc w:val="left"/>
        <w:rPr>
          <w:i/>
          <w:color w:val="000000" w:themeColor="text1"/>
          <w:sz w:val="22"/>
          <w:szCs w:val="22"/>
        </w:rPr>
      </w:pPr>
      <w:r w:rsidRPr="00DA6FBA">
        <w:rPr>
          <w:i/>
          <w:color w:val="000000" w:themeColor="text1"/>
          <w:sz w:val="22"/>
          <w:szCs w:val="22"/>
        </w:rPr>
        <w:t>Obtain</w:t>
      </w:r>
      <w:r w:rsidR="000955EA" w:rsidRPr="00DA6FBA">
        <w:rPr>
          <w:i/>
          <w:color w:val="000000" w:themeColor="text1"/>
          <w:sz w:val="22"/>
          <w:szCs w:val="22"/>
        </w:rPr>
        <w:t xml:space="preserve"> signatures in </w:t>
      </w:r>
      <w:r w:rsidRPr="00DA6FBA">
        <w:rPr>
          <w:i/>
          <w:color w:val="000000" w:themeColor="text1"/>
          <w:sz w:val="22"/>
          <w:szCs w:val="22"/>
        </w:rPr>
        <w:t xml:space="preserve">the </w:t>
      </w:r>
      <w:r w:rsidR="000955EA" w:rsidRPr="00DA6FBA">
        <w:rPr>
          <w:i/>
          <w:color w:val="000000" w:themeColor="text1"/>
          <w:sz w:val="22"/>
          <w:szCs w:val="22"/>
        </w:rPr>
        <w:t xml:space="preserve">order listed below. Write </w:t>
      </w:r>
      <w:r w:rsidRPr="00DA6FBA">
        <w:rPr>
          <w:i/>
          <w:color w:val="000000" w:themeColor="text1"/>
          <w:sz w:val="22"/>
          <w:szCs w:val="22"/>
        </w:rPr>
        <w:t>“</w:t>
      </w:r>
      <w:r w:rsidR="000955EA" w:rsidRPr="00DA6FBA">
        <w:rPr>
          <w:i/>
          <w:color w:val="000000" w:themeColor="text1"/>
          <w:sz w:val="22"/>
          <w:szCs w:val="22"/>
        </w:rPr>
        <w:t>Not Applicable</w:t>
      </w:r>
      <w:r w:rsidRPr="00DA6FBA">
        <w:rPr>
          <w:i/>
          <w:color w:val="000000" w:themeColor="text1"/>
          <w:sz w:val="22"/>
          <w:szCs w:val="22"/>
        </w:rPr>
        <w:t>”</w:t>
      </w:r>
      <w:r w:rsidR="000955EA" w:rsidRPr="00DA6FBA">
        <w:rPr>
          <w:i/>
          <w:color w:val="000000" w:themeColor="text1"/>
          <w:sz w:val="22"/>
          <w:szCs w:val="22"/>
        </w:rPr>
        <w:t xml:space="preserve"> where appropriate.</w:t>
      </w:r>
    </w:p>
    <w:p w14:paraId="6392EAEC" w14:textId="2F907CFD" w:rsidR="00DA6FBA" w:rsidRPr="00DA6FBA" w:rsidRDefault="00DA6FBA" w:rsidP="000955EA">
      <w:pPr>
        <w:pStyle w:val="BodyText"/>
        <w:ind w:left="1080"/>
        <w:jc w:val="left"/>
        <w:rPr>
          <w:i/>
          <w:color w:val="000000" w:themeColor="text1"/>
          <w:sz w:val="22"/>
          <w:szCs w:val="22"/>
        </w:rPr>
      </w:pPr>
      <w:r w:rsidRPr="00DA6FBA">
        <w:rPr>
          <w:noProof/>
        </w:rPr>
        <mc:AlternateContent>
          <mc:Choice Requires="wpg">
            <w:drawing>
              <wp:anchor distT="0" distB="0" distL="0" distR="0" simplePos="0" relativeHeight="251696128" behindDoc="1" locked="0" layoutInCell="1" allowOverlap="1" wp14:anchorId="4D91A230" wp14:editId="1A3FDD2F">
                <wp:simplePos x="0" y="0"/>
                <wp:positionH relativeFrom="margin">
                  <wp:align>left</wp:align>
                </wp:positionH>
                <wp:positionV relativeFrom="paragraph">
                  <wp:posOffset>205105</wp:posOffset>
                </wp:positionV>
                <wp:extent cx="6153150" cy="2419350"/>
                <wp:effectExtent l="0" t="0" r="19050" b="0"/>
                <wp:wrapTopAndBottom/>
                <wp:docPr id="6"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3150" cy="2419350"/>
                          <a:chOff x="1078" y="307"/>
                          <a:chExt cx="9721" cy="1562"/>
                        </a:xfrm>
                      </wpg:grpSpPr>
                      <wps:wsp>
                        <wps:cNvPr id="7" name="Line 54"/>
                        <wps:cNvCnPr>
                          <a:cxnSpLocks noChangeShapeType="1"/>
                        </wps:cNvCnPr>
                        <wps:spPr bwMode="auto">
                          <a:xfrm>
                            <a:off x="1087" y="703"/>
                            <a:ext cx="413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 name="Rectangle 53"/>
                        <wps:cNvSpPr>
                          <a:spLocks noChangeArrowheads="1"/>
                        </wps:cNvSpPr>
                        <wps:spPr bwMode="auto">
                          <a:xfrm>
                            <a:off x="522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Line 52"/>
                        <wps:cNvCnPr>
                          <a:cxnSpLocks noChangeShapeType="1"/>
                        </wps:cNvCnPr>
                        <wps:spPr bwMode="auto">
                          <a:xfrm>
                            <a:off x="5237" y="703"/>
                            <a:ext cx="214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Rectangle 51"/>
                        <wps:cNvSpPr>
                          <a:spLocks noChangeArrowheads="1"/>
                        </wps:cNvSpPr>
                        <wps:spPr bwMode="auto">
                          <a:xfrm>
                            <a:off x="738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Line 50"/>
                        <wps:cNvCnPr>
                          <a:cxnSpLocks noChangeShapeType="1"/>
                        </wps:cNvCnPr>
                        <wps:spPr bwMode="auto">
                          <a:xfrm>
                            <a:off x="7397" y="703"/>
                            <a:ext cx="339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 name="Line 49"/>
                        <wps:cNvCnPr>
                          <a:cxnSpLocks noChangeShapeType="1"/>
                        </wps:cNvCnPr>
                        <wps:spPr bwMode="auto">
                          <a:xfrm>
                            <a:off x="107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 name="Line 48"/>
                        <wps:cNvCnPr>
                          <a:cxnSpLocks noChangeShapeType="1"/>
                        </wps:cNvCnPr>
                        <wps:spPr bwMode="auto">
                          <a:xfrm>
                            <a:off x="1087" y="1730"/>
                            <a:ext cx="9703" cy="0"/>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 name="Line 47"/>
                        <wps:cNvCnPr>
                          <a:cxnSpLocks noChangeShapeType="1"/>
                        </wps:cNvCnPr>
                        <wps:spPr bwMode="auto">
                          <a:xfrm>
                            <a:off x="1079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 name="Text Box 46"/>
                        <wps:cNvSpPr txBox="1">
                          <a:spLocks noChangeArrowheads="1"/>
                        </wps:cNvSpPr>
                        <wps:spPr bwMode="auto">
                          <a:xfrm>
                            <a:off x="1220" y="767"/>
                            <a:ext cx="1373"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6A4B6" w14:textId="77777777" w:rsidR="00DA6FBA" w:rsidRDefault="00DA6FBA" w:rsidP="00DA6FBA">
                              <w:pPr>
                                <w:spacing w:line="244" w:lineRule="exact"/>
                              </w:pPr>
                              <w:r>
                                <w:t>Name:</w:t>
                              </w:r>
                            </w:p>
                          </w:txbxContent>
                        </wps:txbx>
                        <wps:bodyPr rot="0" vert="horz" wrap="square" lIns="0" tIns="0" rIns="0" bIns="0" anchor="t" anchorCtr="0" upright="1">
                          <a:noAutofit/>
                        </wps:bodyPr>
                      </wps:wsp>
                      <wps:wsp>
                        <wps:cNvPr id="19" name="Text Box 44"/>
                        <wps:cNvSpPr txBox="1">
                          <a:spLocks noChangeArrowheads="1"/>
                        </wps:cNvSpPr>
                        <wps:spPr bwMode="auto">
                          <a:xfrm>
                            <a:off x="1195" y="936"/>
                            <a:ext cx="1548" cy="9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521014" w14:textId="77777777" w:rsidR="00DA6FBA" w:rsidRDefault="00DA6FBA" w:rsidP="00DA6FBA">
                              <w:pPr>
                                <w:spacing w:before="126"/>
                              </w:pPr>
                              <w:r>
                                <w:t>Comments:</w:t>
                              </w:r>
                            </w:p>
                          </w:txbxContent>
                        </wps:txbx>
                        <wps:bodyPr rot="0" vert="horz" wrap="square" lIns="0" tIns="0" rIns="0" bIns="0" anchor="t" anchorCtr="0" upright="1">
                          <a:noAutofit/>
                        </wps:bodyPr>
                      </wps:wsp>
                      <wps:wsp>
                        <wps:cNvPr id="21" name="Text Box 43"/>
                        <wps:cNvSpPr txBox="1">
                          <a:spLocks noChangeArrowheads="1"/>
                        </wps:cNvSpPr>
                        <wps:spPr bwMode="auto">
                          <a:xfrm>
                            <a:off x="1078" y="307"/>
                            <a:ext cx="9720" cy="404"/>
                          </a:xfrm>
                          <a:prstGeom prst="rect">
                            <a:avLst/>
                          </a:prstGeom>
                          <a:noFill/>
                          <a:ln w="1066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7816024" w14:textId="77777777" w:rsidR="00DA6FBA" w:rsidRPr="00DA6FBA" w:rsidRDefault="00DA6FBA" w:rsidP="00DA6FBA">
                              <w:pPr>
                                <w:pStyle w:val="BodyText"/>
                                <w:rPr>
                                  <w:b/>
                                  <w:color w:val="000000" w:themeColor="text1"/>
                                  <w:sz w:val="22"/>
                                  <w:szCs w:val="22"/>
                                </w:rPr>
                              </w:pPr>
                              <w:r w:rsidRPr="00DA6FBA">
                                <w:t xml:space="preserve">ARCC PROPOSAL APPLICANT: </w:t>
                              </w:r>
                              <w:r w:rsidRPr="00DA6FBA">
                                <w:rPr>
                                  <w:color w:val="000000" w:themeColor="text1"/>
                                  <w:sz w:val="22"/>
                                  <w:szCs w:val="22"/>
                                </w:rPr>
                                <w:t xml:space="preserve">I understand that I will be responsible for paying the </w:t>
                              </w:r>
                              <w:r w:rsidRPr="00DA6FBA">
                                <w:rPr>
                                  <w:b/>
                                  <w:color w:val="000000" w:themeColor="text1"/>
                                  <w:sz w:val="22"/>
                                  <w:szCs w:val="22"/>
                                </w:rPr>
                                <w:t xml:space="preserve">$110 </w:t>
                              </w:r>
                            </w:p>
                            <w:p w14:paraId="3999672C" w14:textId="77777777" w:rsidR="00DA6FBA" w:rsidRPr="00DA6FBA" w:rsidRDefault="00DA6FBA" w:rsidP="00DA6FBA">
                              <w:pPr>
                                <w:pStyle w:val="BodyText"/>
                                <w:rPr>
                                  <w:i/>
                                  <w:color w:val="000000" w:themeColor="text1"/>
                                  <w:sz w:val="22"/>
                                  <w:szCs w:val="22"/>
                                </w:rPr>
                              </w:pPr>
                              <w:r w:rsidRPr="00DA6FBA">
                                <w:rPr>
                                  <w:b/>
                                  <w:color w:val="000000" w:themeColor="text1"/>
                                  <w:sz w:val="22"/>
                                  <w:szCs w:val="22"/>
                                </w:rPr>
                                <w:t>software bundle charge</w:t>
                              </w:r>
                              <w:r w:rsidRPr="00DA6FBA">
                                <w:rPr>
                                  <w:color w:val="000000" w:themeColor="text1"/>
                                  <w:sz w:val="22"/>
                                  <w:szCs w:val="22"/>
                                </w:rPr>
                                <w:t xml:space="preserve"> for each new computer purchased as part of this proposal. </w:t>
                              </w:r>
                              <w:r w:rsidRPr="00DA6FBA">
                                <w:rPr>
                                  <w:i/>
                                  <w:color w:val="000000" w:themeColor="text1"/>
                                  <w:sz w:val="22"/>
                                  <w:szCs w:val="22"/>
                                </w:rPr>
                                <w:t>This must be</w:t>
                              </w:r>
                            </w:p>
                            <w:p w14:paraId="0A0A8170" w14:textId="5951FE66" w:rsidR="00DA6FBA" w:rsidRPr="00DA6FBA" w:rsidRDefault="00DA6FBA" w:rsidP="00DA6FBA">
                              <w:pPr>
                                <w:pStyle w:val="BodyText"/>
                                <w:rPr>
                                  <w:i/>
                                  <w:color w:val="000000" w:themeColor="text1"/>
                                  <w:sz w:val="22"/>
                                  <w:szCs w:val="22"/>
                                </w:rPr>
                              </w:pPr>
                              <w:r w:rsidRPr="00DA6FBA">
                                <w:rPr>
                                  <w:i/>
                                  <w:color w:val="000000" w:themeColor="text1"/>
                                  <w:sz w:val="22"/>
                                  <w:szCs w:val="22"/>
                                </w:rPr>
                                <w:t xml:space="preserve"> listed the budget. </w:t>
                              </w:r>
                            </w:p>
                            <w:p w14:paraId="2B102269" w14:textId="54F304C3" w:rsidR="00DA6FBA" w:rsidRDefault="00DA6FBA" w:rsidP="00DA6FBA">
                              <w:pPr>
                                <w:spacing w:before="78"/>
                                <w:ind w:left="148"/>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91A230" id="Group 42" o:spid="_x0000_s1026" style="position:absolute;left:0;text-align:left;margin-left:0;margin-top:16.15pt;width:484.5pt;height:190.5pt;z-index:-251620352;mso-wrap-distance-left:0;mso-wrap-distance-right:0;mso-position-horizontal:left;mso-position-horizontal-relative:margin" coordorigin="1078,307" coordsize="9721,1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">
                <v:line id="Line 54" o:spid="_x0000_s1027" style="position:absolute;visibility:visible;mso-wrap-style:square" from="1087,703" to="522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" strokeweight=".29669mm"/>
                <v:rect id="Rectangle 53" o:spid="_x0000_s1028" style="position:absolute;left:522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" fillcolor="black" stroked="f"/>
                <v:line id="Line 52" o:spid="_x0000_s1029" style="position:absolute;visibility:visible;mso-wrap-style:square" from="5237,703" to="738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" strokeweight=".29669mm"/>
                <v:rect id="Rectangle 51" o:spid="_x0000_s1030" style="position:absolute;left:738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line id="Line 50" o:spid="_x0000_s1031" style="position:absolute;visibility:visible;mso-wrap-style:square" from="7397,703" to="1079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" strokeweight=".29669mm"/>
                <v:line id="Line 49" o:spid="_x0000_s1032" style="position:absolute;visibility:visible;mso-wrap-style:square" from="1079,315" to="107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" strokeweight=".84pt"/>
                <v:line id="Line 48" o:spid="_x0000_s1033" style="position:absolute;visibility:visible;mso-wrap-style:square" from="1087,1730" to="10790,1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" strokeweight=".84pt"/>
                <v:line id="Line 47" o:spid="_x0000_s1034" style="position:absolute;visibility:visible;mso-wrap-style:square" from="10799,315" to="1079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" strokeweight=".84pt"/>
                <v:shapetype id="_x0000_t202" coordsize="21600,21600" o:spt="202" path="m,l,21600r21600,l21600,xe">
                  <v:stroke joinstyle="miter"/>
                  <v:path gradientshapeok="t" o:connecttype="rect"/>
                </v:shapetype>
                <v:shape id="_x0000_s1035" type="#_x0000_t202" style="position:absolute;left:1220;top:767;width:1373;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0646A4B6" w14:textId="77777777" w:rsidR="00DA6FBA" w:rsidRDefault="00DA6FBA" w:rsidP="00DA6FBA">
                        <w:pPr>
                          <w:spacing w:line="244" w:lineRule="exact"/>
                        </w:pPr>
                        <w:r>
                          <w:t>Name:</w:t>
                        </w:r>
                      </w:p>
                    </w:txbxContent>
                  </v:textbox>
                </v:shape>
                <v:shape id="Text Box 44" o:spid="_x0000_s1036" type="#_x0000_t202" style="position:absolute;left:1195;top:936;width:1548;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8521014" w14:textId="77777777" w:rsidR="00DA6FBA" w:rsidRDefault="00DA6FBA" w:rsidP="00DA6FBA">
                        <w:pPr>
                          <w:spacing w:before="126"/>
                        </w:pPr>
                        <w:r>
                          <w:t>Comments:</w:t>
                        </w:r>
                      </w:p>
                    </w:txbxContent>
                  </v:textbox>
                </v:shape>
                <v:shape id="Text Box 43" o:spid="_x0000_s1037" type="#_x0000_t202" style="position:absolute;left:1078;top:307;width:9720;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" filled="f" strokeweight=".84pt">
                  <v:textbox inset="0,0,0,0">
                    <w:txbxContent>
                      <w:p w14:paraId="17816024" w14:textId="77777777" w:rsidR="00DA6FBA" w:rsidRPr="00DA6FBA" w:rsidRDefault="00DA6FBA" w:rsidP="00DA6FBA">
                        <w:pPr>
                          <w:pStyle w:val="BodyText"/>
                          <w:rPr>
                            <w:b/>
                            <w:color w:val="000000" w:themeColor="text1"/>
                            <w:sz w:val="22"/>
                            <w:szCs w:val="22"/>
                          </w:rPr>
                        </w:pPr>
                        <w:r w:rsidRPr="00DA6FBA">
                          <w:t>ARCC</w:t>
                        </w:r>
                        <w:r w:rsidRPr="00DA6FBA">
                          <w:t xml:space="preserve"> PROPOSAL APPLICANT:</w:t>
                        </w:r>
                        <w:r w:rsidRPr="00DA6FBA">
                          <w:t xml:space="preserve"> </w:t>
                        </w:r>
                        <w:r w:rsidRPr="00DA6FBA">
                          <w:rPr>
                            <w:color w:val="000000" w:themeColor="text1"/>
                            <w:sz w:val="22"/>
                            <w:szCs w:val="22"/>
                          </w:rPr>
                          <w:t xml:space="preserve">I understand that I will be responsible for paying the </w:t>
                        </w:r>
                        <w:r w:rsidRPr="00DA6FBA">
                          <w:rPr>
                            <w:b/>
                            <w:color w:val="000000" w:themeColor="text1"/>
                            <w:sz w:val="22"/>
                            <w:szCs w:val="22"/>
                          </w:rPr>
                          <w:t xml:space="preserve">$110 </w:t>
                        </w:r>
                      </w:p>
                      <w:p w14:paraId="3999672C" w14:textId="77777777" w:rsidR="00DA6FBA" w:rsidRPr="00DA6FBA" w:rsidRDefault="00DA6FBA" w:rsidP="00DA6FBA">
                        <w:pPr>
                          <w:pStyle w:val="BodyText"/>
                          <w:rPr>
                            <w:i/>
                            <w:color w:val="000000" w:themeColor="text1"/>
                            <w:sz w:val="22"/>
                            <w:szCs w:val="22"/>
                          </w:rPr>
                        </w:pPr>
                        <w:r w:rsidRPr="00DA6FBA">
                          <w:rPr>
                            <w:b/>
                            <w:color w:val="000000" w:themeColor="text1"/>
                            <w:sz w:val="22"/>
                            <w:szCs w:val="22"/>
                          </w:rPr>
                          <w:t>software bundle charge</w:t>
                        </w:r>
                        <w:r w:rsidRPr="00DA6FBA">
                          <w:rPr>
                            <w:color w:val="000000" w:themeColor="text1"/>
                            <w:sz w:val="22"/>
                            <w:szCs w:val="22"/>
                          </w:rPr>
                          <w:t xml:space="preserve"> for each new computer purchased as part of this proposal. </w:t>
                        </w:r>
                        <w:r w:rsidRPr="00DA6FBA">
                          <w:rPr>
                            <w:i/>
                            <w:color w:val="000000" w:themeColor="text1"/>
                            <w:sz w:val="22"/>
                            <w:szCs w:val="22"/>
                          </w:rPr>
                          <w:t>This must be</w:t>
                        </w:r>
                      </w:p>
                      <w:p w14:paraId="0A0A8170" w14:textId="5951FE66" w:rsidR="00DA6FBA" w:rsidRPr="00DA6FBA" w:rsidRDefault="00DA6FBA" w:rsidP="00DA6FBA">
                        <w:pPr>
                          <w:pStyle w:val="BodyText"/>
                          <w:rPr>
                            <w:i/>
                            <w:color w:val="000000" w:themeColor="text1"/>
                            <w:sz w:val="22"/>
                            <w:szCs w:val="22"/>
                          </w:rPr>
                        </w:pPr>
                        <w:r w:rsidRPr="00DA6FBA">
                          <w:rPr>
                            <w:i/>
                            <w:color w:val="000000" w:themeColor="text1"/>
                            <w:sz w:val="22"/>
                            <w:szCs w:val="22"/>
                          </w:rPr>
                          <w:t xml:space="preserve"> listed </w:t>
                        </w:r>
                        <w:r w:rsidRPr="00DA6FBA">
                          <w:rPr>
                            <w:i/>
                            <w:color w:val="000000" w:themeColor="text1"/>
                            <w:sz w:val="22"/>
                            <w:szCs w:val="22"/>
                          </w:rPr>
                          <w:t>the b</w:t>
                        </w:r>
                        <w:r w:rsidRPr="00DA6FBA">
                          <w:rPr>
                            <w:i/>
                            <w:color w:val="000000" w:themeColor="text1"/>
                            <w:sz w:val="22"/>
                            <w:szCs w:val="22"/>
                          </w:rPr>
                          <w:t xml:space="preserve">udget. </w:t>
                        </w:r>
                      </w:p>
                      <w:p w14:paraId="2B102269" w14:textId="54F304C3" w:rsidR="00DA6FBA" w:rsidRDefault="00DA6FBA" w:rsidP="00DA6FBA">
                        <w:pPr>
                          <w:spacing w:before="78"/>
                          <w:ind w:left="148"/>
                        </w:pPr>
                      </w:p>
                    </w:txbxContent>
                  </v:textbox>
                </v:shape>
                <w10:wrap type="topAndBottom" anchorx="margin"/>
              </v:group>
            </w:pict>
          </mc:Fallback>
        </mc:AlternateContent>
      </w:r>
    </w:p>
    <w:p w14:paraId="6081DBD6" w14:textId="3E35C341" w:rsidR="00DA6FBA" w:rsidRPr="00DA6FBA" w:rsidRDefault="00DA6FBA" w:rsidP="000955EA">
      <w:pPr>
        <w:pStyle w:val="BodyText"/>
        <w:ind w:left="1080"/>
        <w:jc w:val="left"/>
        <w:rPr>
          <w:i/>
          <w:color w:val="000000" w:themeColor="text1"/>
          <w:sz w:val="22"/>
          <w:szCs w:val="22"/>
        </w:rPr>
      </w:pPr>
      <w:r w:rsidRPr="00DA6FBA">
        <w:rPr>
          <w:noProof/>
        </w:rPr>
        <mc:AlternateContent>
          <mc:Choice Requires="wps">
            <w:drawing>
              <wp:anchor distT="0" distB="0" distL="114300" distR="114300" simplePos="0" relativeHeight="251697152" behindDoc="0" locked="0" layoutInCell="1" allowOverlap="1" wp14:anchorId="2507DE41" wp14:editId="59D1F8D1">
                <wp:simplePos x="0" y="0"/>
                <wp:positionH relativeFrom="column">
                  <wp:posOffset>2876550</wp:posOffset>
                </wp:positionH>
                <wp:positionV relativeFrom="paragraph">
                  <wp:posOffset>922170</wp:posOffset>
                </wp:positionV>
                <wp:extent cx="871855" cy="234657"/>
                <wp:effectExtent l="0" t="0" r="0" b="0"/>
                <wp:wrapNone/>
                <wp:docPr id="24"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234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002BB" w14:textId="77777777" w:rsidR="00DA6FBA" w:rsidRDefault="00DA6FBA" w:rsidP="00DA6FBA">
                            <w:pPr>
                              <w:spacing w:line="244" w:lineRule="exact"/>
                            </w:pPr>
                            <w:r>
                              <w:t>Signature:</w:t>
                            </w:r>
                          </w:p>
                        </w:txbxContent>
                      </wps:txbx>
                      <wps:bodyPr rot="0" vert="horz" wrap="square" lIns="0" tIns="0" rIns="0" bIns="0" anchor="t" anchorCtr="0" upright="1">
                        <a:noAutofit/>
                      </wps:bodyPr>
                    </wps:wsp>
                  </a:graphicData>
                </a:graphic>
              </wp:anchor>
            </w:drawing>
          </mc:Choice>
          <mc:Fallback>
            <w:pict>
              <v:shape w14:anchorId="2507DE41" id="Text Box 46" o:spid="_x0000_s1038" type="#_x0000_t202" style="position:absolute;left:0;text-align:left;margin-left:226.5pt;margin-top:72.6pt;width:68.65pt;height:18.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InTsQIAALE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" filled="f" stroked="f">
                <v:textbox inset="0,0,0,0">
                  <w:txbxContent>
                    <w:p w14:paraId="2C4002BB" w14:textId="77777777" w:rsidR="00DA6FBA" w:rsidRDefault="00DA6FBA" w:rsidP="00DA6FBA">
                      <w:pPr>
                        <w:spacing w:line="244" w:lineRule="exact"/>
                      </w:pPr>
                      <w:r>
                        <w:t>Signature:</w:t>
                      </w:r>
                    </w:p>
                  </w:txbxContent>
                </v:textbox>
              </v:shape>
            </w:pict>
          </mc:Fallback>
        </mc:AlternateContent>
      </w:r>
    </w:p>
    <w:p w14:paraId="23467228" w14:textId="7C8054C4" w:rsidR="00DA6FBA" w:rsidRPr="00DA6FBA" w:rsidRDefault="00DA6FBA" w:rsidP="00DA6FBA">
      <w:pPr>
        <w:pStyle w:val="BodyText"/>
        <w:tabs>
          <w:tab w:val="left" w:pos="0"/>
        </w:tabs>
        <w:jc w:val="left"/>
        <w:rPr>
          <w:i/>
        </w:rPr>
      </w:pPr>
    </w:p>
    <w:p w14:paraId="45B7536A" w14:textId="29282107" w:rsidR="00DA6FBA" w:rsidRPr="00DA6FBA" w:rsidRDefault="00DA6FBA" w:rsidP="00DA6FBA">
      <w:pPr>
        <w:pStyle w:val="BodyText"/>
        <w:tabs>
          <w:tab w:val="left" w:pos="0"/>
        </w:tabs>
        <w:jc w:val="left"/>
        <w:rPr>
          <w:i/>
        </w:rPr>
      </w:pPr>
    </w:p>
    <w:p w14:paraId="29A0E729" w14:textId="609A2EC9" w:rsidR="00DA6FBA" w:rsidRPr="00DA6FBA" w:rsidRDefault="00DA6FBA" w:rsidP="00DA6FBA">
      <w:pPr>
        <w:pStyle w:val="BodyText"/>
        <w:tabs>
          <w:tab w:val="left" w:pos="0"/>
        </w:tabs>
        <w:jc w:val="left"/>
      </w:pPr>
      <w:r w:rsidRPr="00DA6FBA">
        <w:rPr>
          <w:noProof/>
        </w:rPr>
        <mc:AlternateContent>
          <mc:Choice Requires="wpg">
            <w:drawing>
              <wp:anchor distT="0" distB="0" distL="0" distR="0" simplePos="0" relativeHeight="251688960" behindDoc="1" locked="0" layoutInCell="1" allowOverlap="1" wp14:anchorId="1EE14A0D" wp14:editId="43E2A053">
                <wp:simplePos x="0" y="0"/>
                <wp:positionH relativeFrom="margin">
                  <wp:align>left</wp:align>
                </wp:positionH>
                <wp:positionV relativeFrom="paragraph">
                  <wp:posOffset>1857375</wp:posOffset>
                </wp:positionV>
                <wp:extent cx="6172835" cy="1752600"/>
                <wp:effectExtent l="0" t="0" r="37465" b="0"/>
                <wp:wrapTopAndBottom/>
                <wp:docPr id="25"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835" cy="1752600"/>
                          <a:chOff x="1078" y="307"/>
                          <a:chExt cx="9721" cy="1562"/>
                        </a:xfrm>
                      </wpg:grpSpPr>
                      <wps:wsp>
                        <wps:cNvPr id="26" name="Line 54"/>
                        <wps:cNvCnPr>
                          <a:cxnSpLocks noChangeShapeType="1"/>
                        </wps:cNvCnPr>
                        <wps:spPr bwMode="auto">
                          <a:xfrm>
                            <a:off x="1087" y="703"/>
                            <a:ext cx="413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 name="Rectangle 53"/>
                        <wps:cNvSpPr>
                          <a:spLocks noChangeArrowheads="1"/>
                        </wps:cNvSpPr>
                        <wps:spPr bwMode="auto">
                          <a:xfrm>
                            <a:off x="522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Line 52"/>
                        <wps:cNvCnPr>
                          <a:cxnSpLocks noChangeShapeType="1"/>
                        </wps:cNvCnPr>
                        <wps:spPr bwMode="auto">
                          <a:xfrm>
                            <a:off x="5237" y="703"/>
                            <a:ext cx="214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 name="Rectangle 51"/>
                        <wps:cNvSpPr>
                          <a:spLocks noChangeArrowheads="1"/>
                        </wps:cNvSpPr>
                        <wps:spPr bwMode="auto">
                          <a:xfrm>
                            <a:off x="738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Line 50"/>
                        <wps:cNvCnPr>
                          <a:cxnSpLocks noChangeShapeType="1"/>
                        </wps:cNvCnPr>
                        <wps:spPr bwMode="auto">
                          <a:xfrm>
                            <a:off x="7397" y="703"/>
                            <a:ext cx="339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 name="Line 49"/>
                        <wps:cNvCnPr>
                          <a:cxnSpLocks noChangeShapeType="1"/>
                        </wps:cNvCnPr>
                        <wps:spPr bwMode="auto">
                          <a:xfrm>
                            <a:off x="107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 name="Line 48"/>
                        <wps:cNvCnPr>
                          <a:cxnSpLocks noChangeShapeType="1"/>
                        </wps:cNvCnPr>
                        <wps:spPr bwMode="auto">
                          <a:xfrm>
                            <a:off x="1087" y="1730"/>
                            <a:ext cx="9703" cy="0"/>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 name="Line 47"/>
                        <wps:cNvCnPr>
                          <a:cxnSpLocks noChangeShapeType="1"/>
                        </wps:cNvCnPr>
                        <wps:spPr bwMode="auto">
                          <a:xfrm>
                            <a:off x="1079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 name="Text Box 46"/>
                        <wps:cNvSpPr txBox="1">
                          <a:spLocks noChangeArrowheads="1"/>
                        </wps:cNvSpPr>
                        <wps:spPr bwMode="auto">
                          <a:xfrm>
                            <a:off x="1220" y="767"/>
                            <a:ext cx="1373"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D16010" w14:textId="77777777" w:rsidR="00DA6FBA" w:rsidRDefault="00DA6FBA" w:rsidP="00DA6FBA">
                              <w:pPr>
                                <w:spacing w:line="244" w:lineRule="exact"/>
                              </w:pPr>
                              <w:r>
                                <w:t>Name:</w:t>
                              </w:r>
                            </w:p>
                          </w:txbxContent>
                        </wps:txbx>
                        <wps:bodyPr rot="0" vert="horz" wrap="square" lIns="0" tIns="0" rIns="0" bIns="0" anchor="t" anchorCtr="0" upright="1">
                          <a:noAutofit/>
                        </wps:bodyPr>
                      </wps:wsp>
                      <wps:wsp>
                        <wps:cNvPr id="35" name="Text Box 44"/>
                        <wps:cNvSpPr txBox="1">
                          <a:spLocks noChangeArrowheads="1"/>
                        </wps:cNvSpPr>
                        <wps:spPr bwMode="auto">
                          <a:xfrm>
                            <a:off x="1195" y="936"/>
                            <a:ext cx="1548" cy="9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7EFC7" w14:textId="77777777" w:rsidR="00DA6FBA" w:rsidRDefault="00DA6FBA" w:rsidP="00DA6FBA">
                              <w:pPr>
                                <w:spacing w:before="126"/>
                              </w:pPr>
                              <w:r>
                                <w:t>Comments:</w:t>
                              </w:r>
                            </w:p>
                          </w:txbxContent>
                        </wps:txbx>
                        <wps:bodyPr rot="0" vert="horz" wrap="square" lIns="0" tIns="0" rIns="0" bIns="0" anchor="t" anchorCtr="0" upright="1">
                          <a:noAutofit/>
                        </wps:bodyPr>
                      </wps:wsp>
                      <wps:wsp>
                        <wps:cNvPr id="36" name="Text Box 43"/>
                        <wps:cNvSpPr txBox="1">
                          <a:spLocks noChangeArrowheads="1"/>
                        </wps:cNvSpPr>
                        <wps:spPr bwMode="auto">
                          <a:xfrm>
                            <a:off x="1078" y="307"/>
                            <a:ext cx="9720" cy="396"/>
                          </a:xfrm>
                          <a:prstGeom prst="rect">
                            <a:avLst/>
                          </a:prstGeom>
                          <a:noFill/>
                          <a:ln w="1066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44EE8D5" w14:textId="77777777" w:rsidR="00DA6FBA" w:rsidRDefault="00DA6FBA" w:rsidP="00DA6FBA">
                              <w:pPr>
                                <w:spacing w:before="78"/>
                                <w:ind w:left="148"/>
                              </w:pPr>
                              <w:r>
                                <w:t xml:space="preserve">IT REPRESENTATIVE: all proposals should be sent to </w:t>
                              </w:r>
                              <w:r w:rsidRPr="000F4DF8">
                                <w:rPr>
                                  <w:shd w:val="clear" w:color="auto" w:fill="FFFFFF"/>
                                </w:rPr>
                                <w:t>Shelly</w:t>
                              </w:r>
                              <w:r w:rsidRPr="00842457">
                                <w:rPr>
                                  <w:shd w:val="clear" w:color="auto" w:fill="FFFFFF"/>
                                </w:rPr>
                                <w:t xml:space="preserve"> L </w:t>
                              </w:r>
                              <w:r w:rsidRPr="00842457">
                                <w:rPr>
                                  <w:shd w:val="clear" w:color="auto" w:fill="FFFFFF"/>
                                </w:rPr>
                                <w:t>Belflower (</w:t>
                              </w:r>
                              <w:hyperlink r:id="rId9" w:history="1">
                                <w:r w:rsidRPr="00842457">
                                  <w:rPr>
                                    <w:rStyle w:val="Hyperlink"/>
                                    <w:color w:val="auto"/>
                                    <w:shd w:val="clear" w:color="auto" w:fill="FFFFFF"/>
                                  </w:rPr>
                                  <w:t>sbelflower@weber.edu)</w:t>
                                </w:r>
                              </w:hyperlink>
                              <w:r>
                                <w:rPr>
                                  <w:rStyle w:val="Hyperlink"/>
                                  <w:color w:val="auto"/>
                                  <w:shd w:val="clear" w:color="auto" w:fill="FFFFFF"/>
                                </w:rPr>
                                <w:t xml:space="preserve"> </w:t>
                              </w:r>
                              <w:r w:rsidRPr="000F4DF8">
                                <w:rPr>
                                  <w:rStyle w:val="Hyperlink"/>
                                  <w:color w:val="auto"/>
                                  <w:u w:val="none"/>
                                  <w:shd w:val="clear" w:color="auto" w:fill="FFFFFF"/>
                                </w:rPr>
                                <w:t>three weeks before the due date</w:t>
                              </w:r>
                              <w:r w:rsidRPr="00842457">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E14A0D" id="_x0000_s1039" style="position:absolute;margin-left:0;margin-top:146.25pt;width:486.05pt;height:138pt;z-index:-251627520;mso-wrap-distance-left:0;mso-wrap-distance-right:0;mso-position-horizontal:left;mso-position-horizontal-relative:margin" coordorigin="1078,307" coordsize="9721,1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">
                <v:line id="Line 54" o:spid="_x0000_s1040" style="position:absolute;visibility:visible;mso-wrap-style:square" from="1087,703" to="522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" strokeweight=".29669mm"/>
                <v:rect id="Rectangle 53" o:spid="_x0000_s1041" style="position:absolute;left:522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" fillcolor="black" stroked="f"/>
                <v:line id="Line 52" o:spid="_x0000_s1042" style="position:absolute;visibility:visible;mso-wrap-style:square" from="5237,703" to="738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" strokeweight=".29669mm"/>
                <v:rect id="Rectangle 51" o:spid="_x0000_s1043" style="position:absolute;left:738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" fillcolor="black" stroked="f"/>
                <v:line id="Line 50" o:spid="_x0000_s1044" style="position:absolute;visibility:visible;mso-wrap-style:square" from="7397,703" to="1079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" strokeweight=".29669mm"/>
                <v:line id="Line 49" o:spid="_x0000_s1045" style="position:absolute;visibility:visible;mso-wrap-style:square" from="1079,315" to="107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" strokeweight=".84pt"/>
                <v:line id="Line 48" o:spid="_x0000_s1046" style="position:absolute;visibility:visible;mso-wrap-style:square" from="1087,1730" to="10790,1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" strokeweight=".84pt"/>
                <v:line id="Line 47" o:spid="_x0000_s1047" style="position:absolute;visibility:visible;mso-wrap-style:square" from="10799,315" to="1079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" strokeweight=".84pt"/>
                <v:shape id="_x0000_s1048" type="#_x0000_t202" style="position:absolute;left:1220;top:767;width:1373;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33D16010" w14:textId="77777777" w:rsidR="00DA6FBA" w:rsidRDefault="00DA6FBA" w:rsidP="00DA6FBA">
                        <w:pPr>
                          <w:spacing w:line="244" w:lineRule="exact"/>
                        </w:pPr>
                        <w:r>
                          <w:t>Name:</w:t>
                        </w:r>
                      </w:p>
                    </w:txbxContent>
                  </v:textbox>
                </v:shape>
                <v:shape id="Text Box 44" o:spid="_x0000_s1049" type="#_x0000_t202" style="position:absolute;left:1195;top:936;width:1548;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1487EFC7" w14:textId="77777777" w:rsidR="00DA6FBA" w:rsidRDefault="00DA6FBA" w:rsidP="00DA6FBA">
                        <w:pPr>
                          <w:spacing w:before="126"/>
                        </w:pPr>
                        <w:r>
                          <w:t>Comments:</w:t>
                        </w:r>
                      </w:p>
                    </w:txbxContent>
                  </v:textbox>
                </v:shape>
                <v:shape id="Text Box 43" o:spid="_x0000_s1050" type="#_x0000_t202" style="position:absolute;left:1078;top:307;width:9720;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" filled="f" strokeweight=".84pt">
                  <v:textbox inset="0,0,0,0">
                    <w:txbxContent>
                      <w:p w14:paraId="144EE8D5" w14:textId="77777777" w:rsidR="00DA6FBA" w:rsidRDefault="00DA6FBA" w:rsidP="00DA6FBA">
                        <w:pPr>
                          <w:spacing w:before="78"/>
                          <w:ind w:left="148"/>
                        </w:pPr>
                        <w:r>
                          <w:t xml:space="preserve">IT REPRESENTATIVE: all proposals should be sent to </w:t>
                        </w:r>
                        <w:r w:rsidRPr="000F4DF8">
                          <w:rPr>
                            <w:shd w:val="clear" w:color="auto" w:fill="FFFFFF"/>
                          </w:rPr>
                          <w:t>Shelly</w:t>
                        </w:r>
                        <w:r w:rsidRPr="00842457">
                          <w:rPr>
                            <w:shd w:val="clear" w:color="auto" w:fill="FFFFFF"/>
                          </w:rPr>
                          <w:t xml:space="preserve"> L </w:t>
                        </w:r>
                        <w:proofErr w:type="spellStart"/>
                        <w:r w:rsidRPr="00842457">
                          <w:rPr>
                            <w:shd w:val="clear" w:color="auto" w:fill="FFFFFF"/>
                          </w:rPr>
                          <w:t>Belflower</w:t>
                        </w:r>
                        <w:proofErr w:type="spellEnd"/>
                        <w:r w:rsidRPr="00842457">
                          <w:rPr>
                            <w:shd w:val="clear" w:color="auto" w:fill="FFFFFF"/>
                          </w:rPr>
                          <w:t xml:space="preserve"> (</w:t>
                        </w:r>
                        <w:hyperlink r:id="rId10" w:history="1">
                          <w:r w:rsidRPr="00842457">
                            <w:rPr>
                              <w:rStyle w:val="Hyperlink"/>
                              <w:color w:val="auto"/>
                              <w:shd w:val="clear" w:color="auto" w:fill="FFFFFF"/>
                            </w:rPr>
                            <w:t>sbelflower@weber.edu)</w:t>
                          </w:r>
                        </w:hyperlink>
                        <w:r>
                          <w:rPr>
                            <w:rStyle w:val="Hyperlink"/>
                            <w:color w:val="auto"/>
                            <w:shd w:val="clear" w:color="auto" w:fill="FFFFFF"/>
                          </w:rPr>
                          <w:t xml:space="preserve"> </w:t>
                        </w:r>
                        <w:r w:rsidRPr="000F4DF8">
                          <w:rPr>
                            <w:rStyle w:val="Hyperlink"/>
                            <w:color w:val="auto"/>
                            <w:u w:val="none"/>
                            <w:shd w:val="clear" w:color="auto" w:fill="FFFFFF"/>
                          </w:rPr>
                          <w:t>three weeks before the due date</w:t>
                        </w:r>
                        <w:r w:rsidRPr="00842457">
                          <w:t>.</w:t>
                        </w:r>
                      </w:p>
                    </w:txbxContent>
                  </v:textbox>
                </v:shape>
                <w10:wrap type="topAndBottom" anchorx="margin"/>
              </v:group>
            </w:pict>
          </mc:Fallback>
        </mc:AlternateContent>
      </w:r>
      <w:r w:rsidRPr="00DA6FBA">
        <w:rPr>
          <w:noProof/>
        </w:rPr>
        <mc:AlternateContent>
          <mc:Choice Requires="wpg">
            <w:drawing>
              <wp:anchor distT="0" distB="0" distL="0" distR="0" simplePos="0" relativeHeight="251686912" behindDoc="1" locked="0" layoutInCell="1" allowOverlap="1" wp14:anchorId="70079DE2" wp14:editId="6F40EA26">
                <wp:simplePos x="0" y="0"/>
                <wp:positionH relativeFrom="page">
                  <wp:posOffset>923925</wp:posOffset>
                </wp:positionH>
                <wp:positionV relativeFrom="paragraph">
                  <wp:posOffset>184150</wp:posOffset>
                </wp:positionV>
                <wp:extent cx="6172835" cy="1496060"/>
                <wp:effectExtent l="0" t="0" r="37465" b="8890"/>
                <wp:wrapTopAndBottom/>
                <wp:docPr id="45"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835" cy="1496060"/>
                          <a:chOff x="1078" y="307"/>
                          <a:chExt cx="9721" cy="1562"/>
                        </a:xfrm>
                      </wpg:grpSpPr>
                      <wps:wsp>
                        <wps:cNvPr id="46" name="Line 54"/>
                        <wps:cNvCnPr>
                          <a:cxnSpLocks noChangeShapeType="1"/>
                        </wps:cNvCnPr>
                        <wps:spPr bwMode="auto">
                          <a:xfrm>
                            <a:off x="1087" y="703"/>
                            <a:ext cx="413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Rectangle 53"/>
                        <wps:cNvSpPr>
                          <a:spLocks noChangeArrowheads="1"/>
                        </wps:cNvSpPr>
                        <wps:spPr bwMode="auto">
                          <a:xfrm>
                            <a:off x="522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Line 52"/>
                        <wps:cNvCnPr>
                          <a:cxnSpLocks noChangeShapeType="1"/>
                        </wps:cNvCnPr>
                        <wps:spPr bwMode="auto">
                          <a:xfrm>
                            <a:off x="5237" y="703"/>
                            <a:ext cx="214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Rectangle 51"/>
                        <wps:cNvSpPr>
                          <a:spLocks noChangeArrowheads="1"/>
                        </wps:cNvSpPr>
                        <wps:spPr bwMode="auto">
                          <a:xfrm>
                            <a:off x="738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Line 50"/>
                        <wps:cNvCnPr>
                          <a:cxnSpLocks noChangeShapeType="1"/>
                        </wps:cNvCnPr>
                        <wps:spPr bwMode="auto">
                          <a:xfrm>
                            <a:off x="7397" y="703"/>
                            <a:ext cx="339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Line 49"/>
                        <wps:cNvCnPr>
                          <a:cxnSpLocks noChangeShapeType="1"/>
                        </wps:cNvCnPr>
                        <wps:spPr bwMode="auto">
                          <a:xfrm>
                            <a:off x="107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 name="Line 48"/>
                        <wps:cNvCnPr>
                          <a:cxnSpLocks noChangeShapeType="1"/>
                        </wps:cNvCnPr>
                        <wps:spPr bwMode="auto">
                          <a:xfrm>
                            <a:off x="1087" y="1730"/>
                            <a:ext cx="9703" cy="0"/>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3" name="Line 47"/>
                        <wps:cNvCnPr>
                          <a:cxnSpLocks noChangeShapeType="1"/>
                        </wps:cNvCnPr>
                        <wps:spPr bwMode="auto">
                          <a:xfrm>
                            <a:off x="1079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Text Box 46"/>
                        <wps:cNvSpPr txBox="1">
                          <a:spLocks noChangeArrowheads="1"/>
                        </wps:cNvSpPr>
                        <wps:spPr bwMode="auto">
                          <a:xfrm>
                            <a:off x="1220" y="767"/>
                            <a:ext cx="1373"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7DB8A" w14:textId="77777777" w:rsidR="00DA6FBA" w:rsidRDefault="00DA6FBA" w:rsidP="00DA6FBA">
                              <w:pPr>
                                <w:spacing w:line="244" w:lineRule="exact"/>
                              </w:pPr>
                              <w:r>
                                <w:t>Name:</w:t>
                              </w:r>
                            </w:p>
                          </w:txbxContent>
                        </wps:txbx>
                        <wps:bodyPr rot="0" vert="horz" wrap="square" lIns="0" tIns="0" rIns="0" bIns="0" anchor="t" anchorCtr="0" upright="1">
                          <a:noAutofit/>
                        </wps:bodyPr>
                      </wps:wsp>
                      <wps:wsp>
                        <wps:cNvPr id="55" name="Text Box 45"/>
                        <wps:cNvSpPr txBox="1">
                          <a:spLocks noChangeArrowheads="1"/>
                        </wps:cNvSpPr>
                        <wps:spPr bwMode="auto">
                          <a:xfrm>
                            <a:off x="6600" y="797"/>
                            <a:ext cx="1018"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032D86" w14:textId="77777777" w:rsidR="00DA6FBA" w:rsidRDefault="00DA6FBA" w:rsidP="00DA6FBA">
                              <w:pPr>
                                <w:spacing w:line="244" w:lineRule="exact"/>
                              </w:pPr>
                            </w:p>
                          </w:txbxContent>
                        </wps:txbx>
                        <wps:bodyPr rot="0" vert="horz" wrap="square" lIns="0" tIns="0" rIns="0" bIns="0" anchor="t" anchorCtr="0" upright="1">
                          <a:noAutofit/>
                        </wps:bodyPr>
                      </wps:wsp>
                      <wps:wsp>
                        <wps:cNvPr id="56" name="Text Box 44"/>
                        <wps:cNvSpPr txBox="1">
                          <a:spLocks noChangeArrowheads="1"/>
                        </wps:cNvSpPr>
                        <wps:spPr bwMode="auto">
                          <a:xfrm>
                            <a:off x="1195" y="936"/>
                            <a:ext cx="1548" cy="9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5F3F4A" w14:textId="77777777" w:rsidR="00DA6FBA" w:rsidRDefault="00DA6FBA" w:rsidP="00DA6FBA">
                              <w:pPr>
                                <w:spacing w:before="126"/>
                              </w:pPr>
                              <w:r>
                                <w:t>Comments:</w:t>
                              </w:r>
                            </w:p>
                          </w:txbxContent>
                        </wps:txbx>
                        <wps:bodyPr rot="0" vert="horz" wrap="square" lIns="0" tIns="0" rIns="0" bIns="0" anchor="t" anchorCtr="0" upright="1">
                          <a:noAutofit/>
                        </wps:bodyPr>
                      </wps:wsp>
                      <wps:wsp>
                        <wps:cNvPr id="57" name="Text Box 43"/>
                        <wps:cNvSpPr txBox="1">
                          <a:spLocks noChangeArrowheads="1"/>
                        </wps:cNvSpPr>
                        <wps:spPr bwMode="auto">
                          <a:xfrm>
                            <a:off x="1078" y="307"/>
                            <a:ext cx="9720" cy="396"/>
                          </a:xfrm>
                          <a:prstGeom prst="rect">
                            <a:avLst/>
                          </a:prstGeom>
                          <a:noFill/>
                          <a:ln w="1066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1AE595E" w14:textId="77777777" w:rsidR="00DA6FBA" w:rsidRDefault="00DA6FBA" w:rsidP="00DA6FBA">
                              <w:pPr>
                                <w:spacing w:before="78"/>
                                <w:ind w:left="148"/>
                              </w:pPr>
                              <w:r>
                                <w:t>ARCC REPRESENTATIV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079DE2" id="_x0000_s1051" style="position:absolute;margin-left:72.75pt;margin-top:14.5pt;width:486.05pt;height:117.8pt;z-index:-251629568;mso-wrap-distance-left:0;mso-wrap-distance-right:0;mso-position-horizontal-relative:page" coordorigin="1078,307" coordsize="9721,1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">
                <v:line id="Line 54" o:spid="_x0000_s1052" style="position:absolute;visibility:visible;mso-wrap-style:square" from="1087,703" to="522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" strokeweight=".29669mm"/>
                <v:rect id="Rectangle 53" o:spid="_x0000_s1053" style="position:absolute;left:522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" fillcolor="black" stroked="f"/>
                <v:line id="Line 52" o:spid="_x0000_s1054" style="position:absolute;visibility:visible;mso-wrap-style:square" from="5237,703" to="738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" strokeweight=".29669mm"/>
                <v:rect id="Rectangle 51" o:spid="_x0000_s1055" style="position:absolute;left:738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" fillcolor="black" stroked="f"/>
                <v:line id="Line 50" o:spid="_x0000_s1056" style="position:absolute;visibility:visible;mso-wrap-style:square" from="7397,703" to="1079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" strokeweight=".29669mm"/>
                <v:line id="Line 49" o:spid="_x0000_s1057" style="position:absolute;visibility:visible;mso-wrap-style:square" from="1079,315" to="107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" strokeweight=".84pt"/>
                <v:line id="Line 48" o:spid="_x0000_s1058" style="position:absolute;visibility:visible;mso-wrap-style:square" from="1087,1730" to="10790,1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" strokeweight=".84pt"/>
                <v:line id="Line 47" o:spid="_x0000_s1059" style="position:absolute;visibility:visible;mso-wrap-style:square" from="10799,315" to="1079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" strokeweight=".84pt"/>
                <v:shape id="_x0000_s1060" type="#_x0000_t202" style="position:absolute;left:1220;top:767;width:1373;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1837DB8A" w14:textId="77777777" w:rsidR="00DA6FBA" w:rsidRDefault="00DA6FBA" w:rsidP="00DA6FBA">
                        <w:pPr>
                          <w:spacing w:line="244" w:lineRule="exact"/>
                        </w:pPr>
                        <w:r>
                          <w:t>Name:</w:t>
                        </w:r>
                      </w:p>
                    </w:txbxContent>
                  </v:textbox>
                </v:shape>
                <v:shape id="Text Box 45" o:spid="_x0000_s1061" type="#_x0000_t202" style="position:absolute;left:6600;top:797;width:1018;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12032D86" w14:textId="77777777" w:rsidR="00DA6FBA" w:rsidRDefault="00DA6FBA" w:rsidP="00DA6FBA">
                        <w:pPr>
                          <w:spacing w:line="244" w:lineRule="exact"/>
                        </w:pPr>
                      </w:p>
                    </w:txbxContent>
                  </v:textbox>
                </v:shape>
                <v:shape id="Text Box 44" o:spid="_x0000_s1062" type="#_x0000_t202" style="position:absolute;left:1195;top:936;width:1548;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675F3F4A" w14:textId="77777777" w:rsidR="00DA6FBA" w:rsidRDefault="00DA6FBA" w:rsidP="00DA6FBA">
                        <w:pPr>
                          <w:spacing w:before="126"/>
                        </w:pPr>
                        <w:r>
                          <w:t>Comments:</w:t>
                        </w:r>
                      </w:p>
                    </w:txbxContent>
                  </v:textbox>
                </v:shape>
                <v:shape id="Text Box 43" o:spid="_x0000_s1063" type="#_x0000_t202" style="position:absolute;left:1078;top:307;width:9720;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" filled="f" strokeweight=".84pt">
                  <v:textbox inset="0,0,0,0">
                    <w:txbxContent>
                      <w:p w14:paraId="01AE595E" w14:textId="77777777" w:rsidR="00DA6FBA" w:rsidRDefault="00DA6FBA" w:rsidP="00DA6FBA">
                        <w:pPr>
                          <w:spacing w:before="78"/>
                          <w:ind w:left="148"/>
                        </w:pPr>
                        <w:r>
                          <w:t>ARCC REPRESENTATIVE:</w:t>
                        </w:r>
                      </w:p>
                    </w:txbxContent>
                  </v:textbox>
                </v:shape>
                <w10:wrap type="topAndBottom" anchorx="page"/>
              </v:group>
            </w:pict>
          </mc:Fallback>
        </mc:AlternateContent>
      </w:r>
      <w:r w:rsidRPr="00DA6FBA">
        <w:rPr>
          <w:noProof/>
        </w:rPr>
        <mc:AlternateContent>
          <mc:Choice Requires="wps">
            <w:drawing>
              <wp:anchor distT="0" distB="0" distL="114300" distR="114300" simplePos="0" relativeHeight="251687936" behindDoc="0" locked="0" layoutInCell="1" allowOverlap="1" wp14:anchorId="2863A82C" wp14:editId="123756E9">
                <wp:simplePos x="0" y="0"/>
                <wp:positionH relativeFrom="column">
                  <wp:posOffset>3638550</wp:posOffset>
                </wp:positionH>
                <wp:positionV relativeFrom="paragraph">
                  <wp:posOffset>647700</wp:posOffset>
                </wp:positionV>
                <wp:extent cx="871855" cy="234657"/>
                <wp:effectExtent l="0" t="0" r="0" b="0"/>
                <wp:wrapNone/>
                <wp:docPr id="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234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CED3" w14:textId="77777777" w:rsidR="00DA6FBA" w:rsidRDefault="00DA6FBA" w:rsidP="00DA6FBA">
                            <w:pPr>
                              <w:spacing w:line="244" w:lineRule="exact"/>
                            </w:pPr>
                            <w:r>
                              <w:t>Signature:</w:t>
                            </w:r>
                          </w:p>
                        </w:txbxContent>
                      </wps:txbx>
                      <wps:bodyPr rot="0" vert="horz" wrap="square" lIns="0" tIns="0" rIns="0" bIns="0" anchor="t" anchorCtr="0" upright="1">
                        <a:noAutofit/>
                      </wps:bodyPr>
                    </wps:wsp>
                  </a:graphicData>
                </a:graphic>
              </wp:anchor>
            </w:drawing>
          </mc:Choice>
          <mc:Fallback>
            <w:pict>
              <v:shape w14:anchorId="2863A82C" id="_x0000_s1064" type="#_x0000_t202" style="position:absolute;margin-left:286.5pt;margin-top:51pt;width:68.65pt;height:1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zh3sAIAALE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" filled="f" stroked="f">
                <v:textbox inset="0,0,0,0">
                  <w:txbxContent>
                    <w:p w14:paraId="5E90CED3" w14:textId="77777777" w:rsidR="00DA6FBA" w:rsidRDefault="00DA6FBA" w:rsidP="00DA6FBA">
                      <w:pPr>
                        <w:spacing w:line="244" w:lineRule="exact"/>
                      </w:pPr>
                      <w:r>
                        <w:t>Signature:</w:t>
                      </w:r>
                    </w:p>
                  </w:txbxContent>
                </v:textbox>
              </v:shape>
            </w:pict>
          </mc:Fallback>
        </mc:AlternateContent>
      </w:r>
    </w:p>
    <w:p w14:paraId="69AB8078" w14:textId="1601C75D" w:rsidR="00DA6FBA" w:rsidRPr="00DA6FBA" w:rsidRDefault="00DA6FBA" w:rsidP="00DA6FBA">
      <w:pPr>
        <w:rPr>
          <w:b/>
          <w:bCs/>
        </w:rPr>
      </w:pPr>
      <w:r w:rsidRPr="00DA6FBA">
        <w:rPr>
          <w:noProof/>
        </w:rPr>
        <w:lastRenderedPageBreak/>
        <mc:AlternateContent>
          <mc:Choice Requires="wps">
            <w:drawing>
              <wp:anchor distT="0" distB="0" distL="114300" distR="114300" simplePos="0" relativeHeight="251692032" behindDoc="0" locked="0" layoutInCell="1" allowOverlap="1" wp14:anchorId="700DE196" wp14:editId="5F94397E">
                <wp:simplePos x="0" y="0"/>
                <wp:positionH relativeFrom="column">
                  <wp:posOffset>3714750</wp:posOffset>
                </wp:positionH>
                <wp:positionV relativeFrom="paragraph">
                  <wp:posOffset>830899</wp:posOffset>
                </wp:positionV>
                <wp:extent cx="871855" cy="234657"/>
                <wp:effectExtent l="0" t="0" r="0" b="0"/>
                <wp:wrapNone/>
                <wp:docPr id="64"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234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B81AF" w14:textId="77777777" w:rsidR="00DA6FBA" w:rsidRDefault="00DA6FBA" w:rsidP="00DA6FBA">
                            <w:pPr>
                              <w:spacing w:line="244" w:lineRule="exact"/>
                            </w:pPr>
                            <w:r>
                              <w:t>Signature:</w:t>
                            </w:r>
                          </w:p>
                        </w:txbxContent>
                      </wps:txbx>
                      <wps:bodyPr rot="0" vert="horz" wrap="square" lIns="0" tIns="0" rIns="0" bIns="0" anchor="t" anchorCtr="0" upright="1">
                        <a:noAutofit/>
                      </wps:bodyPr>
                    </wps:wsp>
                  </a:graphicData>
                </a:graphic>
              </wp:anchor>
            </w:drawing>
          </mc:Choice>
          <mc:Fallback>
            <w:pict>
              <v:shape w14:anchorId="700DE196" id="_x0000_s1065" type="#_x0000_t202" style="position:absolute;margin-left:292.5pt;margin-top:65.45pt;width:68.65pt;height:18.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BB/sgIAALI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" filled="f" stroked="f">
                <v:textbox inset="0,0,0,0">
                  <w:txbxContent>
                    <w:p w14:paraId="6E8B81AF" w14:textId="77777777" w:rsidR="00DA6FBA" w:rsidRDefault="00DA6FBA" w:rsidP="00DA6FBA">
                      <w:pPr>
                        <w:spacing w:line="244" w:lineRule="exact"/>
                      </w:pPr>
                      <w:r>
                        <w:t>Signature:</w:t>
                      </w:r>
                    </w:p>
                  </w:txbxContent>
                </v:textbox>
              </v:shape>
            </w:pict>
          </mc:Fallback>
        </mc:AlternateContent>
      </w:r>
      <w:r w:rsidRPr="00DA6FBA">
        <w:rPr>
          <w:noProof/>
        </w:rPr>
        <mc:AlternateContent>
          <mc:Choice Requires="wpg">
            <w:drawing>
              <wp:anchor distT="0" distB="0" distL="0" distR="0" simplePos="0" relativeHeight="251691008" behindDoc="1" locked="0" layoutInCell="1" allowOverlap="1" wp14:anchorId="546E764E" wp14:editId="2CBD7EE1">
                <wp:simplePos x="0" y="0"/>
                <wp:positionH relativeFrom="margin">
                  <wp:align>left</wp:align>
                </wp:positionH>
                <wp:positionV relativeFrom="paragraph">
                  <wp:posOffset>347980</wp:posOffset>
                </wp:positionV>
                <wp:extent cx="6172835" cy="1771650"/>
                <wp:effectExtent l="0" t="0" r="37465" b="0"/>
                <wp:wrapTopAndBottom/>
                <wp:docPr id="38"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835" cy="1771650"/>
                          <a:chOff x="1078" y="307"/>
                          <a:chExt cx="9721" cy="1562"/>
                        </a:xfrm>
                      </wpg:grpSpPr>
                      <wps:wsp>
                        <wps:cNvPr id="39" name="Line 54"/>
                        <wps:cNvCnPr>
                          <a:cxnSpLocks noChangeShapeType="1"/>
                        </wps:cNvCnPr>
                        <wps:spPr bwMode="auto">
                          <a:xfrm>
                            <a:off x="1087" y="703"/>
                            <a:ext cx="413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 name="Rectangle 53"/>
                        <wps:cNvSpPr>
                          <a:spLocks noChangeArrowheads="1"/>
                        </wps:cNvSpPr>
                        <wps:spPr bwMode="auto">
                          <a:xfrm>
                            <a:off x="522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52"/>
                        <wps:cNvCnPr>
                          <a:cxnSpLocks noChangeShapeType="1"/>
                        </wps:cNvCnPr>
                        <wps:spPr bwMode="auto">
                          <a:xfrm>
                            <a:off x="5237" y="703"/>
                            <a:ext cx="214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 name="Rectangle 51"/>
                        <wps:cNvSpPr>
                          <a:spLocks noChangeArrowheads="1"/>
                        </wps:cNvSpPr>
                        <wps:spPr bwMode="auto">
                          <a:xfrm>
                            <a:off x="738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Line 50"/>
                        <wps:cNvCnPr>
                          <a:cxnSpLocks noChangeShapeType="1"/>
                        </wps:cNvCnPr>
                        <wps:spPr bwMode="auto">
                          <a:xfrm>
                            <a:off x="7397" y="703"/>
                            <a:ext cx="339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 name="Line 49"/>
                        <wps:cNvCnPr>
                          <a:cxnSpLocks noChangeShapeType="1"/>
                        </wps:cNvCnPr>
                        <wps:spPr bwMode="auto">
                          <a:xfrm>
                            <a:off x="107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 name="Line 48"/>
                        <wps:cNvCnPr>
                          <a:cxnSpLocks noChangeShapeType="1"/>
                        </wps:cNvCnPr>
                        <wps:spPr bwMode="auto">
                          <a:xfrm>
                            <a:off x="1087" y="1730"/>
                            <a:ext cx="9703" cy="0"/>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Line 47"/>
                        <wps:cNvCnPr>
                          <a:cxnSpLocks noChangeShapeType="1"/>
                        </wps:cNvCnPr>
                        <wps:spPr bwMode="auto">
                          <a:xfrm>
                            <a:off x="1079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 name="Text Box 46"/>
                        <wps:cNvSpPr txBox="1">
                          <a:spLocks noChangeArrowheads="1"/>
                        </wps:cNvSpPr>
                        <wps:spPr bwMode="auto">
                          <a:xfrm>
                            <a:off x="1220" y="767"/>
                            <a:ext cx="1373"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C00B" w14:textId="77777777" w:rsidR="00DA6FBA" w:rsidRDefault="00DA6FBA" w:rsidP="00DA6FBA">
                              <w:pPr>
                                <w:spacing w:line="244" w:lineRule="exact"/>
                              </w:pPr>
                              <w:r>
                                <w:t>Name:</w:t>
                              </w:r>
                            </w:p>
                          </w:txbxContent>
                        </wps:txbx>
                        <wps:bodyPr rot="0" vert="horz" wrap="square" lIns="0" tIns="0" rIns="0" bIns="0" anchor="t" anchorCtr="0" upright="1">
                          <a:noAutofit/>
                        </wps:bodyPr>
                      </wps:wsp>
                      <wps:wsp>
                        <wps:cNvPr id="61" name="Text Box 45"/>
                        <wps:cNvSpPr txBox="1">
                          <a:spLocks noChangeArrowheads="1"/>
                        </wps:cNvSpPr>
                        <wps:spPr bwMode="auto">
                          <a:xfrm>
                            <a:off x="6600" y="797"/>
                            <a:ext cx="1018"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5C034" w14:textId="77777777" w:rsidR="00DA6FBA" w:rsidRDefault="00DA6FBA" w:rsidP="00DA6FBA">
                              <w:pPr>
                                <w:spacing w:line="244" w:lineRule="exact"/>
                              </w:pPr>
                            </w:p>
                          </w:txbxContent>
                        </wps:txbx>
                        <wps:bodyPr rot="0" vert="horz" wrap="square" lIns="0" tIns="0" rIns="0" bIns="0" anchor="t" anchorCtr="0" upright="1">
                          <a:noAutofit/>
                        </wps:bodyPr>
                      </wps:wsp>
                      <wps:wsp>
                        <wps:cNvPr id="62" name="Text Box 44"/>
                        <wps:cNvSpPr txBox="1">
                          <a:spLocks noChangeArrowheads="1"/>
                        </wps:cNvSpPr>
                        <wps:spPr bwMode="auto">
                          <a:xfrm>
                            <a:off x="1195" y="936"/>
                            <a:ext cx="1548" cy="9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CB484" w14:textId="77777777" w:rsidR="00DA6FBA" w:rsidRDefault="00DA6FBA" w:rsidP="00DA6FBA">
                              <w:pPr>
                                <w:spacing w:before="126"/>
                              </w:pPr>
                              <w:r>
                                <w:t>Comments:</w:t>
                              </w:r>
                            </w:p>
                          </w:txbxContent>
                        </wps:txbx>
                        <wps:bodyPr rot="0" vert="horz" wrap="square" lIns="0" tIns="0" rIns="0" bIns="0" anchor="t" anchorCtr="0" upright="1">
                          <a:noAutofit/>
                        </wps:bodyPr>
                      </wps:wsp>
                      <wps:wsp>
                        <wps:cNvPr id="63" name="Text Box 43"/>
                        <wps:cNvSpPr txBox="1">
                          <a:spLocks noChangeArrowheads="1"/>
                        </wps:cNvSpPr>
                        <wps:spPr bwMode="auto">
                          <a:xfrm>
                            <a:off x="1078" y="307"/>
                            <a:ext cx="9720" cy="396"/>
                          </a:xfrm>
                          <a:prstGeom prst="rect">
                            <a:avLst/>
                          </a:prstGeom>
                          <a:noFill/>
                          <a:ln w="1066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256C1A2" w14:textId="77777777" w:rsidR="00DA6FBA" w:rsidRDefault="00DA6FBA" w:rsidP="00DA6FBA">
                              <w:pPr>
                                <w:spacing w:before="78"/>
                                <w:ind w:left="93" w:right="128"/>
                              </w:pPr>
                              <w:r>
                                <w:rPr>
                                  <w:b/>
                                </w:rPr>
                                <w:t>DEPARTMENT CHAIR’S ACKNOWLEDGMENT</w:t>
                              </w:r>
                              <w:r>
                                <w:t>: I am familiar with the project described herein, and I agree to provide departmental resources (in-kind or actual dollars), if indica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6E764E" id="_x0000_s1066" style="position:absolute;margin-left:0;margin-top:27.4pt;width:486.05pt;height:139.5pt;z-index:-251625472;mso-wrap-distance-left:0;mso-wrap-distance-right:0;mso-position-horizontal:left;mso-position-horizontal-relative:margin" coordorigin="1078,307" coordsize="9721,1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">
                <v:line id="Line 54" o:spid="_x0000_s1067" style="position:absolute;visibility:visible;mso-wrap-style:square" from="1087,703" to="522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" strokeweight=".29669mm"/>
                <v:rect id="Rectangle 53" o:spid="_x0000_s1068" style="position:absolute;left:522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" fillcolor="black" stroked="f"/>
                <v:line id="Line 52" o:spid="_x0000_s1069" style="position:absolute;visibility:visible;mso-wrap-style:square" from="5237,703" to="738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" strokeweight=".29669mm"/>
                <v:rect id="Rectangle 51" o:spid="_x0000_s1070" style="position:absolute;left:738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" fillcolor="black" stroked="f"/>
                <v:line id="Line 50" o:spid="_x0000_s1071" style="position:absolute;visibility:visible;mso-wrap-style:square" from="7397,703" to="1079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" strokeweight=".29669mm"/>
                <v:line id="Line 49" o:spid="_x0000_s1072" style="position:absolute;visibility:visible;mso-wrap-style:square" from="1079,315" to="107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" strokeweight=".84pt"/>
                <v:line id="Line 48" o:spid="_x0000_s1073" style="position:absolute;visibility:visible;mso-wrap-style:square" from="1087,1730" to="10790,1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" strokeweight=".84pt"/>
                <v:line id="Line 47" o:spid="_x0000_s1074" style="position:absolute;visibility:visible;mso-wrap-style:square" from="10799,315" to="1079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" strokeweight=".84pt"/>
                <v:shape id="_x0000_s1075" type="#_x0000_t202" style="position:absolute;left:1220;top:767;width:1373;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510AC00B" w14:textId="77777777" w:rsidR="00DA6FBA" w:rsidRDefault="00DA6FBA" w:rsidP="00DA6FBA">
                        <w:pPr>
                          <w:spacing w:line="244" w:lineRule="exact"/>
                        </w:pPr>
                        <w:r>
                          <w:t>Name:</w:t>
                        </w:r>
                      </w:p>
                    </w:txbxContent>
                  </v:textbox>
                </v:shape>
                <v:shape id="Text Box 45" o:spid="_x0000_s1076" type="#_x0000_t202" style="position:absolute;left:6600;top:797;width:1018;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6805C034" w14:textId="77777777" w:rsidR="00DA6FBA" w:rsidRDefault="00DA6FBA" w:rsidP="00DA6FBA">
                        <w:pPr>
                          <w:spacing w:line="244" w:lineRule="exact"/>
                        </w:pPr>
                      </w:p>
                    </w:txbxContent>
                  </v:textbox>
                </v:shape>
                <v:shape id="Text Box 44" o:spid="_x0000_s1077" type="#_x0000_t202" style="position:absolute;left:1195;top:936;width:1548;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320CB484" w14:textId="77777777" w:rsidR="00DA6FBA" w:rsidRDefault="00DA6FBA" w:rsidP="00DA6FBA">
                        <w:pPr>
                          <w:spacing w:before="126"/>
                        </w:pPr>
                        <w:r>
                          <w:t>Com</w:t>
                        </w:r>
                        <w:bookmarkStart w:id="2" w:name="_GoBack"/>
                        <w:bookmarkEnd w:id="2"/>
                        <w:r>
                          <w:t>ments:</w:t>
                        </w:r>
                      </w:p>
                    </w:txbxContent>
                  </v:textbox>
                </v:shape>
                <v:shape id="Text Box 43" o:spid="_x0000_s1078" type="#_x0000_t202" style="position:absolute;left:1078;top:307;width:9720;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" filled="f" strokeweight=".84pt">
                  <v:textbox inset="0,0,0,0">
                    <w:txbxContent>
                      <w:p w14:paraId="4256C1A2" w14:textId="77777777" w:rsidR="00DA6FBA" w:rsidRDefault="00DA6FBA" w:rsidP="00DA6FBA">
                        <w:pPr>
                          <w:spacing w:before="78"/>
                          <w:ind w:left="93" w:right="128"/>
                        </w:pPr>
                        <w:r>
                          <w:rPr>
                            <w:b/>
                          </w:rPr>
                          <w:t>DEPARTMENT CHAIR’S ACKNOWLEDGMENT</w:t>
                        </w:r>
                        <w:r>
                          <w:t>: I am familiar with the project described herein, and I agree to provide departmental resources (in-kind or actual dollars), if indicated.</w:t>
                        </w:r>
                      </w:p>
                    </w:txbxContent>
                  </v:textbox>
                </v:shape>
                <w10:wrap type="topAndBottom" anchorx="margin"/>
              </v:group>
            </w:pict>
          </mc:Fallback>
        </mc:AlternateContent>
      </w:r>
    </w:p>
    <w:p w14:paraId="736C6B62" w14:textId="77777777" w:rsidR="00DA6FBA" w:rsidRPr="00DA6FBA" w:rsidRDefault="00DA6FBA" w:rsidP="00DA6FBA">
      <w:pPr>
        <w:jc w:val="center"/>
        <w:rPr>
          <w:b/>
          <w:bCs/>
        </w:rPr>
      </w:pPr>
      <w:r w:rsidRPr="00DA6FBA">
        <w:rPr>
          <w:noProof/>
        </w:rPr>
        <mc:AlternateContent>
          <mc:Choice Requires="wps">
            <w:drawing>
              <wp:anchor distT="0" distB="0" distL="114300" distR="114300" simplePos="0" relativeHeight="251694080" behindDoc="0" locked="0" layoutInCell="1" allowOverlap="1" wp14:anchorId="7CB950D5" wp14:editId="6C5EE613">
                <wp:simplePos x="0" y="0"/>
                <wp:positionH relativeFrom="column">
                  <wp:posOffset>3648075</wp:posOffset>
                </wp:positionH>
                <wp:positionV relativeFrom="paragraph">
                  <wp:posOffset>863371</wp:posOffset>
                </wp:positionV>
                <wp:extent cx="871855" cy="234657"/>
                <wp:effectExtent l="0" t="0" r="0" b="0"/>
                <wp:wrapNone/>
                <wp:docPr id="79"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234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6E046" w14:textId="77777777" w:rsidR="00DA6FBA" w:rsidRDefault="00DA6FBA" w:rsidP="00DA6FBA">
                            <w:pPr>
                              <w:spacing w:line="244" w:lineRule="exact"/>
                            </w:pPr>
                            <w:r>
                              <w:t>Signature:</w:t>
                            </w:r>
                          </w:p>
                        </w:txbxContent>
                      </wps:txbx>
                      <wps:bodyPr rot="0" vert="horz" wrap="square" lIns="0" tIns="0" rIns="0" bIns="0" anchor="t" anchorCtr="0" upright="1">
                        <a:noAutofit/>
                      </wps:bodyPr>
                    </wps:wsp>
                  </a:graphicData>
                </a:graphic>
              </wp:anchor>
            </w:drawing>
          </mc:Choice>
          <mc:Fallback>
            <w:pict>
              <v:shape w14:anchorId="7CB950D5" id="_x0000_s1079" type="#_x0000_t202" style="position:absolute;left:0;text-align:left;margin-left:287.25pt;margin-top:68pt;width:68.65pt;height:18.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XousQIAALI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" filled="f" stroked="f">
                <v:textbox inset="0,0,0,0">
                  <w:txbxContent>
                    <w:p w14:paraId="1946E046" w14:textId="77777777" w:rsidR="00DA6FBA" w:rsidRDefault="00DA6FBA" w:rsidP="00DA6FBA">
                      <w:pPr>
                        <w:spacing w:line="244" w:lineRule="exact"/>
                      </w:pPr>
                      <w:r>
                        <w:t>Signature:</w:t>
                      </w:r>
                    </w:p>
                  </w:txbxContent>
                </v:textbox>
              </v:shape>
            </w:pict>
          </mc:Fallback>
        </mc:AlternateContent>
      </w:r>
    </w:p>
    <w:p w14:paraId="21608F1B" w14:textId="77777777" w:rsidR="00DA6FBA" w:rsidRPr="00DA6FBA" w:rsidRDefault="00DA6FBA" w:rsidP="00DA6FBA">
      <w:pPr>
        <w:jc w:val="center"/>
        <w:rPr>
          <w:b/>
          <w:bCs/>
        </w:rPr>
      </w:pPr>
      <w:r w:rsidRPr="00DA6FBA">
        <w:rPr>
          <w:noProof/>
        </w:rPr>
        <mc:AlternateContent>
          <mc:Choice Requires="wpg">
            <w:drawing>
              <wp:anchor distT="0" distB="0" distL="0" distR="0" simplePos="0" relativeHeight="251693056" behindDoc="1" locked="0" layoutInCell="1" allowOverlap="1" wp14:anchorId="0FAD59EC" wp14:editId="085F5F52">
                <wp:simplePos x="0" y="0"/>
                <wp:positionH relativeFrom="margin">
                  <wp:posOffset>0</wp:posOffset>
                </wp:positionH>
                <wp:positionV relativeFrom="paragraph">
                  <wp:posOffset>170815</wp:posOffset>
                </wp:positionV>
                <wp:extent cx="6172835" cy="1771650"/>
                <wp:effectExtent l="0" t="0" r="37465" b="0"/>
                <wp:wrapTopAndBottom/>
                <wp:docPr id="66"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835" cy="1771650"/>
                          <a:chOff x="1078" y="307"/>
                          <a:chExt cx="9721" cy="1562"/>
                        </a:xfrm>
                      </wpg:grpSpPr>
                      <wps:wsp>
                        <wps:cNvPr id="67" name="Line 54"/>
                        <wps:cNvCnPr>
                          <a:cxnSpLocks noChangeShapeType="1"/>
                        </wps:cNvCnPr>
                        <wps:spPr bwMode="auto">
                          <a:xfrm>
                            <a:off x="1087" y="703"/>
                            <a:ext cx="413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 name="Rectangle 53"/>
                        <wps:cNvSpPr>
                          <a:spLocks noChangeArrowheads="1"/>
                        </wps:cNvSpPr>
                        <wps:spPr bwMode="auto">
                          <a:xfrm>
                            <a:off x="522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Line 52"/>
                        <wps:cNvCnPr>
                          <a:cxnSpLocks noChangeShapeType="1"/>
                        </wps:cNvCnPr>
                        <wps:spPr bwMode="auto">
                          <a:xfrm>
                            <a:off x="5237" y="703"/>
                            <a:ext cx="214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 name="Rectangle 51"/>
                        <wps:cNvSpPr>
                          <a:spLocks noChangeArrowheads="1"/>
                        </wps:cNvSpPr>
                        <wps:spPr bwMode="auto">
                          <a:xfrm>
                            <a:off x="7380" y="694"/>
                            <a:ext cx="17" cy="1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Line 50"/>
                        <wps:cNvCnPr>
                          <a:cxnSpLocks noChangeShapeType="1"/>
                        </wps:cNvCnPr>
                        <wps:spPr bwMode="auto">
                          <a:xfrm>
                            <a:off x="7397" y="703"/>
                            <a:ext cx="3393" cy="0"/>
                          </a:xfrm>
                          <a:prstGeom prst="line">
                            <a:avLst/>
                          </a:prstGeom>
                          <a:noFill/>
                          <a:ln w="106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 name="Line 49"/>
                        <wps:cNvCnPr>
                          <a:cxnSpLocks noChangeShapeType="1"/>
                        </wps:cNvCnPr>
                        <wps:spPr bwMode="auto">
                          <a:xfrm>
                            <a:off x="107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 name="Line 48"/>
                        <wps:cNvCnPr>
                          <a:cxnSpLocks noChangeShapeType="1"/>
                        </wps:cNvCnPr>
                        <wps:spPr bwMode="auto">
                          <a:xfrm>
                            <a:off x="1087" y="1730"/>
                            <a:ext cx="9703" cy="0"/>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 name="Line 47"/>
                        <wps:cNvCnPr>
                          <a:cxnSpLocks noChangeShapeType="1"/>
                        </wps:cNvCnPr>
                        <wps:spPr bwMode="auto">
                          <a:xfrm>
                            <a:off x="10799" y="315"/>
                            <a:ext cx="0" cy="1424"/>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 name="Text Box 46"/>
                        <wps:cNvSpPr txBox="1">
                          <a:spLocks noChangeArrowheads="1"/>
                        </wps:cNvSpPr>
                        <wps:spPr bwMode="auto">
                          <a:xfrm>
                            <a:off x="1220" y="767"/>
                            <a:ext cx="1373"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AAE6FD" w14:textId="77777777" w:rsidR="00DA6FBA" w:rsidRDefault="00DA6FBA" w:rsidP="00DA6FBA">
                              <w:pPr>
                                <w:spacing w:line="244" w:lineRule="exact"/>
                              </w:pPr>
                              <w:r>
                                <w:t>Name:</w:t>
                              </w:r>
                            </w:p>
                          </w:txbxContent>
                        </wps:txbx>
                        <wps:bodyPr rot="0" vert="horz" wrap="square" lIns="0" tIns="0" rIns="0" bIns="0" anchor="t" anchorCtr="0" upright="1">
                          <a:noAutofit/>
                        </wps:bodyPr>
                      </wps:wsp>
                      <wps:wsp>
                        <wps:cNvPr id="76" name="Text Box 45"/>
                        <wps:cNvSpPr txBox="1">
                          <a:spLocks noChangeArrowheads="1"/>
                        </wps:cNvSpPr>
                        <wps:spPr bwMode="auto">
                          <a:xfrm>
                            <a:off x="6600" y="797"/>
                            <a:ext cx="1018"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8CE83" w14:textId="77777777" w:rsidR="00DA6FBA" w:rsidRDefault="00DA6FBA" w:rsidP="00DA6FBA">
                              <w:pPr>
                                <w:spacing w:line="244" w:lineRule="exact"/>
                              </w:pPr>
                            </w:p>
                          </w:txbxContent>
                        </wps:txbx>
                        <wps:bodyPr rot="0" vert="horz" wrap="square" lIns="0" tIns="0" rIns="0" bIns="0" anchor="t" anchorCtr="0" upright="1">
                          <a:noAutofit/>
                        </wps:bodyPr>
                      </wps:wsp>
                      <wps:wsp>
                        <wps:cNvPr id="77" name="Text Box 44"/>
                        <wps:cNvSpPr txBox="1">
                          <a:spLocks noChangeArrowheads="1"/>
                        </wps:cNvSpPr>
                        <wps:spPr bwMode="auto">
                          <a:xfrm>
                            <a:off x="1195" y="936"/>
                            <a:ext cx="1548" cy="9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86489" w14:textId="77777777" w:rsidR="00DA6FBA" w:rsidRDefault="00DA6FBA" w:rsidP="00DA6FBA">
                              <w:pPr>
                                <w:spacing w:before="126"/>
                              </w:pPr>
                              <w:r>
                                <w:t>Comments:</w:t>
                              </w:r>
                            </w:p>
                          </w:txbxContent>
                        </wps:txbx>
                        <wps:bodyPr rot="0" vert="horz" wrap="square" lIns="0" tIns="0" rIns="0" bIns="0" anchor="t" anchorCtr="0" upright="1">
                          <a:noAutofit/>
                        </wps:bodyPr>
                      </wps:wsp>
                      <wps:wsp>
                        <wps:cNvPr id="78" name="Text Box 43"/>
                        <wps:cNvSpPr txBox="1">
                          <a:spLocks noChangeArrowheads="1"/>
                        </wps:cNvSpPr>
                        <wps:spPr bwMode="auto">
                          <a:xfrm>
                            <a:off x="1078" y="307"/>
                            <a:ext cx="9720" cy="396"/>
                          </a:xfrm>
                          <a:prstGeom prst="rect">
                            <a:avLst/>
                          </a:prstGeom>
                          <a:noFill/>
                          <a:ln w="1066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104410E" w14:textId="77777777" w:rsidR="00DA6FBA" w:rsidRDefault="00DA6FBA" w:rsidP="00DA6FBA">
                              <w:pPr>
                                <w:spacing w:before="78"/>
                                <w:ind w:left="93" w:right="128"/>
                              </w:pPr>
                              <w:r>
                                <w:rPr>
                                  <w:b/>
                                </w:rPr>
                                <w:t>DEAN’S ACKNOWLEDGMENT</w:t>
                              </w:r>
                              <w:r>
                                <w:t>: I am familiar with the project described herein, and I agree to provide departmental resources (in-kind or actual dollars), if indica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AD59EC" id="_x0000_s1080" style="position:absolute;left:0;text-align:left;margin-left:0;margin-top:13.45pt;width:486.05pt;height:139.5pt;z-index:-251623424;mso-wrap-distance-left:0;mso-wrap-distance-right:0;mso-position-horizontal-relative:margin" coordorigin="1078,307" coordsize="9721,1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">
                <v:line id="Line 54" o:spid="_x0000_s1081" style="position:absolute;visibility:visible;mso-wrap-style:square" from="1087,703" to="522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" strokeweight=".29669mm"/>
                <v:rect id="Rectangle 53" o:spid="_x0000_s1082" style="position:absolute;left:522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" fillcolor="black" stroked="f"/>
                <v:line id="Line 52" o:spid="_x0000_s1083" style="position:absolute;visibility:visible;mso-wrap-style:square" from="5237,703" to="738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" strokeweight=".29669mm"/>
                <v:rect id="Rectangle 51" o:spid="_x0000_s1084" style="position:absolute;left:7380;top:694;width:1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" fillcolor="black" stroked="f"/>
                <v:line id="Line 50" o:spid="_x0000_s1085" style="position:absolute;visibility:visible;mso-wrap-style:square" from="7397,703" to="10790,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" strokeweight=".29669mm"/>
                <v:line id="Line 49" o:spid="_x0000_s1086" style="position:absolute;visibility:visible;mso-wrap-style:square" from="1079,315" to="107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" strokeweight=".84pt"/>
                <v:line id="Line 48" o:spid="_x0000_s1087" style="position:absolute;visibility:visible;mso-wrap-style:square" from="1087,1730" to="10790,1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" strokeweight=".84pt"/>
                <v:line id="Line 47" o:spid="_x0000_s1088" style="position:absolute;visibility:visible;mso-wrap-style:square" from="10799,315" to="10799,1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" strokeweight=".84pt"/>
                <v:shape id="_x0000_s1089" type="#_x0000_t202" style="position:absolute;left:1220;top:767;width:1373;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2FAAE6FD" w14:textId="77777777" w:rsidR="00DA6FBA" w:rsidRDefault="00DA6FBA" w:rsidP="00DA6FBA">
                        <w:pPr>
                          <w:spacing w:line="244" w:lineRule="exact"/>
                        </w:pPr>
                        <w:r>
                          <w:t>Name:</w:t>
                        </w:r>
                      </w:p>
                    </w:txbxContent>
                  </v:textbox>
                </v:shape>
                <v:shape id="Text Box 45" o:spid="_x0000_s1090" type="#_x0000_t202" style="position:absolute;left:6600;top:797;width:1018;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37A8CE83" w14:textId="77777777" w:rsidR="00DA6FBA" w:rsidRDefault="00DA6FBA" w:rsidP="00DA6FBA">
                        <w:pPr>
                          <w:spacing w:line="244" w:lineRule="exact"/>
                        </w:pPr>
                      </w:p>
                    </w:txbxContent>
                  </v:textbox>
                </v:shape>
                <v:shape id="Text Box 44" o:spid="_x0000_s1091" type="#_x0000_t202" style="position:absolute;left:1195;top:936;width:1548;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4A286489" w14:textId="77777777" w:rsidR="00DA6FBA" w:rsidRDefault="00DA6FBA" w:rsidP="00DA6FBA">
                        <w:pPr>
                          <w:spacing w:before="126"/>
                        </w:pPr>
                        <w:r>
                          <w:t>Comments:</w:t>
                        </w:r>
                      </w:p>
                    </w:txbxContent>
                  </v:textbox>
                </v:shape>
                <v:shape id="Text Box 43" o:spid="_x0000_s1092" type="#_x0000_t202" style="position:absolute;left:1078;top:307;width:9720;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" filled="f" strokeweight=".84pt">
                  <v:textbox inset="0,0,0,0">
                    <w:txbxContent>
                      <w:p w14:paraId="1104410E" w14:textId="77777777" w:rsidR="00DA6FBA" w:rsidRDefault="00DA6FBA" w:rsidP="00DA6FBA">
                        <w:pPr>
                          <w:spacing w:before="78"/>
                          <w:ind w:left="93" w:right="128"/>
                        </w:pPr>
                        <w:r>
                          <w:rPr>
                            <w:b/>
                          </w:rPr>
                          <w:t>DEAN’S ACKNOWLEDGMENT</w:t>
                        </w:r>
                        <w:r>
                          <w:t>: I am familiar with the project described herein, and I agree to provide departmental resources (in-kind or actual dollars), if indicated.</w:t>
                        </w:r>
                      </w:p>
                    </w:txbxContent>
                  </v:textbox>
                </v:shape>
                <w10:wrap type="topAndBottom" anchorx="margin"/>
              </v:group>
            </w:pict>
          </mc:Fallback>
        </mc:AlternateContent>
      </w:r>
    </w:p>
    <w:p w14:paraId="105EC612" w14:textId="77777777" w:rsidR="00DA6FBA" w:rsidRPr="00DA6FBA" w:rsidRDefault="00DA6FBA" w:rsidP="00DA6FBA">
      <w:pPr>
        <w:jc w:val="center"/>
        <w:rPr>
          <w:b/>
          <w:bCs/>
        </w:rPr>
      </w:pPr>
    </w:p>
    <w:p w14:paraId="190BB4D9" w14:textId="5D49F54D" w:rsidR="00404D53" w:rsidRPr="00DA6FBA" w:rsidRDefault="000955EA" w:rsidP="00DA6FBA">
      <w:pPr>
        <w:pStyle w:val="BodyText"/>
        <w:ind w:left="1080"/>
        <w:jc w:val="left"/>
        <w:rPr>
          <w:color w:val="000000" w:themeColor="text1"/>
          <w:sz w:val="22"/>
          <w:szCs w:val="22"/>
        </w:rPr>
      </w:pPr>
      <w:r w:rsidRPr="00DA6FBA">
        <w:rPr>
          <w:i/>
          <w:color w:val="000000" w:themeColor="text1"/>
          <w:sz w:val="22"/>
          <w:szCs w:val="22"/>
        </w:rPr>
        <w:t xml:space="preserve"> </w:t>
      </w:r>
      <w:bookmarkStart w:id="2" w:name="_Hlk93579971"/>
      <w:bookmarkEnd w:id="1"/>
    </w:p>
    <w:p w14:paraId="19611B91" w14:textId="6402569A" w:rsidR="00404D53" w:rsidRPr="00DA6FBA" w:rsidRDefault="00404D53" w:rsidP="00404D53">
      <w:pPr>
        <w:ind w:left="90" w:firstLine="720"/>
        <w:jc w:val="both"/>
        <w:rPr>
          <w:color w:val="000000" w:themeColor="text1"/>
          <w:sz w:val="22"/>
          <w:szCs w:val="22"/>
        </w:rPr>
      </w:pPr>
    </w:p>
    <w:p w14:paraId="37F3E3C0" w14:textId="4D37A369" w:rsidR="00ED4E2C" w:rsidRPr="00DA6FBA" w:rsidRDefault="00ED4E2C" w:rsidP="00527868">
      <w:pPr>
        <w:pStyle w:val="ListParagraph"/>
        <w:numPr>
          <w:ilvl w:val="0"/>
          <w:numId w:val="25"/>
        </w:numPr>
        <w:pBdr>
          <w:top w:val="single" w:sz="4" w:space="1" w:color="auto"/>
        </w:pBdr>
        <w:rPr>
          <w:b/>
          <w:bCs/>
          <w:color w:val="000000" w:themeColor="text1"/>
          <w:sz w:val="32"/>
          <w:szCs w:val="32"/>
        </w:rPr>
      </w:pPr>
      <w:r w:rsidRPr="00DA6FBA">
        <w:rPr>
          <w:b/>
          <w:bCs/>
          <w:color w:val="000000" w:themeColor="text1"/>
          <w:sz w:val="32"/>
          <w:szCs w:val="32"/>
        </w:rPr>
        <w:t>Addendum</w:t>
      </w:r>
    </w:p>
    <w:p w14:paraId="6A84C7E3" w14:textId="77777777" w:rsidR="00ED4E2C" w:rsidRPr="00DA6FBA" w:rsidRDefault="00ED4E2C" w:rsidP="00527868">
      <w:pPr>
        <w:ind w:left="360"/>
        <w:rPr>
          <w:b/>
          <w:bCs/>
          <w:color w:val="000000" w:themeColor="text1"/>
          <w:sz w:val="22"/>
          <w:szCs w:val="22"/>
        </w:rPr>
      </w:pPr>
    </w:p>
    <w:p w14:paraId="65770810" w14:textId="40D797D0" w:rsidR="00DF43EE" w:rsidRPr="00DA6FBA" w:rsidRDefault="00DF43EE" w:rsidP="00DF43EE">
      <w:pPr>
        <w:ind w:firstLine="720"/>
        <w:rPr>
          <w:color w:val="000000" w:themeColor="text1"/>
          <w:sz w:val="22"/>
          <w:szCs w:val="22"/>
        </w:rPr>
      </w:pPr>
      <w:r w:rsidRPr="00DA6FBA">
        <w:rPr>
          <w:color w:val="000000" w:themeColor="text1"/>
          <w:sz w:val="22"/>
          <w:szCs w:val="22"/>
        </w:rPr>
        <w:t xml:space="preserve">Sales quotes and/or screen grabs of shopping carts </w:t>
      </w:r>
      <w:r w:rsidRPr="00DA6FBA">
        <w:rPr>
          <w:color w:val="000000" w:themeColor="text1"/>
          <w:sz w:val="22"/>
          <w:szCs w:val="22"/>
          <w:u w:val="single"/>
        </w:rPr>
        <w:t>must be included</w:t>
      </w:r>
      <w:r w:rsidRPr="00DA6FBA">
        <w:rPr>
          <w:color w:val="000000" w:themeColor="text1"/>
          <w:sz w:val="22"/>
          <w:szCs w:val="22"/>
        </w:rPr>
        <w:t xml:space="preserve"> in the addendum  </w:t>
      </w:r>
    </w:p>
    <w:p w14:paraId="49464FB1" w14:textId="78DEC000" w:rsidR="00ED4E2C" w:rsidRPr="00DA6FBA" w:rsidRDefault="00DF43EE" w:rsidP="00DF43EE">
      <w:pPr>
        <w:ind w:left="720"/>
        <w:rPr>
          <w:color w:val="000000" w:themeColor="text1"/>
          <w:sz w:val="22"/>
          <w:szCs w:val="22"/>
        </w:rPr>
      </w:pPr>
      <w:r w:rsidRPr="00DA6FBA">
        <w:rPr>
          <w:color w:val="000000" w:themeColor="text1"/>
          <w:sz w:val="22"/>
          <w:szCs w:val="22"/>
        </w:rPr>
        <w:t xml:space="preserve">that clearly supports the budget section. Images of requested items are strongly encouraged. </w:t>
      </w:r>
      <w:r w:rsidR="00077BF4" w:rsidRPr="00DA6FBA">
        <w:rPr>
          <w:color w:val="000000" w:themeColor="text1"/>
          <w:sz w:val="22"/>
          <w:szCs w:val="22"/>
        </w:rPr>
        <w:t>Attach below.</w:t>
      </w:r>
      <w:bookmarkEnd w:id="2"/>
    </w:p>
    <w:sectPr w:rsidR="00ED4E2C" w:rsidRPr="00DA6FBA" w:rsidSect="00527868">
      <w:footerReference w:type="even" r:id="rId11"/>
      <w:footerReference w:type="defaul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ADAE9" w14:textId="77777777" w:rsidR="00427C6C" w:rsidRDefault="00427C6C" w:rsidP="00EC476E">
      <w:r>
        <w:separator/>
      </w:r>
    </w:p>
  </w:endnote>
  <w:endnote w:type="continuationSeparator" w:id="0">
    <w:p w14:paraId="0372ADF6" w14:textId="77777777" w:rsidR="00427C6C" w:rsidRDefault="00427C6C" w:rsidP="00EC4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EF96B" w14:textId="77777777" w:rsidR="0065595B" w:rsidRDefault="0065595B" w:rsidP="00736EC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12F69D" w14:textId="77777777" w:rsidR="0065595B" w:rsidRDefault="0065595B" w:rsidP="00736EC2">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3F37EDF" w14:textId="77777777" w:rsidR="0065595B" w:rsidRDefault="0065595B" w:rsidP="006559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26307" w14:textId="77777777" w:rsidR="00516CAA" w:rsidRDefault="00516CAA" w:rsidP="00736EC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43D6D">
      <w:rPr>
        <w:rStyle w:val="PageNumber"/>
        <w:noProof/>
      </w:rPr>
      <w:t>9</w:t>
    </w:r>
    <w:r>
      <w:rPr>
        <w:rStyle w:val="PageNumber"/>
      </w:rPr>
      <w:fldChar w:fldCharType="end"/>
    </w:r>
  </w:p>
  <w:p w14:paraId="57830B84" w14:textId="572D6EB5" w:rsidR="00EC476E" w:rsidRDefault="0065595B" w:rsidP="0065595B">
    <w:pPr>
      <w:pStyle w:val="Footer"/>
      <w:ind w:right="360"/>
    </w:pPr>
    <w:r>
      <w:t>Rev.</w:t>
    </w:r>
    <w:r w:rsidR="00DA6FBA">
      <w:t>4</w:t>
    </w:r>
    <w:r>
      <w:t>/</w:t>
    </w:r>
    <w:r w:rsidR="00DA6FBA">
      <w:t>19</w:t>
    </w:r>
    <w:r>
      <w:t>/</w:t>
    </w:r>
    <w:r w:rsidR="0076469C">
      <w:t>2022</w:t>
    </w:r>
  </w:p>
  <w:p w14:paraId="22C7C79A" w14:textId="77777777" w:rsidR="0076469C" w:rsidRDefault="0076469C" w:rsidP="0065595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B5CAB" w14:textId="3E505E62" w:rsidR="00736EC2" w:rsidRDefault="00736EC2">
    <w:pPr>
      <w:pStyle w:val="Footer"/>
    </w:pPr>
    <w:r>
      <w:t>Revised 1/2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6C316" w14:textId="77777777" w:rsidR="00427C6C" w:rsidRDefault="00427C6C" w:rsidP="00EC476E">
      <w:r>
        <w:separator/>
      </w:r>
    </w:p>
  </w:footnote>
  <w:footnote w:type="continuationSeparator" w:id="0">
    <w:p w14:paraId="2AAD1621" w14:textId="77777777" w:rsidR="00427C6C" w:rsidRDefault="00427C6C" w:rsidP="00EC47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E2CF3"/>
    <w:multiLevelType w:val="hybridMultilevel"/>
    <w:tmpl w:val="3134ECBE"/>
    <w:lvl w:ilvl="0" w:tplc="C4B4E6C2">
      <w:start w:val="1"/>
      <w:numFmt w:val="upperLetter"/>
      <w:lvlText w:val="%1&gt;"/>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918045E"/>
    <w:multiLevelType w:val="hybridMultilevel"/>
    <w:tmpl w:val="8938CB56"/>
    <w:lvl w:ilvl="0" w:tplc="5BB6AAD8">
      <w:start w:val="1"/>
      <w:numFmt w:val="upperLetter"/>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14DDB"/>
    <w:multiLevelType w:val="hybridMultilevel"/>
    <w:tmpl w:val="7CC4E6BA"/>
    <w:lvl w:ilvl="0" w:tplc="8CC4B8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C3507F"/>
    <w:multiLevelType w:val="hybridMultilevel"/>
    <w:tmpl w:val="B6B8350C"/>
    <w:lvl w:ilvl="0" w:tplc="4828ACAC">
      <w:start w:val="1"/>
      <w:numFmt w:val="decimal"/>
      <w:lvlText w:val="%1."/>
      <w:lvlJc w:val="left"/>
      <w:pPr>
        <w:tabs>
          <w:tab w:val="num" w:pos="1080"/>
        </w:tabs>
        <w:ind w:left="1080" w:hanging="72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1C2D1364"/>
    <w:multiLevelType w:val="hybridMultilevel"/>
    <w:tmpl w:val="EEA2766E"/>
    <w:lvl w:ilvl="0" w:tplc="0B88BD34">
      <w:start w:val="1"/>
      <w:numFmt w:val="upperLetter"/>
      <w:lvlText w:val="%1x"/>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607C3"/>
    <w:multiLevelType w:val="hybridMultilevel"/>
    <w:tmpl w:val="7CC4E6BA"/>
    <w:lvl w:ilvl="0" w:tplc="8CC4B8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2864A7"/>
    <w:multiLevelType w:val="hybridMultilevel"/>
    <w:tmpl w:val="2ECE0CAA"/>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7" w15:restartNumberingAfterBreak="0">
    <w:nsid w:val="2ED01062"/>
    <w:multiLevelType w:val="multilevel"/>
    <w:tmpl w:val="657A6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321FFF"/>
    <w:multiLevelType w:val="multilevel"/>
    <w:tmpl w:val="8242C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054556"/>
    <w:multiLevelType w:val="hybridMultilevel"/>
    <w:tmpl w:val="85DE3D6C"/>
    <w:lvl w:ilvl="0" w:tplc="74D475B8">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A7463"/>
    <w:multiLevelType w:val="hybridMultilevel"/>
    <w:tmpl w:val="380ECD1E"/>
    <w:lvl w:ilvl="0" w:tplc="0FC6851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05420"/>
    <w:multiLevelType w:val="hybridMultilevel"/>
    <w:tmpl w:val="DAFA6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46D81"/>
    <w:multiLevelType w:val="hybridMultilevel"/>
    <w:tmpl w:val="CEAA07BA"/>
    <w:lvl w:ilvl="0" w:tplc="FFFFFFFF">
      <w:start w:val="1"/>
      <w:numFmt w:val="upperRoman"/>
      <w:lvlText w:val="%1."/>
      <w:lvlJc w:val="left"/>
      <w:pPr>
        <w:ind w:left="780" w:hanging="720"/>
      </w:pPr>
      <w:rPr>
        <w:rFonts w:hint="default"/>
        <w:b/>
        <w:sz w:val="32"/>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13" w15:restartNumberingAfterBreak="0">
    <w:nsid w:val="5866170C"/>
    <w:multiLevelType w:val="hybridMultilevel"/>
    <w:tmpl w:val="CEAA07BA"/>
    <w:lvl w:ilvl="0" w:tplc="32462092">
      <w:start w:val="1"/>
      <w:numFmt w:val="upperRoman"/>
      <w:lvlText w:val="%1."/>
      <w:lvlJc w:val="left"/>
      <w:pPr>
        <w:ind w:left="780" w:hanging="720"/>
      </w:pPr>
      <w:rPr>
        <w:rFonts w:hint="default"/>
        <w:b/>
        <w:sz w:val="3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58A87339"/>
    <w:multiLevelType w:val="hybridMultilevel"/>
    <w:tmpl w:val="41A4A34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5" w15:restartNumberingAfterBreak="0">
    <w:nsid w:val="61554A74"/>
    <w:multiLevelType w:val="hybridMultilevel"/>
    <w:tmpl w:val="1E96D17A"/>
    <w:lvl w:ilvl="0" w:tplc="D31A47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A35C18"/>
    <w:multiLevelType w:val="hybridMultilevel"/>
    <w:tmpl w:val="15468AF6"/>
    <w:lvl w:ilvl="0" w:tplc="A3C06C34">
      <w:start w:val="1"/>
      <w:numFmt w:val="upperLetter"/>
      <w:lvlText w:val="%1."/>
      <w:lvlJc w:val="left"/>
      <w:pPr>
        <w:ind w:left="720" w:hanging="360"/>
      </w:pPr>
      <w:rPr>
        <w:rFonts w:ascii="Arial" w:hAnsi="Arial" w:cs="Aria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C967F3"/>
    <w:multiLevelType w:val="hybridMultilevel"/>
    <w:tmpl w:val="3A461BA6"/>
    <w:lvl w:ilvl="0" w:tplc="A97A4BEE">
      <w:start w:val="1"/>
      <w:numFmt w:val="decimal"/>
      <w:lvlText w:val="%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8" w15:restartNumberingAfterBreak="0">
    <w:nsid w:val="667156D0"/>
    <w:multiLevelType w:val="hybridMultilevel"/>
    <w:tmpl w:val="661E079E"/>
    <w:lvl w:ilvl="0" w:tplc="0409000F">
      <w:start w:val="1"/>
      <w:numFmt w:val="decimal"/>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6707508B"/>
    <w:multiLevelType w:val="hybridMultilevel"/>
    <w:tmpl w:val="CE0C4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A3B2A61"/>
    <w:multiLevelType w:val="hybridMultilevel"/>
    <w:tmpl w:val="2ECE0CA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BD522F8"/>
    <w:multiLevelType w:val="hybridMultilevel"/>
    <w:tmpl w:val="8938CB56"/>
    <w:lvl w:ilvl="0" w:tplc="5BB6AAD8">
      <w:start w:val="1"/>
      <w:numFmt w:val="upperLetter"/>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A27690"/>
    <w:multiLevelType w:val="hybridMultilevel"/>
    <w:tmpl w:val="83C0BF08"/>
    <w:lvl w:ilvl="0" w:tplc="1B2839A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7"/>
  </w:num>
  <w:num w:numId="7">
    <w:abstractNumId w:val="3"/>
  </w:num>
  <w:num w:numId="8">
    <w:abstractNumId w:val="20"/>
  </w:num>
  <w:num w:numId="9">
    <w:abstractNumId w:val="14"/>
  </w:num>
  <w:num w:numId="10">
    <w:abstractNumId w:val="18"/>
  </w:num>
  <w:num w:numId="11">
    <w:abstractNumId w:val="11"/>
  </w:num>
  <w:num w:numId="12">
    <w:abstractNumId w:val="15"/>
  </w:num>
  <w:num w:numId="13">
    <w:abstractNumId w:val="10"/>
  </w:num>
  <w:num w:numId="14">
    <w:abstractNumId w:val="22"/>
  </w:num>
  <w:num w:numId="15">
    <w:abstractNumId w:val="9"/>
  </w:num>
  <w:num w:numId="16">
    <w:abstractNumId w:val="0"/>
  </w:num>
  <w:num w:numId="17">
    <w:abstractNumId w:val="4"/>
  </w:num>
  <w:num w:numId="18">
    <w:abstractNumId w:val="16"/>
  </w:num>
  <w:num w:numId="19">
    <w:abstractNumId w:val="5"/>
  </w:num>
  <w:num w:numId="20">
    <w:abstractNumId w:val="2"/>
  </w:num>
  <w:num w:numId="21">
    <w:abstractNumId w:val="21"/>
  </w:num>
  <w:num w:numId="22">
    <w:abstractNumId w:val="1"/>
  </w:num>
  <w:num w:numId="23">
    <w:abstractNumId w:val="19"/>
  </w:num>
  <w:num w:numId="24">
    <w:abstractNumId w:val="1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DU2MTYwNbe0NDJQ0lEKTi0uzszPAykwqgUAPFuaYSwAAAA="/>
  </w:docVars>
  <w:rsids>
    <w:rsidRoot w:val="00DF5AA6"/>
    <w:rsid w:val="0000791E"/>
    <w:rsid w:val="0001502D"/>
    <w:rsid w:val="00020582"/>
    <w:rsid w:val="00040151"/>
    <w:rsid w:val="00064606"/>
    <w:rsid w:val="00077BF4"/>
    <w:rsid w:val="000955EA"/>
    <w:rsid w:val="00096442"/>
    <w:rsid w:val="000E6E09"/>
    <w:rsid w:val="000F55EB"/>
    <w:rsid w:val="0010470F"/>
    <w:rsid w:val="0011093A"/>
    <w:rsid w:val="00115740"/>
    <w:rsid w:val="0013556B"/>
    <w:rsid w:val="00157A9D"/>
    <w:rsid w:val="00187001"/>
    <w:rsid w:val="001A70AB"/>
    <w:rsid w:val="001B2F21"/>
    <w:rsid w:val="001F2058"/>
    <w:rsid w:val="00204604"/>
    <w:rsid w:val="00217191"/>
    <w:rsid w:val="00245101"/>
    <w:rsid w:val="002769E0"/>
    <w:rsid w:val="002960C8"/>
    <w:rsid w:val="002B1166"/>
    <w:rsid w:val="002C3674"/>
    <w:rsid w:val="002E7168"/>
    <w:rsid w:val="002F41E3"/>
    <w:rsid w:val="00304E96"/>
    <w:rsid w:val="00317921"/>
    <w:rsid w:val="00330574"/>
    <w:rsid w:val="0033194F"/>
    <w:rsid w:val="00340DCB"/>
    <w:rsid w:val="003456FF"/>
    <w:rsid w:val="0035693D"/>
    <w:rsid w:val="0036728C"/>
    <w:rsid w:val="003708D4"/>
    <w:rsid w:val="00377F08"/>
    <w:rsid w:val="00392276"/>
    <w:rsid w:val="003D1597"/>
    <w:rsid w:val="003F5AA2"/>
    <w:rsid w:val="004005DF"/>
    <w:rsid w:val="00404D53"/>
    <w:rsid w:val="00416153"/>
    <w:rsid w:val="00427C6C"/>
    <w:rsid w:val="00444217"/>
    <w:rsid w:val="0044447F"/>
    <w:rsid w:val="004734D4"/>
    <w:rsid w:val="00492AF2"/>
    <w:rsid w:val="0049354B"/>
    <w:rsid w:val="00494705"/>
    <w:rsid w:val="004E7C25"/>
    <w:rsid w:val="00507727"/>
    <w:rsid w:val="00516CAA"/>
    <w:rsid w:val="0052254B"/>
    <w:rsid w:val="00527868"/>
    <w:rsid w:val="00533FF7"/>
    <w:rsid w:val="005478E1"/>
    <w:rsid w:val="00551E7B"/>
    <w:rsid w:val="00583F36"/>
    <w:rsid w:val="00591637"/>
    <w:rsid w:val="00595E39"/>
    <w:rsid w:val="005A3AD6"/>
    <w:rsid w:val="005F0DC0"/>
    <w:rsid w:val="00612B11"/>
    <w:rsid w:val="00635E72"/>
    <w:rsid w:val="00643D6D"/>
    <w:rsid w:val="0065595B"/>
    <w:rsid w:val="006808B7"/>
    <w:rsid w:val="00683F41"/>
    <w:rsid w:val="006D17D2"/>
    <w:rsid w:val="006E066F"/>
    <w:rsid w:val="007106B3"/>
    <w:rsid w:val="00736EC2"/>
    <w:rsid w:val="00743BD6"/>
    <w:rsid w:val="0076469C"/>
    <w:rsid w:val="0077040B"/>
    <w:rsid w:val="00774F10"/>
    <w:rsid w:val="00781E42"/>
    <w:rsid w:val="007C488E"/>
    <w:rsid w:val="007E1536"/>
    <w:rsid w:val="007F1FB3"/>
    <w:rsid w:val="007F6510"/>
    <w:rsid w:val="007F73CE"/>
    <w:rsid w:val="007F75AA"/>
    <w:rsid w:val="00817B2A"/>
    <w:rsid w:val="00847760"/>
    <w:rsid w:val="00861AFC"/>
    <w:rsid w:val="00865414"/>
    <w:rsid w:val="00891B8F"/>
    <w:rsid w:val="008C4F8D"/>
    <w:rsid w:val="008C612C"/>
    <w:rsid w:val="008F04F0"/>
    <w:rsid w:val="00905C3B"/>
    <w:rsid w:val="0094535D"/>
    <w:rsid w:val="009A1AFF"/>
    <w:rsid w:val="009A6C02"/>
    <w:rsid w:val="009B72F6"/>
    <w:rsid w:val="009E33E6"/>
    <w:rsid w:val="009F74FA"/>
    <w:rsid w:val="00A210A1"/>
    <w:rsid w:val="00A332CD"/>
    <w:rsid w:val="00A403D6"/>
    <w:rsid w:val="00A65321"/>
    <w:rsid w:val="00A82CDC"/>
    <w:rsid w:val="00AB202B"/>
    <w:rsid w:val="00AD0343"/>
    <w:rsid w:val="00AD2032"/>
    <w:rsid w:val="00AF295B"/>
    <w:rsid w:val="00B05A2B"/>
    <w:rsid w:val="00B1515E"/>
    <w:rsid w:val="00B17F6F"/>
    <w:rsid w:val="00B73B4B"/>
    <w:rsid w:val="00B755DB"/>
    <w:rsid w:val="00B9610B"/>
    <w:rsid w:val="00BB2ED0"/>
    <w:rsid w:val="00BB37C9"/>
    <w:rsid w:val="00BB64B1"/>
    <w:rsid w:val="00BE48B8"/>
    <w:rsid w:val="00C061F7"/>
    <w:rsid w:val="00C144A3"/>
    <w:rsid w:val="00C42243"/>
    <w:rsid w:val="00C826E6"/>
    <w:rsid w:val="00CB2FAB"/>
    <w:rsid w:val="00CB3113"/>
    <w:rsid w:val="00CC0745"/>
    <w:rsid w:val="00CE23CF"/>
    <w:rsid w:val="00CE2D29"/>
    <w:rsid w:val="00D06B5F"/>
    <w:rsid w:val="00D202F5"/>
    <w:rsid w:val="00D404F7"/>
    <w:rsid w:val="00D52DAB"/>
    <w:rsid w:val="00D600DE"/>
    <w:rsid w:val="00D617D0"/>
    <w:rsid w:val="00D71405"/>
    <w:rsid w:val="00D76B42"/>
    <w:rsid w:val="00D832F7"/>
    <w:rsid w:val="00D9522A"/>
    <w:rsid w:val="00D95B06"/>
    <w:rsid w:val="00D972C0"/>
    <w:rsid w:val="00DA02F7"/>
    <w:rsid w:val="00DA3551"/>
    <w:rsid w:val="00DA6FBA"/>
    <w:rsid w:val="00DC0114"/>
    <w:rsid w:val="00DC2E28"/>
    <w:rsid w:val="00DD6D9F"/>
    <w:rsid w:val="00DF43EE"/>
    <w:rsid w:val="00DF5AA6"/>
    <w:rsid w:val="00E22421"/>
    <w:rsid w:val="00E3703C"/>
    <w:rsid w:val="00E85BD9"/>
    <w:rsid w:val="00EC476E"/>
    <w:rsid w:val="00ED4E2C"/>
    <w:rsid w:val="00F3727C"/>
    <w:rsid w:val="00F40525"/>
    <w:rsid w:val="00F53299"/>
    <w:rsid w:val="00F7014C"/>
    <w:rsid w:val="00F812F4"/>
    <w:rsid w:val="00F825A0"/>
    <w:rsid w:val="00FA0652"/>
    <w:rsid w:val="00FB1789"/>
    <w:rsid w:val="00FC209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2867955"/>
  <w15:docId w15:val="{2B050842-8E75-4B3D-AB7A-8F86DA1B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617D0"/>
    <w:rPr>
      <w:sz w:val="24"/>
      <w:szCs w:val="24"/>
    </w:rPr>
  </w:style>
  <w:style w:type="paragraph" w:styleId="Heading1">
    <w:name w:val="heading 1"/>
    <w:basedOn w:val="Normal"/>
    <w:next w:val="Normal"/>
    <w:link w:val="Heading1Char"/>
    <w:uiPriority w:val="9"/>
    <w:qFormat/>
    <w:rsid w:val="00D617D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617D0"/>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617D0"/>
    <w:pPr>
      <w:keepNext/>
      <w:jc w:val="both"/>
      <w:outlineLvl w:val="2"/>
    </w:pPr>
    <w:rPr>
      <w:b/>
      <w:bCs/>
    </w:rPr>
  </w:style>
  <w:style w:type="paragraph" w:styleId="Heading4">
    <w:name w:val="heading 4"/>
    <w:basedOn w:val="Normal"/>
    <w:next w:val="Normal"/>
    <w:link w:val="Heading4Char"/>
    <w:qFormat/>
    <w:rsid w:val="00D617D0"/>
    <w:pPr>
      <w:keepNext/>
      <w:jc w:val="center"/>
      <w:outlineLvl w:val="3"/>
    </w:pPr>
    <w:rPr>
      <w:sz w:val="36"/>
    </w:rPr>
  </w:style>
  <w:style w:type="paragraph" w:styleId="Heading5">
    <w:name w:val="heading 5"/>
    <w:basedOn w:val="Normal"/>
    <w:next w:val="Normal"/>
    <w:link w:val="Heading5Char"/>
    <w:uiPriority w:val="9"/>
    <w:semiHidden/>
    <w:unhideWhenUsed/>
    <w:qFormat/>
    <w:rsid w:val="00330574"/>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17D0"/>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D617D0"/>
    <w:rPr>
      <w:rFonts w:ascii="Calibri" w:eastAsia="MS Gothic" w:hAnsi="Calibri" w:cs="Times New Roman"/>
      <w:b/>
      <w:bCs/>
      <w:i/>
      <w:iCs/>
      <w:sz w:val="28"/>
      <w:szCs w:val="28"/>
    </w:rPr>
  </w:style>
  <w:style w:type="character" w:customStyle="1" w:styleId="Heading3Char">
    <w:name w:val="Heading 3 Char"/>
    <w:link w:val="Heading3"/>
    <w:uiPriority w:val="9"/>
    <w:semiHidden/>
    <w:rsid w:val="00D617D0"/>
    <w:rPr>
      <w:rFonts w:ascii="Calibri" w:eastAsia="MS Gothic" w:hAnsi="Calibri" w:cs="Times New Roman"/>
      <w:b/>
      <w:bCs/>
      <w:sz w:val="26"/>
      <w:szCs w:val="26"/>
    </w:rPr>
  </w:style>
  <w:style w:type="character" w:customStyle="1" w:styleId="Heading4Char">
    <w:name w:val="Heading 4 Char"/>
    <w:link w:val="Heading4"/>
    <w:uiPriority w:val="9"/>
    <w:semiHidden/>
    <w:rsid w:val="00D617D0"/>
    <w:rPr>
      <w:rFonts w:ascii="Cambria" w:eastAsia="MS Mincho" w:hAnsi="Cambria" w:cs="Times New Roman"/>
      <w:b/>
      <w:bCs/>
      <w:sz w:val="28"/>
      <w:szCs w:val="28"/>
    </w:rPr>
  </w:style>
  <w:style w:type="paragraph" w:styleId="BodyText">
    <w:name w:val="Body Text"/>
    <w:basedOn w:val="Normal"/>
    <w:link w:val="BodyTextChar"/>
    <w:rsid w:val="00D617D0"/>
    <w:pPr>
      <w:jc w:val="both"/>
    </w:pPr>
  </w:style>
  <w:style w:type="character" w:customStyle="1" w:styleId="BodyTextChar">
    <w:name w:val="Body Text Char"/>
    <w:link w:val="BodyText"/>
    <w:uiPriority w:val="99"/>
    <w:semiHidden/>
    <w:rsid w:val="00D617D0"/>
    <w:rPr>
      <w:sz w:val="24"/>
      <w:szCs w:val="24"/>
    </w:rPr>
  </w:style>
  <w:style w:type="paragraph" w:styleId="NormalWeb">
    <w:name w:val="Normal (Web)"/>
    <w:basedOn w:val="Normal"/>
    <w:uiPriority w:val="99"/>
    <w:rsid w:val="00D617D0"/>
    <w:pPr>
      <w:spacing w:before="100" w:beforeAutospacing="1" w:after="100" w:afterAutospacing="1"/>
    </w:pPr>
    <w:rPr>
      <w:color w:val="000000"/>
    </w:rPr>
  </w:style>
  <w:style w:type="paragraph" w:styleId="BodyText3">
    <w:name w:val="Body Text 3"/>
    <w:basedOn w:val="Normal"/>
    <w:link w:val="BodyText3Char"/>
    <w:rsid w:val="00D617D0"/>
    <w:rPr>
      <w:sz w:val="20"/>
    </w:rPr>
  </w:style>
  <w:style w:type="character" w:customStyle="1" w:styleId="BodyText3Char">
    <w:name w:val="Body Text 3 Char"/>
    <w:link w:val="BodyText3"/>
    <w:uiPriority w:val="99"/>
    <w:semiHidden/>
    <w:rsid w:val="00D617D0"/>
    <w:rPr>
      <w:sz w:val="16"/>
      <w:szCs w:val="16"/>
    </w:rPr>
  </w:style>
  <w:style w:type="character" w:styleId="Hyperlink">
    <w:name w:val="Hyperlink"/>
    <w:uiPriority w:val="99"/>
    <w:rsid w:val="00D617D0"/>
    <w:rPr>
      <w:rFonts w:cs="Times New Roman"/>
      <w:color w:val="0000FF"/>
      <w:u w:val="single"/>
    </w:rPr>
  </w:style>
  <w:style w:type="paragraph" w:styleId="Header">
    <w:name w:val="header"/>
    <w:basedOn w:val="Normal"/>
    <w:link w:val="HeaderChar"/>
    <w:uiPriority w:val="99"/>
    <w:unhideWhenUsed/>
    <w:rsid w:val="00EC476E"/>
    <w:pPr>
      <w:tabs>
        <w:tab w:val="center" w:pos="4680"/>
        <w:tab w:val="right" w:pos="9360"/>
      </w:tabs>
    </w:pPr>
  </w:style>
  <w:style w:type="character" w:customStyle="1" w:styleId="HeaderChar">
    <w:name w:val="Header Char"/>
    <w:link w:val="Header"/>
    <w:uiPriority w:val="99"/>
    <w:rsid w:val="00EC476E"/>
    <w:rPr>
      <w:sz w:val="24"/>
      <w:szCs w:val="24"/>
    </w:rPr>
  </w:style>
  <w:style w:type="paragraph" w:styleId="Footer">
    <w:name w:val="footer"/>
    <w:basedOn w:val="Normal"/>
    <w:link w:val="FooterChar"/>
    <w:unhideWhenUsed/>
    <w:rsid w:val="00EC476E"/>
    <w:pPr>
      <w:tabs>
        <w:tab w:val="center" w:pos="4680"/>
        <w:tab w:val="right" w:pos="9360"/>
      </w:tabs>
    </w:pPr>
  </w:style>
  <w:style w:type="character" w:customStyle="1" w:styleId="FooterChar">
    <w:name w:val="Footer Char"/>
    <w:link w:val="Footer"/>
    <w:uiPriority w:val="99"/>
    <w:rsid w:val="00EC476E"/>
    <w:rPr>
      <w:sz w:val="24"/>
      <w:szCs w:val="24"/>
    </w:rPr>
  </w:style>
  <w:style w:type="paragraph" w:styleId="BalloonText">
    <w:name w:val="Balloon Text"/>
    <w:basedOn w:val="Normal"/>
    <w:link w:val="BalloonTextChar"/>
    <w:uiPriority w:val="99"/>
    <w:semiHidden/>
    <w:unhideWhenUsed/>
    <w:rsid w:val="00EC476E"/>
    <w:rPr>
      <w:rFonts w:ascii="Tahoma" w:hAnsi="Tahoma" w:cs="Tahoma"/>
      <w:sz w:val="16"/>
      <w:szCs w:val="16"/>
    </w:rPr>
  </w:style>
  <w:style w:type="character" w:customStyle="1" w:styleId="BalloonTextChar">
    <w:name w:val="Balloon Text Char"/>
    <w:link w:val="BalloonText"/>
    <w:uiPriority w:val="99"/>
    <w:semiHidden/>
    <w:rsid w:val="00EC476E"/>
    <w:rPr>
      <w:rFonts w:ascii="Tahoma" w:hAnsi="Tahoma" w:cs="Tahoma"/>
      <w:sz w:val="16"/>
      <w:szCs w:val="16"/>
    </w:rPr>
  </w:style>
  <w:style w:type="character" w:customStyle="1" w:styleId="Heading5Char">
    <w:name w:val="Heading 5 Char"/>
    <w:basedOn w:val="DefaultParagraphFont"/>
    <w:link w:val="Heading5"/>
    <w:uiPriority w:val="9"/>
    <w:semiHidden/>
    <w:rsid w:val="00330574"/>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416153"/>
    <w:pPr>
      <w:ind w:left="720"/>
      <w:contextualSpacing/>
    </w:pPr>
  </w:style>
  <w:style w:type="character" w:styleId="Strong">
    <w:name w:val="Strong"/>
    <w:qFormat/>
    <w:rsid w:val="00C826E6"/>
    <w:rPr>
      <w:b/>
      <w:bCs/>
    </w:rPr>
  </w:style>
  <w:style w:type="character" w:styleId="CommentReference">
    <w:name w:val="annotation reference"/>
    <w:basedOn w:val="DefaultParagraphFont"/>
    <w:uiPriority w:val="99"/>
    <w:semiHidden/>
    <w:unhideWhenUsed/>
    <w:rsid w:val="00C826E6"/>
    <w:rPr>
      <w:sz w:val="18"/>
      <w:szCs w:val="18"/>
    </w:rPr>
  </w:style>
  <w:style w:type="paragraph" w:styleId="CommentText">
    <w:name w:val="annotation text"/>
    <w:basedOn w:val="Normal"/>
    <w:link w:val="CommentTextChar"/>
    <w:uiPriority w:val="99"/>
    <w:semiHidden/>
    <w:unhideWhenUsed/>
    <w:rsid w:val="00C826E6"/>
  </w:style>
  <w:style w:type="character" w:customStyle="1" w:styleId="CommentTextChar">
    <w:name w:val="Comment Text Char"/>
    <w:basedOn w:val="DefaultParagraphFont"/>
    <w:link w:val="CommentText"/>
    <w:uiPriority w:val="99"/>
    <w:semiHidden/>
    <w:rsid w:val="00C826E6"/>
    <w:rPr>
      <w:sz w:val="24"/>
      <w:szCs w:val="24"/>
    </w:rPr>
  </w:style>
  <w:style w:type="character" w:styleId="PageNumber">
    <w:name w:val="page number"/>
    <w:basedOn w:val="DefaultParagraphFont"/>
    <w:uiPriority w:val="99"/>
    <w:semiHidden/>
    <w:unhideWhenUsed/>
    <w:rsid w:val="0065595B"/>
  </w:style>
  <w:style w:type="paragraph" w:styleId="CommentSubject">
    <w:name w:val="annotation subject"/>
    <w:basedOn w:val="CommentText"/>
    <w:next w:val="CommentText"/>
    <w:link w:val="CommentSubjectChar"/>
    <w:uiPriority w:val="99"/>
    <w:semiHidden/>
    <w:unhideWhenUsed/>
    <w:rsid w:val="009E33E6"/>
    <w:rPr>
      <w:b/>
      <w:bCs/>
      <w:sz w:val="20"/>
      <w:szCs w:val="20"/>
    </w:rPr>
  </w:style>
  <w:style w:type="character" w:customStyle="1" w:styleId="CommentSubjectChar">
    <w:name w:val="Comment Subject Char"/>
    <w:basedOn w:val="CommentTextChar"/>
    <w:link w:val="CommentSubject"/>
    <w:uiPriority w:val="99"/>
    <w:semiHidden/>
    <w:rsid w:val="009E33E6"/>
    <w:rPr>
      <w:b/>
      <w:bCs/>
      <w:sz w:val="24"/>
      <w:szCs w:val="24"/>
    </w:rPr>
  </w:style>
  <w:style w:type="paragraph" w:styleId="Revision">
    <w:name w:val="Revision"/>
    <w:hidden/>
    <w:uiPriority w:val="99"/>
    <w:semiHidden/>
    <w:rsid w:val="009E33E6"/>
    <w:rPr>
      <w:sz w:val="24"/>
      <w:szCs w:val="24"/>
    </w:rPr>
  </w:style>
  <w:style w:type="character" w:customStyle="1" w:styleId="UnresolvedMention1">
    <w:name w:val="Unresolved Mention1"/>
    <w:basedOn w:val="DefaultParagraphFont"/>
    <w:uiPriority w:val="99"/>
    <w:rsid w:val="006E066F"/>
    <w:rPr>
      <w:color w:val="605E5C"/>
      <w:shd w:val="clear" w:color="auto" w:fill="E1DFDD"/>
    </w:rPr>
  </w:style>
  <w:style w:type="paragraph" w:customStyle="1" w:styleId="TableParagraph">
    <w:name w:val="Table Paragraph"/>
    <w:basedOn w:val="Normal"/>
    <w:uiPriority w:val="1"/>
    <w:qFormat/>
    <w:rsid w:val="0076469C"/>
    <w:pPr>
      <w:widowControl w:val="0"/>
      <w:autoSpaceDE w:val="0"/>
      <w:autoSpaceDN w:val="0"/>
      <w:ind w:left="35"/>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32283">
      <w:bodyDiv w:val="1"/>
      <w:marLeft w:val="0"/>
      <w:marRight w:val="0"/>
      <w:marTop w:val="0"/>
      <w:marBottom w:val="0"/>
      <w:divBdr>
        <w:top w:val="none" w:sz="0" w:space="0" w:color="auto"/>
        <w:left w:val="none" w:sz="0" w:space="0" w:color="auto"/>
        <w:bottom w:val="none" w:sz="0" w:space="0" w:color="auto"/>
        <w:right w:val="none" w:sz="0" w:space="0" w:color="auto"/>
      </w:divBdr>
    </w:div>
    <w:div w:id="154012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rccbudgetadmin@weber.edu"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belflower@weber.edu)" TargetMode="External"/><Relationship Id="rId4" Type="http://schemas.openxmlformats.org/officeDocument/2006/relationships/settings" Target="settings.xml"/><Relationship Id="rId9" Type="http://schemas.openxmlformats.org/officeDocument/2006/relationships/hyperlink" Target="mailto:sbelflower@weber.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BF5ED6-F131-48E6-972A-F123253D4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ee Family Technology Grants</vt:lpstr>
    </vt:vector>
  </TitlesOfParts>
  <Company>Weber State University</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 Family Technology Grants</dc:title>
  <dc:creator>David Eisler</dc:creator>
  <cp:lastModifiedBy>Lixuan Zhang</cp:lastModifiedBy>
  <cp:revision>2</cp:revision>
  <cp:lastPrinted>2021-01-26T06:19:00Z</cp:lastPrinted>
  <dcterms:created xsi:type="dcterms:W3CDTF">2022-09-26T20:17:00Z</dcterms:created>
  <dcterms:modified xsi:type="dcterms:W3CDTF">2022-09-26T20:17:00Z</dcterms:modified>
</cp:coreProperties>
</file>